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F60DDB" w14:textId="77777777" w:rsidR="009006C8" w:rsidRDefault="009006C8" w:rsidP="009006C8">
      <w:pPr>
        <w:rPr>
          <w:bCs/>
          <w:sz w:val="30"/>
          <w:szCs w:val="30"/>
          <w:lang w:val="en-GB"/>
        </w:rPr>
      </w:pPr>
    </w:p>
    <w:p w14:paraId="6B7E5ACE" w14:textId="77777777" w:rsidR="009006C8" w:rsidRDefault="009006C8" w:rsidP="009006C8">
      <w:pPr>
        <w:rPr>
          <w:bCs/>
          <w:sz w:val="30"/>
          <w:szCs w:val="30"/>
          <w:lang w:val="en-GB"/>
        </w:rPr>
      </w:pPr>
    </w:p>
    <w:p w14:paraId="696E7F47" w14:textId="77777777" w:rsidR="009006C8" w:rsidRDefault="009006C8" w:rsidP="009006C8">
      <w:pPr>
        <w:pStyle w:val="Title"/>
        <w:framePr w:hSpace="0" w:wrap="auto" w:vAnchor="margin" w:hAnchor="text" w:xAlign="left" w:yAlign="inline"/>
        <w:spacing w:before="720"/>
      </w:pPr>
    </w:p>
    <w:p w14:paraId="4F15BD1B" w14:textId="06243C08" w:rsidR="009006C8" w:rsidRPr="00685FD5" w:rsidRDefault="00C95BED" w:rsidP="009006C8">
      <w:pPr>
        <w:pStyle w:val="Title"/>
        <w:framePr w:hSpace="0" w:wrap="auto" w:vAnchor="margin" w:hAnchor="text" w:xAlign="left" w:yAlign="inline"/>
      </w:pPr>
      <w:r>
        <w:t>Lay Preachers Handbook</w:t>
      </w:r>
    </w:p>
    <w:p w14:paraId="10048762" w14:textId="14F21D27" w:rsidR="009006C8" w:rsidRPr="00765BDF" w:rsidRDefault="005D7C15" w:rsidP="009006C8">
      <w:pPr>
        <w:spacing w:before="480" w:after="480" w:line="240" w:lineRule="auto"/>
        <w:rPr>
          <w:b/>
          <w:color w:val="403F47"/>
          <w:sz w:val="56"/>
          <w:szCs w:val="56"/>
        </w:rPr>
      </w:pPr>
      <w:r>
        <w:rPr>
          <w:b/>
          <w:color w:val="403F47"/>
          <w:sz w:val="56"/>
          <w:szCs w:val="56"/>
        </w:rPr>
        <w:t>A guide</w:t>
      </w:r>
      <w:r w:rsidR="009006C8" w:rsidRPr="009006C8">
        <w:rPr>
          <w:b/>
          <w:color w:val="403F47"/>
          <w:sz w:val="56"/>
          <w:szCs w:val="56"/>
        </w:rPr>
        <w:t xml:space="preserve"> for those wanting to explore their future ministry</w:t>
      </w:r>
    </w:p>
    <w:p w14:paraId="25726B41" w14:textId="63697675" w:rsidR="00E62125" w:rsidRDefault="00981176" w:rsidP="00D21826">
      <w:pPr>
        <w:rPr>
          <w:rFonts w:ascii="Arial" w:hAnsi="Arial" w:cs="Arial"/>
        </w:rPr>
      </w:pPr>
      <w:r>
        <w:rPr>
          <w:noProof/>
        </w:rPr>
        <w:drawing>
          <wp:inline distT="0" distB="0" distL="0" distR="0" wp14:anchorId="36300156" wp14:editId="0080A482">
            <wp:extent cx="5012407" cy="33432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012407" cy="3343275"/>
                    </a:xfrm>
                    <a:prstGeom prst="rect">
                      <a:avLst/>
                    </a:prstGeom>
                    <a:noFill/>
                    <a:ln>
                      <a:noFill/>
                    </a:ln>
                  </pic:spPr>
                </pic:pic>
              </a:graphicData>
            </a:graphic>
          </wp:inline>
        </w:drawing>
      </w:r>
    </w:p>
    <w:p w14:paraId="1859BD0C" w14:textId="713AC108" w:rsidR="00D24846" w:rsidRDefault="00D24846" w:rsidP="000D0551">
      <w:pPr>
        <w:rPr>
          <w:rFonts w:ascii="Trebuchet MS" w:hAnsi="Trebuchet MS"/>
        </w:rPr>
      </w:pPr>
      <w:bookmarkStart w:id="0" w:name="_Hlk116036883"/>
    </w:p>
    <w:p w14:paraId="760C4BE9" w14:textId="77777777" w:rsidR="009006C8" w:rsidRDefault="009006C8" w:rsidP="000D0551">
      <w:pPr>
        <w:rPr>
          <w:rFonts w:ascii="Trebuchet MS" w:hAnsi="Trebuchet MS"/>
        </w:rPr>
      </w:pPr>
    </w:p>
    <w:p w14:paraId="3F30D176" w14:textId="77777777" w:rsidR="00C95BED" w:rsidRDefault="000D0551" w:rsidP="000352A3">
      <w:pPr>
        <w:spacing w:after="0"/>
        <w:rPr>
          <w:rFonts w:ascii="Arial" w:eastAsia="Arial" w:hAnsi="Arial" w:cs="Arial"/>
          <w:bCs/>
          <w:sz w:val="30"/>
          <w:szCs w:val="30"/>
          <w:lang w:val="en-GB"/>
        </w:rPr>
      </w:pPr>
      <w:r w:rsidRPr="009006C8">
        <w:rPr>
          <w:rFonts w:ascii="Arial" w:eastAsia="Arial" w:hAnsi="Arial" w:cs="Arial"/>
          <w:bCs/>
          <w:sz w:val="30"/>
          <w:szCs w:val="30"/>
          <w:lang w:val="en-GB"/>
        </w:rPr>
        <w:t xml:space="preserve">Approved </w:t>
      </w:r>
      <w:r w:rsidR="00C95BED">
        <w:rPr>
          <w:rFonts w:ascii="Arial" w:eastAsia="Arial" w:hAnsi="Arial" w:cs="Arial"/>
          <w:bCs/>
          <w:sz w:val="30"/>
          <w:szCs w:val="30"/>
          <w:lang w:val="en-GB"/>
        </w:rPr>
        <w:t xml:space="preserve">by the </w:t>
      </w:r>
      <w:r w:rsidRPr="009006C8">
        <w:rPr>
          <w:rFonts w:ascii="Arial" w:eastAsia="Arial" w:hAnsi="Arial" w:cs="Arial"/>
          <w:bCs/>
          <w:sz w:val="30"/>
          <w:szCs w:val="30"/>
          <w:lang w:val="en-GB"/>
        </w:rPr>
        <w:t>Candidates</w:t>
      </w:r>
    </w:p>
    <w:p w14:paraId="4FF8ACBA" w14:textId="4EE07DCC" w:rsidR="000D0551" w:rsidRPr="009006C8" w:rsidRDefault="000D0551" w:rsidP="000352A3">
      <w:pPr>
        <w:spacing w:after="0"/>
        <w:rPr>
          <w:rFonts w:ascii="Arial" w:eastAsia="Arial" w:hAnsi="Arial" w:cs="Arial"/>
          <w:bCs/>
          <w:sz w:val="30"/>
          <w:szCs w:val="30"/>
          <w:lang w:val="en-GB"/>
        </w:rPr>
      </w:pPr>
      <w:r w:rsidRPr="009006C8">
        <w:rPr>
          <w:rFonts w:ascii="Arial" w:eastAsia="Arial" w:hAnsi="Arial" w:cs="Arial"/>
          <w:bCs/>
          <w:sz w:val="30"/>
          <w:szCs w:val="30"/>
          <w:lang w:val="en-GB"/>
        </w:rPr>
        <w:t xml:space="preserve">for Ministries Committee </w:t>
      </w:r>
    </w:p>
    <w:p w14:paraId="5D269E57" w14:textId="77693580" w:rsidR="000D0551" w:rsidRPr="009006C8" w:rsidRDefault="000D0551" w:rsidP="000352A3">
      <w:pPr>
        <w:spacing w:after="0"/>
        <w:rPr>
          <w:rFonts w:ascii="Arial" w:eastAsia="Arial" w:hAnsi="Arial" w:cs="Arial"/>
          <w:bCs/>
          <w:sz w:val="30"/>
          <w:szCs w:val="30"/>
          <w:lang w:val="en-GB"/>
        </w:rPr>
      </w:pPr>
      <w:r w:rsidRPr="009006C8">
        <w:rPr>
          <w:rFonts w:ascii="Arial" w:eastAsia="Arial" w:hAnsi="Arial" w:cs="Arial"/>
          <w:bCs/>
          <w:sz w:val="30"/>
          <w:szCs w:val="30"/>
          <w:lang w:val="en-GB"/>
        </w:rPr>
        <w:t>Presbytery of WA</w:t>
      </w:r>
    </w:p>
    <w:p w14:paraId="2D955463" w14:textId="0A6AF1FD" w:rsidR="000D0551" w:rsidRDefault="000D0551" w:rsidP="000D0551">
      <w:pPr>
        <w:rPr>
          <w:rFonts w:ascii="Arial" w:hAnsi="Arial" w:cs="Arial"/>
        </w:rPr>
      </w:pPr>
    </w:p>
    <w:p w14:paraId="43D22D02" w14:textId="77777777" w:rsidR="000352A3" w:rsidRPr="004A673B" w:rsidRDefault="000352A3" w:rsidP="000D0551">
      <w:pPr>
        <w:rPr>
          <w:rFonts w:ascii="Arial" w:hAnsi="Arial" w:cs="Arial"/>
        </w:rPr>
      </w:pPr>
    </w:p>
    <w:p w14:paraId="0284972B" w14:textId="77777777" w:rsidR="00C95BED" w:rsidRPr="00C95BED" w:rsidRDefault="00C95BED" w:rsidP="00105C7B">
      <w:pPr>
        <w:pStyle w:val="Heading2"/>
      </w:pPr>
      <w:r w:rsidRPr="00C95BED">
        <w:lastRenderedPageBreak/>
        <w:t>What is a Lay Preacher?</w:t>
      </w:r>
    </w:p>
    <w:p w14:paraId="33A7FBE7" w14:textId="77777777" w:rsidR="00C95BED" w:rsidRDefault="00C95BED" w:rsidP="00C95BED">
      <w:pPr>
        <w:pStyle w:val="BodyText"/>
      </w:pPr>
      <w:r>
        <w:t xml:space="preserve">A Lay Preacher is one of the four specified ministries of the Uniting Church. The others are </w:t>
      </w:r>
    </w:p>
    <w:p w14:paraId="4E7797FF" w14:textId="77777777" w:rsidR="00C95BED" w:rsidRDefault="00C95BED" w:rsidP="00767C1D">
      <w:pPr>
        <w:pStyle w:val="Bullet1"/>
      </w:pPr>
      <w:r>
        <w:t>Minister of the Word</w:t>
      </w:r>
    </w:p>
    <w:p w14:paraId="5D0F02A1" w14:textId="77777777" w:rsidR="00C95BED" w:rsidRDefault="00C95BED" w:rsidP="00767C1D">
      <w:pPr>
        <w:pStyle w:val="Bullet1"/>
      </w:pPr>
      <w:r>
        <w:t>Deacon</w:t>
      </w:r>
    </w:p>
    <w:p w14:paraId="23E4B108" w14:textId="77777777" w:rsidR="00C95BED" w:rsidRDefault="00C95BED" w:rsidP="00767C1D">
      <w:pPr>
        <w:pStyle w:val="Bullet1"/>
      </w:pPr>
      <w:r>
        <w:t>Pastor</w:t>
      </w:r>
    </w:p>
    <w:p w14:paraId="176851E1" w14:textId="2BF543DC" w:rsidR="00C95BED" w:rsidRDefault="00C95BED" w:rsidP="00C95BED">
      <w:pPr>
        <w:pStyle w:val="BodyText"/>
      </w:pPr>
      <w:r>
        <w:t>According to the Uniting Church:</w:t>
      </w:r>
    </w:p>
    <w:tbl>
      <w:tblPr>
        <w:tblStyle w:val="TableGrid"/>
        <w:tblW w:w="0" w:type="auto"/>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shd w:val="clear" w:color="auto" w:fill="DEEAF6" w:themeFill="accent5" w:themeFillTint="33"/>
        <w:tblCellMar>
          <w:top w:w="227" w:type="dxa"/>
          <w:left w:w="227" w:type="dxa"/>
          <w:bottom w:w="227" w:type="dxa"/>
          <w:right w:w="227" w:type="dxa"/>
        </w:tblCellMar>
        <w:tblLook w:val="04A0" w:firstRow="1" w:lastRow="0" w:firstColumn="1" w:lastColumn="0" w:noHBand="0" w:noVBand="1"/>
      </w:tblPr>
      <w:tblGrid>
        <w:gridCol w:w="9628"/>
      </w:tblGrid>
      <w:tr w:rsidR="00C95BED" w14:paraId="450A0A90" w14:textId="77777777" w:rsidTr="00C95BED">
        <w:trPr>
          <w:trHeight w:val="448"/>
        </w:trPr>
        <w:tc>
          <w:tcPr>
            <w:tcW w:w="9628" w:type="dxa"/>
            <w:shd w:val="clear" w:color="auto" w:fill="DEEAF6" w:themeFill="accent5" w:themeFillTint="33"/>
          </w:tcPr>
          <w:p w14:paraId="58D38109" w14:textId="61EBD56A" w:rsidR="00C95BED" w:rsidRPr="00C95BED" w:rsidRDefault="00C95BED" w:rsidP="00EC4C03">
            <w:pPr>
              <w:pStyle w:val="Footer"/>
              <w:spacing w:line="264" w:lineRule="auto"/>
              <w:rPr>
                <w:rFonts w:ascii="Arial" w:hAnsi="Arial" w:cs="Arial"/>
              </w:rPr>
            </w:pPr>
            <w:r w:rsidRPr="00C95BED">
              <w:rPr>
                <w:rFonts w:ascii="Arial" w:hAnsi="Arial" w:cs="Arial"/>
                <w:i/>
                <w:iCs/>
                <w:sz w:val="23"/>
                <w:szCs w:val="23"/>
              </w:rPr>
              <w:t>“The ministry of Lay Preacher is one in which lay persons may participate in the proclamation of the gospel and in witness to Christian faith and experience, and for which they have received gifts and are called by the Holy Spirit.”</w:t>
            </w:r>
          </w:p>
        </w:tc>
      </w:tr>
    </w:tbl>
    <w:p w14:paraId="36A49852" w14:textId="77777777" w:rsidR="00C95BED" w:rsidRPr="005D748A" w:rsidRDefault="00C95BED" w:rsidP="00105C7B">
      <w:pPr>
        <w:pStyle w:val="Heading2"/>
      </w:pPr>
      <w:r w:rsidRPr="005D748A">
        <w:t xml:space="preserve">How do you become a </w:t>
      </w:r>
      <w:r w:rsidRPr="00C95BED">
        <w:t>Lay</w:t>
      </w:r>
      <w:r w:rsidRPr="005D748A">
        <w:t xml:space="preserve"> Preacher?</w:t>
      </w:r>
    </w:p>
    <w:p w14:paraId="63744F0A" w14:textId="77777777" w:rsidR="00C95BED" w:rsidRDefault="00C95BED" w:rsidP="00C95BED">
      <w:pPr>
        <w:pStyle w:val="BodyText"/>
      </w:pPr>
      <w:r>
        <w:t xml:space="preserve">This guide is offered for the information of anyone seeking advice about becoming a Lay Preacher in the Presbytery of WA. We hope that it will also be helpful to Ministers and Church Councils, as they deal with applications for candidature of Lay Preachers.  </w:t>
      </w:r>
    </w:p>
    <w:p w14:paraId="000916E4" w14:textId="77777777" w:rsidR="00C95BED" w:rsidRDefault="00C95BED" w:rsidP="00C95BED">
      <w:pPr>
        <w:pStyle w:val="BodyText"/>
      </w:pPr>
      <w:r w:rsidRPr="001F50A6">
        <w:rPr>
          <w:i/>
          <w:iCs/>
        </w:rPr>
        <w:t>Uniting Church Regulations</w:t>
      </w:r>
      <w:r>
        <w:t xml:space="preserve"> concerning the selection, training and recognition of Lay Preachers are to be found in </w:t>
      </w:r>
      <w:r w:rsidRPr="00C95BED">
        <w:rPr>
          <w:i/>
          <w:iCs/>
        </w:rPr>
        <w:t>Regulations 2.3.4, 2.4.4 and 2.4.7</w:t>
      </w:r>
      <w:r>
        <w:t xml:space="preserve">. </w:t>
      </w:r>
    </w:p>
    <w:p w14:paraId="77BFDDA6" w14:textId="77777777" w:rsidR="00C95BED" w:rsidRPr="0095645B" w:rsidRDefault="00C95BED" w:rsidP="00105C7B">
      <w:pPr>
        <w:pStyle w:val="Heading2"/>
      </w:pPr>
      <w:r>
        <w:t>Discerning God’s Call</w:t>
      </w:r>
      <w:r w:rsidRPr="0095645B">
        <w:t xml:space="preserve"> </w:t>
      </w:r>
    </w:p>
    <w:p w14:paraId="16A72BAF" w14:textId="77777777" w:rsidR="00C95BED" w:rsidRDefault="00C95BED" w:rsidP="00C95BED">
      <w:pPr>
        <w:pStyle w:val="BodyText"/>
      </w:pPr>
      <w:r>
        <w:t xml:space="preserve">The first step in becoming a Lay Preacher is to discern that God is calling you to a ministry of proclaiming the gospel and leading God’s people in worship. There are many ways you can discern this call. </w:t>
      </w:r>
    </w:p>
    <w:p w14:paraId="26439BF0" w14:textId="7BBF5513" w:rsidR="00C95BED" w:rsidRDefault="00C95BED" w:rsidP="00767C1D">
      <w:pPr>
        <w:pStyle w:val="Bullet1"/>
      </w:pPr>
      <w:r>
        <w:t xml:space="preserve">Through your own prayer and devotional life, you may have heard God calling you to preach the gospel. </w:t>
      </w:r>
    </w:p>
    <w:p w14:paraId="0AC204FB" w14:textId="77777777" w:rsidR="00C95BED" w:rsidRDefault="00C95BED" w:rsidP="00767C1D">
      <w:pPr>
        <w:pStyle w:val="Bullet1"/>
      </w:pPr>
      <w:r>
        <w:t>God’s call to preach may have come to you through participation in worship, as you listen to the words of Scripture or songs.</w:t>
      </w:r>
    </w:p>
    <w:p w14:paraId="5045CCE7" w14:textId="77777777" w:rsidR="00C95BED" w:rsidRDefault="00C95BED" w:rsidP="00767C1D">
      <w:pPr>
        <w:pStyle w:val="Bullet1"/>
      </w:pPr>
      <w:r>
        <w:t xml:space="preserve">You may have been asked to lead some services of worship and from this experience, you have discerned gifts and a calling to this ministry. </w:t>
      </w:r>
    </w:p>
    <w:p w14:paraId="20D28AD8" w14:textId="77777777" w:rsidR="00C95BED" w:rsidRDefault="00C95BED" w:rsidP="00767C1D">
      <w:pPr>
        <w:pStyle w:val="Bullet1"/>
      </w:pPr>
      <w:r>
        <w:t xml:space="preserve">You may have undertaken some studies in Scripture and Theology and now feel that you have a calling to share what you have learnt through preaching. </w:t>
      </w:r>
    </w:p>
    <w:p w14:paraId="48253A8A" w14:textId="77777777" w:rsidR="00C95BED" w:rsidRDefault="00C95BED" w:rsidP="00767C1D">
      <w:pPr>
        <w:pStyle w:val="Bullet1"/>
      </w:pPr>
      <w:r>
        <w:t>Others may have discerned a call and gifts for preaching in you and have encouraged you to become a Lay Preacher.</w:t>
      </w:r>
    </w:p>
    <w:p w14:paraId="57439134" w14:textId="77777777" w:rsidR="00C95BED" w:rsidRDefault="00C95BED" w:rsidP="00723DE7">
      <w:pPr>
        <w:pStyle w:val="Bullet1"/>
      </w:pPr>
      <w:r>
        <w:t>You may have taken part in a Period of Discernment and through this process discovered a calling to become a Lay Preacher</w:t>
      </w:r>
    </w:p>
    <w:p w14:paraId="56266642" w14:textId="77777777" w:rsidR="00C95BED" w:rsidRDefault="00C95BED" w:rsidP="00767C1D">
      <w:pPr>
        <w:pStyle w:val="Bullet1"/>
      </w:pPr>
      <w:r>
        <w:t xml:space="preserve">Others may have different experiences, but all will share a desire to proclaim the gospel of God’s grace in Jesus Christ. </w:t>
      </w:r>
    </w:p>
    <w:p w14:paraId="1A2DE12C" w14:textId="1E134235" w:rsidR="00C95BED" w:rsidRPr="00D51F08" w:rsidRDefault="00C95BED" w:rsidP="00105C7B">
      <w:pPr>
        <w:pStyle w:val="Heading2"/>
      </w:pPr>
      <w:r>
        <w:t>Testing your Call</w:t>
      </w:r>
    </w:p>
    <w:p w14:paraId="6D241DBD" w14:textId="77777777" w:rsidR="00C95BED" w:rsidRDefault="00C95BED" w:rsidP="00C95BED">
      <w:pPr>
        <w:pStyle w:val="BodyText"/>
      </w:pPr>
      <w:r>
        <w:t xml:space="preserve">When you have discerned that God may be calling you to the ministry of Lay Preacher, you need to test out this calling for talking to others. Discernment of call is always done jointly by the individual in consultation with leaders in the church. </w:t>
      </w:r>
    </w:p>
    <w:p w14:paraId="3C56ABBF" w14:textId="77777777" w:rsidR="00EB0671" w:rsidRDefault="00EB0671" w:rsidP="00C95BED">
      <w:pPr>
        <w:pStyle w:val="BodyText"/>
      </w:pPr>
      <w:r w:rsidRPr="00EB0671">
        <w:t xml:space="preserve">Your first step is to talk to an ordained Minister, either the Minister of your congregation, or if your congregation does not have a Minister, talk to another Minister who knows you well. Tell </w:t>
      </w:r>
      <w:r w:rsidRPr="00EB0671">
        <w:lastRenderedPageBreak/>
        <w:t xml:space="preserve">them about your sense of call and find out if they affirm both your calling and your gifts for this ministry. </w:t>
      </w:r>
    </w:p>
    <w:p w14:paraId="1585C8A0" w14:textId="346FB3EF" w:rsidR="00C95BED" w:rsidRDefault="00C95BED" w:rsidP="00C95BED">
      <w:pPr>
        <w:pStyle w:val="BodyText"/>
      </w:pPr>
      <w:r>
        <w:t xml:space="preserve">Secondly, talk to your Church Council to ensure your calling is affirmed by leaders in the church. The Church Council will meet with you to hear the story of your faith journey, and to test your sense of call: you need to be able to tell of the conviction of God’s call to preach and lead worship. The Church Council will also assess whether you have the suitable character, personality and spiritual maturity to fulfil this ministry. </w:t>
      </w:r>
    </w:p>
    <w:p w14:paraId="486E4F3B" w14:textId="77777777" w:rsidR="00C95BED" w:rsidRDefault="00C95BED" w:rsidP="00105C7B">
      <w:pPr>
        <w:pStyle w:val="Heading2"/>
      </w:pPr>
      <w:r>
        <w:t>Applying to become a candidate for the ministry of Lay Preacher</w:t>
      </w:r>
    </w:p>
    <w:p w14:paraId="2B3B8D47" w14:textId="77777777" w:rsidR="005E344B" w:rsidRPr="005E344B" w:rsidRDefault="005E344B" w:rsidP="001A1BB7">
      <w:pPr>
        <w:pStyle w:val="BodyText"/>
      </w:pPr>
      <w:r w:rsidRPr="005E344B">
        <w:t xml:space="preserve">To apply to become a Lay Preacher, you must </w:t>
      </w:r>
    </w:p>
    <w:p w14:paraId="26A7972A" w14:textId="45FE3443" w:rsidR="005E344B" w:rsidRPr="005E344B" w:rsidRDefault="005E344B" w:rsidP="001A1BB7">
      <w:pPr>
        <w:pStyle w:val="BodyText"/>
        <w:numPr>
          <w:ilvl w:val="0"/>
          <w:numId w:val="32"/>
        </w:numPr>
      </w:pPr>
      <w:r w:rsidRPr="005E344B">
        <w:t xml:space="preserve">Have been a confirmed member of the Uniting Church for at least 12 months. </w:t>
      </w:r>
    </w:p>
    <w:p w14:paraId="065EECD8" w14:textId="44E9C1E0" w:rsidR="005E344B" w:rsidRPr="005E344B" w:rsidRDefault="005E344B" w:rsidP="001A1BB7">
      <w:pPr>
        <w:pStyle w:val="BodyText"/>
        <w:numPr>
          <w:ilvl w:val="0"/>
          <w:numId w:val="32"/>
        </w:numPr>
      </w:pPr>
      <w:r w:rsidRPr="005E344B">
        <w:t>Have a current Working With Children Check and National Police Clearance.</w:t>
      </w:r>
    </w:p>
    <w:p w14:paraId="02B0D1FF" w14:textId="0C359F07" w:rsidR="005E344B" w:rsidRPr="005E344B" w:rsidRDefault="005E344B" w:rsidP="001A1BB7">
      <w:pPr>
        <w:pStyle w:val="BodyText"/>
        <w:numPr>
          <w:ilvl w:val="0"/>
          <w:numId w:val="32"/>
        </w:numPr>
      </w:pPr>
      <w:r w:rsidRPr="005E344B">
        <w:t xml:space="preserve">Have your application for this ministry affirmed by your Church Council. </w:t>
      </w:r>
    </w:p>
    <w:p w14:paraId="5474C79A" w14:textId="77777777" w:rsidR="005E344B" w:rsidRPr="005E344B" w:rsidRDefault="005E344B" w:rsidP="001A1BB7">
      <w:pPr>
        <w:pStyle w:val="BodyText"/>
      </w:pPr>
      <w:r w:rsidRPr="005E344B">
        <w:t xml:space="preserve">You must apply to the Presbytery (through the Candidates for Ministries Committee) to be accepted as a candidate for the Ministry of Lay Preacher. The Application Form is attached to this Handbook. </w:t>
      </w:r>
    </w:p>
    <w:p w14:paraId="1F1A3FFB" w14:textId="77777777" w:rsidR="005E344B" w:rsidRPr="005E344B" w:rsidRDefault="005E344B" w:rsidP="001A1BB7">
      <w:pPr>
        <w:pStyle w:val="BodyText"/>
      </w:pPr>
      <w:r w:rsidRPr="005E344B">
        <w:t xml:space="preserve">Please note that there are sections on this Application Form which must be filled in by your Minister and your Church Council. Please note that the Church Council must record the voting for and against your application. </w:t>
      </w:r>
    </w:p>
    <w:p w14:paraId="4D155347" w14:textId="77777777" w:rsidR="005E344B" w:rsidRPr="005E344B" w:rsidRDefault="005E344B" w:rsidP="001A1BB7">
      <w:pPr>
        <w:pStyle w:val="BodyText"/>
      </w:pPr>
      <w:r w:rsidRPr="005E344B">
        <w:t xml:space="preserve">You may also seek up to two references from church members who can affirm your sense of calling and suitability for this ministry. </w:t>
      </w:r>
    </w:p>
    <w:p w14:paraId="4628B57E" w14:textId="6EF5E60F" w:rsidR="005E344B" w:rsidRPr="005E344B" w:rsidRDefault="005E344B" w:rsidP="001A1BB7">
      <w:pPr>
        <w:pStyle w:val="BodyText"/>
      </w:pPr>
      <w:r w:rsidRPr="005E344B">
        <w:t xml:space="preserve">Once the Application Form has been completed by all parties, it is to be sent to the Chair of the Candidates for Ministries Committee, at </w:t>
      </w:r>
      <w:hyperlink r:id="rId12" w:history="1">
        <w:r w:rsidR="00D61A3A" w:rsidRPr="00B61CDD">
          <w:rPr>
            <w:rStyle w:val="Hyperlink"/>
          </w:rPr>
          <w:t>candidates.ministry@wa.uca.org.au</w:t>
        </w:r>
      </w:hyperlink>
      <w:r w:rsidR="00D61A3A">
        <w:rPr>
          <w:bCs/>
        </w:rPr>
        <w:t xml:space="preserve"> </w:t>
      </w:r>
      <w:r w:rsidRPr="005E344B">
        <w:t xml:space="preserve">together with copies of your Working with Children Check and your National Police Clearance. </w:t>
      </w:r>
    </w:p>
    <w:p w14:paraId="22C76F6D" w14:textId="77777777" w:rsidR="005E344B" w:rsidRPr="005E344B" w:rsidRDefault="005E344B" w:rsidP="001A1BB7">
      <w:pPr>
        <w:pStyle w:val="BodyText"/>
      </w:pPr>
      <w:r w:rsidRPr="005E344B">
        <w:t xml:space="preserve">The Candidates for Ministries Committee (CMC) on behalf of the Presbytery will consider the application, guided by all available reports and recommendations. You will be informed of the decision of the Candidates for Ministries Committee within 7 days of the decision being made. If the application has been rejected, CMC will give you reasons for this and also offer advice on any future action. </w:t>
      </w:r>
    </w:p>
    <w:p w14:paraId="12D02D3F" w14:textId="77777777" w:rsidR="00B9336D" w:rsidRDefault="005E344B" w:rsidP="001A1BB7">
      <w:pPr>
        <w:pStyle w:val="BodyText"/>
        <w:rPr>
          <w:bCs/>
        </w:rPr>
      </w:pPr>
      <w:r w:rsidRPr="005E344B">
        <w:t>If the application is accepted, you will be referred to the Uniting Centre for Education and Formation (UCEF) for education and formation. CMC will also appoint a Mentor who will assist you in your formation for this ministry and a Contact Person who will maintain contact with you on behalf of CMC during your period of education and formation.</w:t>
      </w:r>
    </w:p>
    <w:p w14:paraId="2D9DC7C9" w14:textId="19865E61" w:rsidR="00C95BED" w:rsidRDefault="00D61A3A" w:rsidP="00105C7B">
      <w:pPr>
        <w:pStyle w:val="Heading2"/>
      </w:pPr>
      <w:r>
        <w:t>Preparing</w:t>
      </w:r>
      <w:r w:rsidR="00C95BED" w:rsidRPr="00F70617">
        <w:t xml:space="preserve"> for the ministry of Lay Preacher</w:t>
      </w:r>
    </w:p>
    <w:p w14:paraId="466E17AA" w14:textId="6C3526EF" w:rsidR="00602E32" w:rsidRPr="001A1BB7" w:rsidRDefault="00602E32" w:rsidP="001A1BB7">
      <w:pPr>
        <w:pStyle w:val="BodyText"/>
        <w:rPr>
          <w:b/>
          <w:bCs/>
          <w:sz w:val="24"/>
          <w:szCs w:val="28"/>
        </w:rPr>
      </w:pPr>
      <w:r w:rsidRPr="001A1BB7">
        <w:rPr>
          <w:b/>
          <w:bCs/>
          <w:sz w:val="24"/>
          <w:szCs w:val="28"/>
        </w:rPr>
        <w:t>National Standards</w:t>
      </w:r>
    </w:p>
    <w:p w14:paraId="19062D4F" w14:textId="4ED864B2" w:rsidR="00C95BED" w:rsidRDefault="00C95BED" w:rsidP="00E14C34">
      <w:pPr>
        <w:pStyle w:val="BodyText"/>
      </w:pPr>
      <w:r>
        <w:t xml:space="preserve">The National Assembly of the UCA establishes the Standards for the Education and Formation of Lay Preachers. </w:t>
      </w:r>
      <w:r w:rsidR="007D1AAB">
        <w:t xml:space="preserve">To read these standards go to </w:t>
      </w:r>
      <w:r w:rsidR="002737C3">
        <w:t xml:space="preserve">the Assembly website here - </w:t>
      </w:r>
      <w:r>
        <w:t xml:space="preserve"> </w:t>
      </w:r>
      <w:hyperlink r:id="rId13" w:history="1">
        <w:r w:rsidR="007D1AAB" w:rsidRPr="00B61CDD">
          <w:rPr>
            <w:rStyle w:val="Hyperlink"/>
          </w:rPr>
          <w:t>https://ucaassembly.recollect.net.au/nodes/view/464</w:t>
        </w:r>
      </w:hyperlink>
      <w:r w:rsidR="007D1AAB">
        <w:t xml:space="preserve"> </w:t>
      </w:r>
    </w:p>
    <w:p w14:paraId="128EB445" w14:textId="77777777" w:rsidR="002B313C" w:rsidRPr="002B313C" w:rsidRDefault="002B313C" w:rsidP="002B313C">
      <w:pPr>
        <w:pStyle w:val="BodyText"/>
        <w:rPr>
          <w:b/>
          <w:bCs/>
          <w:sz w:val="24"/>
          <w:szCs w:val="28"/>
        </w:rPr>
      </w:pPr>
      <w:r w:rsidRPr="002B313C">
        <w:rPr>
          <w:b/>
          <w:bCs/>
          <w:sz w:val="24"/>
          <w:szCs w:val="28"/>
        </w:rPr>
        <w:t>Required Courses</w:t>
      </w:r>
    </w:p>
    <w:p w14:paraId="07A68194" w14:textId="77777777" w:rsidR="002B313C" w:rsidRDefault="002B313C" w:rsidP="002B313C">
      <w:pPr>
        <w:pStyle w:val="BodyText"/>
      </w:pPr>
      <w:r>
        <w:t>In the Presbytery of WA, you must complete the following Lay Preacher training program.</w:t>
      </w:r>
    </w:p>
    <w:p w14:paraId="19C5BB52" w14:textId="77777777" w:rsidR="002B313C" w:rsidRDefault="002B313C" w:rsidP="002B313C">
      <w:pPr>
        <w:pStyle w:val="BodyText"/>
      </w:pPr>
      <w:r>
        <w:t>Core study areas include:</w:t>
      </w:r>
    </w:p>
    <w:p w14:paraId="51B0073D" w14:textId="1370F7C2" w:rsidR="002B313C" w:rsidRDefault="002B313C" w:rsidP="00C0362B">
      <w:pPr>
        <w:pStyle w:val="BodyText"/>
        <w:numPr>
          <w:ilvl w:val="0"/>
          <w:numId w:val="27"/>
        </w:numPr>
      </w:pPr>
      <w:r>
        <w:lastRenderedPageBreak/>
        <w:t>Introduction to the Old Testament</w:t>
      </w:r>
    </w:p>
    <w:p w14:paraId="69128FD1" w14:textId="21860CD9" w:rsidR="002B313C" w:rsidRDefault="002B313C" w:rsidP="00C0362B">
      <w:pPr>
        <w:pStyle w:val="BodyText"/>
        <w:numPr>
          <w:ilvl w:val="0"/>
          <w:numId w:val="27"/>
        </w:numPr>
      </w:pPr>
      <w:r>
        <w:t>Introduction to the New Testament</w:t>
      </w:r>
    </w:p>
    <w:p w14:paraId="08242AE8" w14:textId="6ED76206" w:rsidR="002B313C" w:rsidRDefault="002B313C" w:rsidP="00C0362B">
      <w:pPr>
        <w:pStyle w:val="BodyText"/>
        <w:numPr>
          <w:ilvl w:val="0"/>
          <w:numId w:val="27"/>
        </w:numPr>
      </w:pPr>
      <w:r>
        <w:t>Introduction to Theology (the study of God and faith)</w:t>
      </w:r>
    </w:p>
    <w:p w14:paraId="6E8EC1EC" w14:textId="28AD989B" w:rsidR="002B313C" w:rsidRDefault="002B313C" w:rsidP="00C0362B">
      <w:pPr>
        <w:pStyle w:val="BodyText"/>
        <w:numPr>
          <w:ilvl w:val="0"/>
          <w:numId w:val="27"/>
        </w:numPr>
      </w:pPr>
      <w:r>
        <w:t>Introduction to Worship Leading and Preaching</w:t>
      </w:r>
    </w:p>
    <w:p w14:paraId="75B26B0D" w14:textId="77777777" w:rsidR="002B313C" w:rsidRDefault="002B313C" w:rsidP="002B313C">
      <w:pPr>
        <w:pStyle w:val="BodyText"/>
      </w:pPr>
      <w:r>
        <w:t>Other required courses are:</w:t>
      </w:r>
    </w:p>
    <w:p w14:paraId="58C1B65A" w14:textId="560163F5" w:rsidR="002B313C" w:rsidRDefault="002B313C" w:rsidP="00C0362B">
      <w:pPr>
        <w:pStyle w:val="BodyText"/>
        <w:numPr>
          <w:ilvl w:val="0"/>
          <w:numId w:val="28"/>
        </w:numPr>
      </w:pPr>
      <w:r>
        <w:t>Introduction to the Basis of Union (the main faith document of the UCA)</w:t>
      </w:r>
    </w:p>
    <w:p w14:paraId="1A7D7270" w14:textId="421DF6BE" w:rsidR="002B313C" w:rsidRDefault="002B313C" w:rsidP="00C0362B">
      <w:pPr>
        <w:pStyle w:val="BodyText"/>
        <w:numPr>
          <w:ilvl w:val="0"/>
          <w:numId w:val="28"/>
        </w:numPr>
      </w:pPr>
      <w:r>
        <w:t>How the Uniting Church Works – its structure and ethos</w:t>
      </w:r>
    </w:p>
    <w:p w14:paraId="599C0110" w14:textId="2F6F49B7" w:rsidR="002B313C" w:rsidRDefault="002B313C" w:rsidP="00C0362B">
      <w:pPr>
        <w:pStyle w:val="BodyText"/>
        <w:numPr>
          <w:ilvl w:val="0"/>
          <w:numId w:val="28"/>
        </w:numPr>
      </w:pPr>
      <w:r>
        <w:t>Behaving Responsibly as a Lay Preacher – Code of Ethics and professional boundaries</w:t>
      </w:r>
    </w:p>
    <w:p w14:paraId="50E19C80" w14:textId="4E953ACB" w:rsidR="002B313C" w:rsidRDefault="002B313C" w:rsidP="00C0362B">
      <w:pPr>
        <w:pStyle w:val="BodyText"/>
        <w:numPr>
          <w:ilvl w:val="0"/>
          <w:numId w:val="28"/>
        </w:numPr>
      </w:pPr>
      <w:r>
        <w:t>Safe Church training</w:t>
      </w:r>
    </w:p>
    <w:p w14:paraId="5F56243F" w14:textId="7A3DC498" w:rsidR="002B313C" w:rsidRDefault="002B313C" w:rsidP="002B313C">
      <w:pPr>
        <w:pStyle w:val="BodyText"/>
      </w:pPr>
      <w:r>
        <w:t>If you can provide evidence that you have already successfully completed courses in these areas, then you may apply for an exemption.</w:t>
      </w:r>
    </w:p>
    <w:p w14:paraId="4D077E56" w14:textId="77777777" w:rsidR="007847B9" w:rsidRPr="007847B9" w:rsidRDefault="007847B9" w:rsidP="007847B9">
      <w:pPr>
        <w:pStyle w:val="BodyText"/>
        <w:rPr>
          <w:b/>
          <w:bCs/>
          <w:sz w:val="24"/>
          <w:szCs w:val="28"/>
        </w:rPr>
      </w:pPr>
      <w:r w:rsidRPr="007847B9">
        <w:rPr>
          <w:b/>
          <w:bCs/>
          <w:sz w:val="24"/>
          <w:szCs w:val="28"/>
        </w:rPr>
        <w:t xml:space="preserve">Mentorship </w:t>
      </w:r>
    </w:p>
    <w:p w14:paraId="0F32CE8A" w14:textId="7B024807" w:rsidR="007847B9" w:rsidRDefault="007847B9" w:rsidP="007847B9">
      <w:pPr>
        <w:pStyle w:val="BodyText"/>
      </w:pPr>
      <w:r>
        <w:t xml:space="preserve">As well as undertaking the above courses, you will also meet regularly with a Mentor, appointed by CMC. The Mentor will be an experienced preacher who will guide you in your formation for this ministry. Formation will include </w:t>
      </w:r>
    </w:p>
    <w:p w14:paraId="269D50FF" w14:textId="36886D19" w:rsidR="007847B9" w:rsidRDefault="007847B9" w:rsidP="007847B9">
      <w:pPr>
        <w:pStyle w:val="BodyText"/>
        <w:numPr>
          <w:ilvl w:val="0"/>
          <w:numId w:val="29"/>
        </w:numPr>
      </w:pPr>
      <w:r>
        <w:t>regular participation in the worship of a congregation or faith community</w:t>
      </w:r>
    </w:p>
    <w:p w14:paraId="6DAE932F" w14:textId="318B8239" w:rsidR="007847B9" w:rsidRDefault="007847B9" w:rsidP="007847B9">
      <w:pPr>
        <w:pStyle w:val="BodyText"/>
        <w:numPr>
          <w:ilvl w:val="0"/>
          <w:numId w:val="29"/>
        </w:numPr>
      </w:pPr>
      <w:r>
        <w:t>supervision in the preparation and leading of worship and feedback from your Mentor</w:t>
      </w:r>
    </w:p>
    <w:p w14:paraId="15A889D8" w14:textId="73DF430F" w:rsidR="007847B9" w:rsidRDefault="007847B9" w:rsidP="007847B9">
      <w:pPr>
        <w:pStyle w:val="BodyText"/>
        <w:numPr>
          <w:ilvl w:val="0"/>
          <w:numId w:val="29"/>
        </w:numPr>
      </w:pPr>
      <w:r>
        <w:t>participation in the spiritual disciplines of prayer and study of the Scriptures</w:t>
      </w:r>
    </w:p>
    <w:p w14:paraId="06B0684A" w14:textId="3F46D38F" w:rsidR="007847B9" w:rsidRDefault="007847B9" w:rsidP="007847B9">
      <w:pPr>
        <w:pStyle w:val="BodyText"/>
        <w:numPr>
          <w:ilvl w:val="0"/>
          <w:numId w:val="29"/>
        </w:numPr>
      </w:pPr>
      <w:r>
        <w:t>reflection on the Basis of Union and ethos of the Uniting Church</w:t>
      </w:r>
    </w:p>
    <w:p w14:paraId="3CECA4A9" w14:textId="4F979EB5" w:rsidR="007847B9" w:rsidRDefault="007847B9" w:rsidP="007847B9">
      <w:pPr>
        <w:pStyle w:val="BodyText"/>
        <w:numPr>
          <w:ilvl w:val="0"/>
          <w:numId w:val="29"/>
        </w:numPr>
      </w:pPr>
      <w:r>
        <w:t>reflection on the UCA Code of Ethics and Ministry Practice for Lay Preachers</w:t>
      </w:r>
    </w:p>
    <w:p w14:paraId="075C34A7" w14:textId="0AADDF06" w:rsidR="007847B9" w:rsidRDefault="007847B9" w:rsidP="007847B9">
      <w:pPr>
        <w:pStyle w:val="BodyText"/>
      </w:pPr>
      <w:r>
        <w:t>You are encouraged to meet regularly with your Mentor to talk about your progress and any challenges. Your Mentor will help you grow in confidence and skills.</w:t>
      </w:r>
    </w:p>
    <w:p w14:paraId="00F5A500" w14:textId="77777777" w:rsidR="00F45048" w:rsidRPr="00F45048" w:rsidRDefault="00F45048" w:rsidP="00F45048">
      <w:pPr>
        <w:pStyle w:val="BodyText"/>
        <w:rPr>
          <w:b/>
          <w:bCs/>
          <w:sz w:val="24"/>
          <w:szCs w:val="28"/>
        </w:rPr>
      </w:pPr>
      <w:r w:rsidRPr="00F45048">
        <w:rPr>
          <w:b/>
          <w:bCs/>
          <w:sz w:val="24"/>
          <w:szCs w:val="28"/>
        </w:rPr>
        <w:t>Practical Assessment</w:t>
      </w:r>
    </w:p>
    <w:p w14:paraId="09314029" w14:textId="2F39C9C6" w:rsidR="00F45048" w:rsidRDefault="00F45048" w:rsidP="00CF5ED1">
      <w:pPr>
        <w:pStyle w:val="BodyText"/>
        <w:numPr>
          <w:ilvl w:val="0"/>
          <w:numId w:val="30"/>
        </w:numPr>
      </w:pPr>
      <w:r>
        <w:t>You are also required to undertake practical assessment of your ability to lead worship and preach. You will need to:</w:t>
      </w:r>
    </w:p>
    <w:p w14:paraId="41771094" w14:textId="7E2718D9" w:rsidR="00F45048" w:rsidRDefault="00F45048" w:rsidP="00CF5ED1">
      <w:pPr>
        <w:pStyle w:val="BodyText"/>
        <w:numPr>
          <w:ilvl w:val="0"/>
          <w:numId w:val="30"/>
        </w:numPr>
      </w:pPr>
      <w:r>
        <w:t xml:space="preserve">Practice leading worship and preaching in your own or another congregation. Ask for support from your Mentor as you prepare to lead worship and get feedback from the congregation. </w:t>
      </w:r>
    </w:p>
    <w:p w14:paraId="0FC3D3A3" w14:textId="61DBCF47" w:rsidR="00F45048" w:rsidRDefault="00F45048" w:rsidP="00CF5ED1">
      <w:pPr>
        <w:pStyle w:val="BodyText"/>
        <w:numPr>
          <w:ilvl w:val="0"/>
          <w:numId w:val="30"/>
        </w:numPr>
      </w:pPr>
      <w:r>
        <w:t>Your competency as a Lay Preacher will need to be assessed as satisfactory in at least 3 worship services, with at least one of these being in a congregation which is not your own.</w:t>
      </w:r>
      <w:r w:rsidR="00CF5ED1">
        <w:t xml:space="preserve"> </w:t>
      </w:r>
      <w:r>
        <w:t>Your worship leadership and preaching will be observed and assessed by a person chosen by the Uniting Centre for Education and Formation.</w:t>
      </w:r>
    </w:p>
    <w:p w14:paraId="669ACDD5" w14:textId="01A35A7D" w:rsidR="00F45048" w:rsidRDefault="00F45048" w:rsidP="00CF5ED1">
      <w:pPr>
        <w:pStyle w:val="BodyText"/>
        <w:numPr>
          <w:ilvl w:val="0"/>
          <w:numId w:val="30"/>
        </w:numPr>
      </w:pPr>
      <w:r>
        <w:t>You will be assessed on:</w:t>
      </w:r>
    </w:p>
    <w:p w14:paraId="5BD7585E" w14:textId="72D31724" w:rsidR="00F45048" w:rsidRDefault="00F45048" w:rsidP="00CF5ED1">
      <w:pPr>
        <w:pStyle w:val="BodyText"/>
        <w:numPr>
          <w:ilvl w:val="1"/>
          <w:numId w:val="30"/>
        </w:numPr>
      </w:pPr>
      <w:r>
        <w:t>The structure of your worship service, including your choice of music.</w:t>
      </w:r>
    </w:p>
    <w:p w14:paraId="6F65EEE1" w14:textId="272BC6F4" w:rsidR="00F45048" w:rsidRDefault="00F45048" w:rsidP="00CF5ED1">
      <w:pPr>
        <w:pStyle w:val="BodyText"/>
        <w:numPr>
          <w:ilvl w:val="1"/>
          <w:numId w:val="30"/>
        </w:numPr>
      </w:pPr>
      <w:r>
        <w:t>Your preaching style and sermon structure, including its relevance to contemporary life.</w:t>
      </w:r>
    </w:p>
    <w:p w14:paraId="348A1AAF" w14:textId="557C3BDB" w:rsidR="00F45048" w:rsidRDefault="00F45048" w:rsidP="00CF5ED1">
      <w:pPr>
        <w:pStyle w:val="BodyText"/>
        <w:numPr>
          <w:ilvl w:val="1"/>
          <w:numId w:val="30"/>
        </w:numPr>
      </w:pPr>
      <w:r>
        <w:t xml:space="preserve">Your Biblical interpretation and your theological and pastoral depth. </w:t>
      </w:r>
    </w:p>
    <w:p w14:paraId="312E899C" w14:textId="1A1129C3" w:rsidR="00F45048" w:rsidRDefault="00F45048" w:rsidP="0091786D">
      <w:pPr>
        <w:pStyle w:val="BodyText"/>
        <w:numPr>
          <w:ilvl w:val="1"/>
          <w:numId w:val="30"/>
        </w:numPr>
      </w:pPr>
      <w:r>
        <w:t>How well you connect with and involve the congregation</w:t>
      </w:r>
    </w:p>
    <w:p w14:paraId="19F66FCF" w14:textId="1F7BD238" w:rsidR="007847B9" w:rsidRDefault="00F45048" w:rsidP="0091786D">
      <w:pPr>
        <w:pStyle w:val="BodyText"/>
        <w:numPr>
          <w:ilvl w:val="1"/>
          <w:numId w:val="30"/>
        </w:numPr>
      </w:pPr>
      <w:r>
        <w:lastRenderedPageBreak/>
        <w:t>Your use of creative and visual elements, technology and space.</w:t>
      </w:r>
    </w:p>
    <w:p w14:paraId="366CCA4E" w14:textId="70CB3203" w:rsidR="0091786D" w:rsidRDefault="0091786D" w:rsidP="00105C7B">
      <w:pPr>
        <w:pStyle w:val="Heading2"/>
      </w:pPr>
      <w:r>
        <w:t>Final steps to becoming a Lay Preacher</w:t>
      </w:r>
    </w:p>
    <w:p w14:paraId="37A510A7" w14:textId="77777777" w:rsidR="002B3962" w:rsidRDefault="002B3962" w:rsidP="002B3962">
      <w:pPr>
        <w:pStyle w:val="BodyText"/>
      </w:pPr>
      <w:r>
        <w:t xml:space="preserve">In order to successfully complete their education and formation, candidates for Lay Preacher are required to demonstrate competency in the following areas. </w:t>
      </w:r>
    </w:p>
    <w:p w14:paraId="527CAEB5" w14:textId="241BB8FB" w:rsidR="002B3962" w:rsidRDefault="002B3962" w:rsidP="002B3962">
      <w:pPr>
        <w:pStyle w:val="BodyText"/>
        <w:numPr>
          <w:ilvl w:val="0"/>
          <w:numId w:val="31"/>
        </w:numPr>
      </w:pPr>
      <w:r>
        <w:t>preparing material for worship appropriate to local contexts</w:t>
      </w:r>
    </w:p>
    <w:p w14:paraId="14474001" w14:textId="7BCA8444" w:rsidR="002B3962" w:rsidRDefault="002B3962" w:rsidP="002B3962">
      <w:pPr>
        <w:pStyle w:val="BodyText"/>
        <w:numPr>
          <w:ilvl w:val="0"/>
          <w:numId w:val="31"/>
        </w:numPr>
      </w:pPr>
      <w:r>
        <w:t>facilitating shared planning of worship services</w:t>
      </w:r>
    </w:p>
    <w:p w14:paraId="0C6F2F92" w14:textId="75FFEE6C" w:rsidR="002B3962" w:rsidRDefault="002B3962" w:rsidP="002B3962">
      <w:pPr>
        <w:pStyle w:val="BodyText"/>
        <w:numPr>
          <w:ilvl w:val="0"/>
          <w:numId w:val="31"/>
        </w:numPr>
      </w:pPr>
      <w:r>
        <w:t>setting up and utilising worship spaces</w:t>
      </w:r>
    </w:p>
    <w:p w14:paraId="2080B946" w14:textId="4437B9A8" w:rsidR="002B3962" w:rsidRDefault="002B3962" w:rsidP="002B3962">
      <w:pPr>
        <w:pStyle w:val="BodyText"/>
        <w:numPr>
          <w:ilvl w:val="0"/>
          <w:numId w:val="31"/>
        </w:numPr>
      </w:pPr>
      <w:r>
        <w:t>speaking and leading in worship settings</w:t>
      </w:r>
    </w:p>
    <w:p w14:paraId="055085FB" w14:textId="31355E2F" w:rsidR="002B3962" w:rsidRDefault="002B3962" w:rsidP="002B3962">
      <w:pPr>
        <w:pStyle w:val="BodyText"/>
        <w:numPr>
          <w:ilvl w:val="0"/>
          <w:numId w:val="31"/>
        </w:numPr>
      </w:pPr>
      <w:r>
        <w:t>undertaking exegesis of biblical texts</w:t>
      </w:r>
    </w:p>
    <w:p w14:paraId="7D308F99" w14:textId="3322A0A4" w:rsidR="002B3962" w:rsidRDefault="002B3962" w:rsidP="002B3962">
      <w:pPr>
        <w:pStyle w:val="BodyText"/>
        <w:numPr>
          <w:ilvl w:val="0"/>
          <w:numId w:val="31"/>
        </w:numPr>
      </w:pPr>
      <w:r>
        <w:t>developing sermons appropriate to local contexts</w:t>
      </w:r>
    </w:p>
    <w:p w14:paraId="4B01E13C" w14:textId="629BC813" w:rsidR="002B3962" w:rsidRDefault="002B3962" w:rsidP="002B3962">
      <w:pPr>
        <w:pStyle w:val="BodyText"/>
        <w:numPr>
          <w:ilvl w:val="0"/>
          <w:numId w:val="31"/>
        </w:numPr>
      </w:pPr>
      <w:r>
        <w:t xml:space="preserve">presenting sermons appropriate to local contexts </w:t>
      </w:r>
    </w:p>
    <w:p w14:paraId="222A8FFE" w14:textId="370BF4F3" w:rsidR="002B3962" w:rsidRDefault="002B3962" w:rsidP="002B3962">
      <w:pPr>
        <w:pStyle w:val="BodyText"/>
        <w:numPr>
          <w:ilvl w:val="0"/>
          <w:numId w:val="31"/>
        </w:numPr>
      </w:pPr>
      <w:r>
        <w:t>ability to articulate a biblical and theological basis for Christian worship</w:t>
      </w:r>
    </w:p>
    <w:p w14:paraId="55E2CAE7" w14:textId="07864F9B" w:rsidR="002B3962" w:rsidRDefault="002B3962" w:rsidP="002B3962">
      <w:pPr>
        <w:pStyle w:val="BodyText"/>
        <w:numPr>
          <w:ilvl w:val="0"/>
          <w:numId w:val="31"/>
        </w:numPr>
      </w:pPr>
      <w:r>
        <w:t>ability to explain the shape and elements of Christian worship</w:t>
      </w:r>
    </w:p>
    <w:p w14:paraId="788EF2A1" w14:textId="54FC0496" w:rsidR="002B3962" w:rsidRDefault="002B3962" w:rsidP="002B3962">
      <w:pPr>
        <w:pStyle w:val="BodyText"/>
        <w:numPr>
          <w:ilvl w:val="0"/>
          <w:numId w:val="31"/>
        </w:numPr>
      </w:pPr>
      <w:r>
        <w:t>ability to undertake evaluation and act on feedback</w:t>
      </w:r>
    </w:p>
    <w:p w14:paraId="1EFF0E37" w14:textId="0442DC09" w:rsidR="002B3962" w:rsidRDefault="002B3962" w:rsidP="002B3962">
      <w:pPr>
        <w:pStyle w:val="BodyText"/>
        <w:numPr>
          <w:ilvl w:val="0"/>
          <w:numId w:val="31"/>
        </w:numPr>
      </w:pPr>
      <w:r>
        <w:t>ability to articulate the scope and implications of the “Code of Ethics and Ministry Practice for Lay Preachers</w:t>
      </w:r>
    </w:p>
    <w:p w14:paraId="24FACF73" w14:textId="30CFCC5B" w:rsidR="002B3962" w:rsidRDefault="002B3962" w:rsidP="002B3962">
      <w:pPr>
        <w:pStyle w:val="BodyText"/>
      </w:pPr>
      <w:r>
        <w:t xml:space="preserve">When you have successfully completed all the required education, formation and practical assessment, two short written reports, one from the UCEF Education &amp; Formation Coordinator and the other from your Mentor will be sent to the Candidates for Ministries Committee. These reports will confirm that you are demonstrating the required </w:t>
      </w:r>
      <w:r w:rsidR="002C2E99">
        <w:t>competencies and</w:t>
      </w:r>
      <w:r>
        <w:t xml:space="preserve"> are now ready for recognition as a Lay Preacher.</w:t>
      </w:r>
    </w:p>
    <w:p w14:paraId="56DE905C" w14:textId="44F5465E" w:rsidR="0091786D" w:rsidRDefault="002B3962" w:rsidP="002B3962">
      <w:pPr>
        <w:pStyle w:val="BodyText"/>
      </w:pPr>
      <w:r>
        <w:t>CMC considers the reports, and may interview you or seek additional reports, if considered necessary.  If the Candidates for Ministries Commission endorses your recognition as a Lay Preacher, they will arrange for you to be presented to a Presbytery meeting with the recommendation that you be recognised as a Lay Preacher. The Presbytery makes the final decision on whether you are ready for recognition as a Lay Preacher.</w:t>
      </w:r>
    </w:p>
    <w:p w14:paraId="510CFCFA" w14:textId="2C8F2741" w:rsidR="005712B2" w:rsidRDefault="005712B2" w:rsidP="002B3962">
      <w:pPr>
        <w:pStyle w:val="BodyText"/>
      </w:pPr>
      <w:r w:rsidRPr="005712B2">
        <w:t>You will need to attend the Presbytery meeting (a regional church council) and make a brief presentation on your faith journey, your calling to be a Lay Preacher and why you believe you are now ready for this ministry. The Presbytery members will then vote on whether you should be recognized as a Lay Preacher.</w:t>
      </w:r>
    </w:p>
    <w:p w14:paraId="6F3356DE" w14:textId="6706C4F8" w:rsidR="00B66F81" w:rsidRDefault="00B66F81" w:rsidP="00105C7B">
      <w:pPr>
        <w:pStyle w:val="Heading2"/>
      </w:pPr>
      <w:r>
        <w:t>Service of Commissioning</w:t>
      </w:r>
    </w:p>
    <w:p w14:paraId="3143546E" w14:textId="4CB8F8F3" w:rsidR="00271154" w:rsidRDefault="00B66F81" w:rsidP="002B3962">
      <w:pPr>
        <w:pStyle w:val="BodyText"/>
      </w:pPr>
      <w:r w:rsidRPr="00B66F81">
        <w:t>Once the full presbytery meeting has made a decision to recognise you as a Lay Preacher, the Chairperson of Presbytery will arrange a service of worship at which you will be commissioned for this ministry, and shall issue a Certificate of Recognition as a Lay Preacher. This service is usually conducted in your own congregation.</w:t>
      </w:r>
    </w:p>
    <w:p w14:paraId="42F8B0B3" w14:textId="77777777" w:rsidR="00C95BED" w:rsidRPr="00722DEB" w:rsidRDefault="00C95BED" w:rsidP="00105C7B">
      <w:pPr>
        <w:pStyle w:val="Heading2"/>
      </w:pPr>
      <w:r w:rsidRPr="00722DEB">
        <w:t>Life after Commissioning</w:t>
      </w:r>
    </w:p>
    <w:p w14:paraId="29487A95" w14:textId="77777777" w:rsidR="00B76E99" w:rsidRDefault="00B76E99" w:rsidP="00B76E99">
      <w:pPr>
        <w:pStyle w:val="BodyText"/>
      </w:pPr>
      <w:bookmarkStart w:id="1" w:name="_Toc116155470"/>
      <w:r>
        <w:t xml:space="preserve">The Pastoral Relations Committee maintains a roll of Lay Preachers in the Presbytery which is made available to congregations seeking a Lay Preacher to lead worship. This roll is reviewed on an annual basis to determine whether Lay Preachers are still active or not. </w:t>
      </w:r>
    </w:p>
    <w:p w14:paraId="5C935D33" w14:textId="77777777" w:rsidR="00B76E99" w:rsidRDefault="00B76E99" w:rsidP="00B76E99">
      <w:pPr>
        <w:pStyle w:val="BodyText"/>
      </w:pPr>
      <w:r>
        <w:lastRenderedPageBreak/>
        <w:t xml:space="preserve">Lay Preachers are eligible to be elected as members of Presbytery. If you wish to take up this option please inform the Secretary of Presbytery. </w:t>
      </w:r>
    </w:p>
    <w:p w14:paraId="264D7A40" w14:textId="1C6B5AC6" w:rsidR="00E14C34" w:rsidRPr="00E14C34" w:rsidRDefault="00B76E99" w:rsidP="00B76E99">
      <w:pPr>
        <w:pStyle w:val="BodyText"/>
      </w:pPr>
      <w:r>
        <w:t xml:space="preserve">Lay Preachers are expected to engage in continuing education through regular participation in events organised by UCEF which help you enhance your Biblical, theological and practical skills. You are encouraged to take part in annual reviews to reflect on your ministry and identify areas for growth. You are also required to keep up to date with your Safe Church Training and Ethical Ministry workshops, as well as maintaining a Working with Children Check. You are also encouraged to continue to evaluate the services you lead and seek feedback from the congregations you serve.  </w:t>
      </w:r>
      <w:r w:rsidR="00E14C34" w:rsidRPr="00E14C34">
        <w:br w:type="page"/>
      </w:r>
    </w:p>
    <w:bookmarkEnd w:id="1"/>
    <w:p w14:paraId="617C82A2" w14:textId="1275817D" w:rsidR="006264BC" w:rsidRDefault="006264BC" w:rsidP="00105C7B">
      <w:pPr>
        <w:pStyle w:val="Heading1"/>
      </w:pPr>
      <w:r>
        <w:rPr>
          <w:noProof/>
        </w:rPr>
        <w:lastRenderedPageBreak/>
        <w:drawing>
          <wp:anchor distT="0" distB="0" distL="114300" distR="114300" simplePos="0" relativeHeight="251658240" behindDoc="0" locked="0" layoutInCell="1" allowOverlap="1" wp14:anchorId="6B918031" wp14:editId="6547246D">
            <wp:simplePos x="0" y="0"/>
            <wp:positionH relativeFrom="margin">
              <wp:align>right</wp:align>
            </wp:positionH>
            <wp:positionV relativeFrom="margin">
              <wp:posOffset>-227965</wp:posOffset>
            </wp:positionV>
            <wp:extent cx="2695575" cy="532002"/>
            <wp:effectExtent l="0" t="0" r="0" b="1905"/>
            <wp:wrapNone/>
            <wp:docPr id="3517693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769331" name="Picture 35176933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95575" cy="532002"/>
                    </a:xfrm>
                    <a:prstGeom prst="rect">
                      <a:avLst/>
                    </a:prstGeom>
                  </pic:spPr>
                </pic:pic>
              </a:graphicData>
            </a:graphic>
            <wp14:sizeRelH relativeFrom="margin">
              <wp14:pctWidth>0</wp14:pctWidth>
            </wp14:sizeRelH>
            <wp14:sizeRelV relativeFrom="margin">
              <wp14:pctHeight>0</wp14:pctHeight>
            </wp14:sizeRelV>
          </wp:anchor>
        </w:drawing>
      </w:r>
    </w:p>
    <w:p w14:paraId="7355D0CE" w14:textId="0B6E118A" w:rsidR="000D0551" w:rsidRPr="00105C7B" w:rsidRDefault="003E15DA" w:rsidP="00105C7B">
      <w:pPr>
        <w:pStyle w:val="Heading2"/>
      </w:pPr>
      <w:r>
        <w:t>Candidates for Ministries Committee</w:t>
      </w:r>
      <w:r w:rsidR="00B83D1A">
        <w:br/>
      </w:r>
      <w:r w:rsidR="00B23BD3" w:rsidRPr="00105C7B">
        <w:t>Application for Acceptance as a Candidate for Lay Preacher</w:t>
      </w:r>
    </w:p>
    <w:p w14:paraId="28DD55E1" w14:textId="08FECDF8" w:rsidR="000D0551" w:rsidRPr="004A673B" w:rsidRDefault="00B23BD3" w:rsidP="00105C7B">
      <w:pPr>
        <w:pStyle w:val="Heading3"/>
      </w:pPr>
      <w:r w:rsidRPr="00B23BD3">
        <w:t xml:space="preserve">Declaration </w:t>
      </w:r>
      <w:r>
        <w:t>o</w:t>
      </w:r>
      <w:r w:rsidRPr="00B23BD3">
        <w:t>f Intent</w:t>
      </w:r>
    </w:p>
    <w:p w14:paraId="0B47BCB2" w14:textId="3515CE31" w:rsidR="00B23BD3" w:rsidRPr="00B23BD3" w:rsidRDefault="00B23BD3" w:rsidP="00B23BD3">
      <w:pPr>
        <w:pStyle w:val="BodyText"/>
        <w:rPr>
          <w:bCs/>
        </w:rPr>
      </w:pPr>
      <w:r w:rsidRPr="00B23BD3">
        <w:rPr>
          <w:bCs/>
        </w:rPr>
        <w:t>I believe that God is calling me to a preaching ministry within the</w:t>
      </w:r>
      <w:r>
        <w:rPr>
          <w:bCs/>
        </w:rPr>
        <w:t xml:space="preserve"> </w:t>
      </w:r>
      <w:r w:rsidRPr="00B23BD3">
        <w:rPr>
          <w:bCs/>
        </w:rPr>
        <w:t>Uniting Church in Australia. In obedience to that Call, I present myself to the Church for acceptance as a candidate for the Ministry of Lay Preacher.</w:t>
      </w:r>
    </w:p>
    <w:p w14:paraId="49E0695F" w14:textId="5A1EA5D8" w:rsidR="00B23BD3" w:rsidRPr="00B23BD3" w:rsidRDefault="00B23BD3" w:rsidP="00B23BD3">
      <w:pPr>
        <w:pStyle w:val="BodyText"/>
        <w:rPr>
          <w:bCs/>
        </w:rPr>
      </w:pPr>
      <w:r w:rsidRPr="00B23BD3">
        <w:rPr>
          <w:bCs/>
        </w:rPr>
        <w:t>I understand that my Call to preach will be tested as my application is considered by the Councils of the Church.</w:t>
      </w:r>
    </w:p>
    <w:p w14:paraId="5F45D8F3" w14:textId="4BD853C6" w:rsidR="00B23BD3" w:rsidRDefault="00B23BD3" w:rsidP="00710CB9">
      <w:pPr>
        <w:pStyle w:val="BodyText"/>
        <w:tabs>
          <w:tab w:val="left" w:leader="underscore" w:pos="7513"/>
          <w:tab w:val="left" w:pos="7938"/>
        </w:tabs>
        <w:spacing w:after="0" w:line="240" w:lineRule="auto"/>
      </w:pPr>
      <w:r w:rsidRPr="00A05205">
        <w:rPr>
          <w:b/>
          <w:bCs/>
        </w:rPr>
        <w:t>Signature of applicant:</w:t>
      </w:r>
      <w:r w:rsidRPr="00074715">
        <w:t xml:space="preserve">  </w:t>
      </w:r>
      <w:r w:rsidRPr="00074715">
        <w:tab/>
      </w:r>
      <w:r w:rsidRPr="00074715">
        <w:tab/>
      </w:r>
      <w:r w:rsidRPr="00A05205">
        <w:rPr>
          <w:b/>
          <w:bCs/>
        </w:rPr>
        <w:t>Date:</w:t>
      </w:r>
      <w:r>
        <w:t xml:space="preserve"> </w:t>
      </w:r>
      <w:r w:rsidRPr="00074715">
        <w:t xml:space="preserve"> </w:t>
      </w:r>
      <w:sdt>
        <w:sdtPr>
          <w:id w:val="-1129856012"/>
          <w:placeholder>
            <w:docPart w:val="04252D352DBE45628A8DBF5AB3198D65"/>
          </w:placeholder>
          <w:showingPlcHdr/>
          <w:date>
            <w:dateFormat w:val="d/MM/yyyy"/>
            <w:lid w:val="en-AU"/>
            <w:storeMappedDataAs w:val="dateTime"/>
            <w:calendar w:val="gregorian"/>
          </w:date>
        </w:sdtPr>
        <w:sdtEndPr/>
        <w:sdtContent>
          <w:r w:rsidRPr="00074715">
            <w:rPr>
              <w:rStyle w:val="PlaceholderText"/>
              <w:color w:val="auto"/>
            </w:rPr>
            <w:t>__/__/__</w:t>
          </w:r>
        </w:sdtContent>
      </w:sdt>
    </w:p>
    <w:p w14:paraId="79B91EDC" w14:textId="77777777" w:rsidR="00A37A10" w:rsidRDefault="00A37A10" w:rsidP="00A37A10">
      <w:pPr>
        <w:pStyle w:val="BodyText"/>
      </w:pPr>
    </w:p>
    <w:p w14:paraId="75614858" w14:textId="5B0569CF" w:rsidR="00710CB9" w:rsidRPr="004A673B" w:rsidRDefault="00710CB9" w:rsidP="00105C7B">
      <w:pPr>
        <w:pStyle w:val="Heading3"/>
      </w:pPr>
      <w:r>
        <w:t>Personal Details</w:t>
      </w:r>
    </w:p>
    <w:p w14:paraId="30B104C1" w14:textId="6F9A462C" w:rsidR="00710CB9" w:rsidRPr="005E0147" w:rsidRDefault="00710CB9" w:rsidP="00710CB9">
      <w:pPr>
        <w:pStyle w:val="BodyText"/>
        <w:tabs>
          <w:tab w:val="left" w:leader="underscore" w:pos="6237"/>
          <w:tab w:val="left" w:pos="6521"/>
          <w:tab w:val="right" w:leader="underscore" w:pos="9638"/>
        </w:tabs>
        <w:rPr>
          <w:bCs/>
        </w:rPr>
      </w:pPr>
      <w:r>
        <w:rPr>
          <w:b/>
        </w:rPr>
        <w:t>Surname:</w:t>
      </w:r>
      <w:r w:rsidRPr="005E0147">
        <w:rPr>
          <w:bCs/>
        </w:rPr>
        <w:t xml:space="preserve"> </w:t>
      </w:r>
      <w:r w:rsidRPr="005E0147">
        <w:rPr>
          <w:bCs/>
        </w:rPr>
        <w:tab/>
      </w:r>
      <w:r w:rsidRPr="004A673B">
        <w:rPr>
          <w:b/>
        </w:rPr>
        <w:t>Title</w:t>
      </w:r>
      <w:r w:rsidRPr="005E0147">
        <w:rPr>
          <w:b/>
        </w:rPr>
        <w:t xml:space="preserve"> (Ms etc):</w:t>
      </w:r>
      <w:r w:rsidRPr="005E0147">
        <w:rPr>
          <w:bCs/>
        </w:rPr>
        <w:t xml:space="preserve"> </w:t>
      </w:r>
      <w:r w:rsidRPr="005E0147">
        <w:rPr>
          <w:bCs/>
        </w:rPr>
        <w:tab/>
      </w:r>
    </w:p>
    <w:p w14:paraId="48E959CE" w14:textId="2D930760" w:rsidR="000D0551" w:rsidRPr="005E0147" w:rsidRDefault="006A7790" w:rsidP="005E0147">
      <w:pPr>
        <w:pStyle w:val="BodyText"/>
        <w:tabs>
          <w:tab w:val="right" w:leader="underscore" w:pos="9638"/>
        </w:tabs>
        <w:ind w:left="9638" w:hanging="9638"/>
        <w:rPr>
          <w:bCs/>
        </w:rPr>
      </w:pPr>
      <w:r>
        <w:rPr>
          <w:b/>
        </w:rPr>
        <w:t>G</w:t>
      </w:r>
      <w:r w:rsidR="000D0551" w:rsidRPr="004A673B">
        <w:rPr>
          <w:b/>
        </w:rPr>
        <w:t>iven names</w:t>
      </w:r>
      <w:r w:rsidR="001D1E3E">
        <w:rPr>
          <w:b/>
        </w:rPr>
        <w:t>:</w:t>
      </w:r>
      <w:r w:rsidR="001D1E3E" w:rsidRPr="005E0147">
        <w:rPr>
          <w:bCs/>
        </w:rPr>
        <w:t xml:space="preserve"> </w:t>
      </w:r>
      <w:r w:rsidR="005E0147" w:rsidRPr="005E0147">
        <w:rPr>
          <w:bCs/>
        </w:rPr>
        <w:tab/>
      </w:r>
    </w:p>
    <w:p w14:paraId="7740F902" w14:textId="79544782" w:rsidR="000D0551" w:rsidRPr="004A673B" w:rsidRDefault="000D0551" w:rsidP="005E0147">
      <w:pPr>
        <w:pStyle w:val="BodyText"/>
        <w:tabs>
          <w:tab w:val="right" w:leader="underscore" w:pos="9638"/>
        </w:tabs>
        <w:ind w:left="9638" w:hanging="9638"/>
      </w:pPr>
      <w:r w:rsidRPr="004A673B">
        <w:rPr>
          <w:b/>
        </w:rPr>
        <w:t>Address</w:t>
      </w:r>
      <w:r w:rsidR="006A7790">
        <w:rPr>
          <w:b/>
        </w:rPr>
        <w:t>:</w:t>
      </w:r>
      <w:r w:rsidR="001D1E3E" w:rsidRPr="001D1E3E">
        <w:t xml:space="preserve"> </w:t>
      </w:r>
      <w:r w:rsidR="005E0147">
        <w:tab/>
      </w:r>
    </w:p>
    <w:p w14:paraId="48B29E61" w14:textId="206B1374" w:rsidR="000D0551" w:rsidRPr="004A673B" w:rsidRDefault="001D1E3E" w:rsidP="008A59BB">
      <w:pPr>
        <w:pStyle w:val="BodyText"/>
        <w:tabs>
          <w:tab w:val="left" w:leader="underscore" w:pos="6804"/>
          <w:tab w:val="right" w:leader="underscore" w:pos="9639"/>
        </w:tabs>
      </w:pPr>
      <w:r>
        <w:rPr>
          <w:b/>
        </w:rPr>
        <w:t>Suburb:</w:t>
      </w:r>
      <w:r w:rsidR="005E0147">
        <w:rPr>
          <w:b/>
        </w:rPr>
        <w:t xml:space="preserve"> </w:t>
      </w:r>
      <w:r w:rsidRPr="005E0147">
        <w:rPr>
          <w:bCs/>
        </w:rPr>
        <w:tab/>
      </w:r>
      <w:r w:rsidR="008A59BB">
        <w:rPr>
          <w:bCs/>
        </w:rPr>
        <w:t xml:space="preserve"> </w:t>
      </w:r>
      <w:r>
        <w:rPr>
          <w:b/>
        </w:rPr>
        <w:t>Postcode:</w:t>
      </w:r>
      <w:r w:rsidR="008A59BB">
        <w:rPr>
          <w:b/>
        </w:rPr>
        <w:t xml:space="preserve"> </w:t>
      </w:r>
      <w:r w:rsidR="005E0147" w:rsidRPr="005E0147">
        <w:rPr>
          <w:bCs/>
        </w:rPr>
        <w:tab/>
      </w:r>
    </w:p>
    <w:p w14:paraId="644B9D73" w14:textId="314842FC" w:rsidR="005E0147" w:rsidRDefault="000D0551" w:rsidP="00AB3D38">
      <w:pPr>
        <w:pStyle w:val="BodyText"/>
        <w:tabs>
          <w:tab w:val="left" w:pos="1418"/>
          <w:tab w:val="left" w:leader="underscore" w:pos="5812"/>
          <w:tab w:val="right" w:leader="underscore" w:pos="9639"/>
        </w:tabs>
      </w:pPr>
      <w:r w:rsidRPr="004A673B">
        <w:rPr>
          <w:b/>
        </w:rPr>
        <w:t>Telephone</w:t>
      </w:r>
      <w:r w:rsidR="006A7790">
        <w:rPr>
          <w:b/>
        </w:rPr>
        <w:t>:</w:t>
      </w:r>
      <w:r w:rsidR="005E0147" w:rsidRPr="008A59BB">
        <w:rPr>
          <w:bCs/>
        </w:rPr>
        <w:tab/>
      </w:r>
      <w:r w:rsidR="006A7790">
        <w:t>D</w:t>
      </w:r>
      <w:r w:rsidRPr="004A673B">
        <w:t>aytime</w:t>
      </w:r>
      <w:r w:rsidR="006A7790">
        <w:tab/>
      </w:r>
      <w:r w:rsidR="00AB3D38">
        <w:t xml:space="preserve"> </w:t>
      </w:r>
      <w:r w:rsidRPr="004A673B">
        <w:t>Evening</w:t>
      </w:r>
      <w:r w:rsidR="005E0147">
        <w:tab/>
      </w:r>
    </w:p>
    <w:p w14:paraId="7004BB6F" w14:textId="1E58C1CF" w:rsidR="006A7790" w:rsidRPr="001D1E3E" w:rsidRDefault="000D0551" w:rsidP="008A59BB">
      <w:pPr>
        <w:pStyle w:val="BodyText"/>
        <w:tabs>
          <w:tab w:val="left" w:leader="underscore" w:pos="5812"/>
        </w:tabs>
        <w:rPr>
          <w:bCs/>
        </w:rPr>
      </w:pPr>
      <w:r w:rsidRPr="001D1E3E">
        <w:rPr>
          <w:bCs/>
        </w:rPr>
        <w:t>Mobile</w:t>
      </w:r>
      <w:r w:rsidR="005E0147">
        <w:rPr>
          <w:bCs/>
        </w:rPr>
        <w:t xml:space="preserve"> </w:t>
      </w:r>
      <w:r w:rsidR="005E0147">
        <w:rPr>
          <w:bCs/>
        </w:rPr>
        <w:tab/>
      </w:r>
    </w:p>
    <w:p w14:paraId="683DA973" w14:textId="67DAC6A9" w:rsidR="000D0551" w:rsidRPr="004A673B" w:rsidRDefault="000D0551" w:rsidP="005E0147">
      <w:pPr>
        <w:pStyle w:val="BodyText"/>
        <w:tabs>
          <w:tab w:val="right" w:leader="underscore" w:pos="9638"/>
        </w:tabs>
        <w:ind w:left="9638" w:hanging="9638"/>
      </w:pPr>
      <w:r w:rsidRPr="004A673B">
        <w:rPr>
          <w:b/>
        </w:rPr>
        <w:t>Email</w:t>
      </w:r>
      <w:r w:rsidR="001D1E3E">
        <w:rPr>
          <w:b/>
        </w:rPr>
        <w:t>:</w:t>
      </w:r>
      <w:r w:rsidR="001D1E3E" w:rsidRPr="005E0147">
        <w:rPr>
          <w:bCs/>
        </w:rPr>
        <w:t xml:space="preserve"> </w:t>
      </w:r>
      <w:r w:rsidR="005E0147" w:rsidRPr="005E0147">
        <w:rPr>
          <w:bCs/>
        </w:rPr>
        <w:tab/>
      </w:r>
    </w:p>
    <w:p w14:paraId="08198E42" w14:textId="5D9F7F13" w:rsidR="00710CB9" w:rsidRDefault="00710CB9" w:rsidP="002C5D58">
      <w:pPr>
        <w:pStyle w:val="BodyText"/>
        <w:rPr>
          <w:b/>
          <w:bCs/>
        </w:rPr>
      </w:pPr>
      <w:r w:rsidRPr="00A05205">
        <w:rPr>
          <w:b/>
          <w:bCs/>
        </w:rPr>
        <w:t>Date</w:t>
      </w:r>
      <w:r>
        <w:rPr>
          <w:b/>
          <w:bCs/>
        </w:rPr>
        <w:t xml:space="preserve"> of birth</w:t>
      </w:r>
      <w:r w:rsidRPr="00A05205">
        <w:rPr>
          <w:b/>
          <w:bCs/>
        </w:rPr>
        <w:t>:</w:t>
      </w:r>
      <w:r>
        <w:t xml:space="preserve"> </w:t>
      </w:r>
      <w:r w:rsidRPr="00074715">
        <w:t xml:space="preserve"> </w:t>
      </w:r>
      <w:sdt>
        <w:sdtPr>
          <w:id w:val="196821264"/>
          <w:placeholder>
            <w:docPart w:val="CF603D0AC508450FA3C10FFB5ABD5C21"/>
          </w:placeholder>
          <w:showingPlcHdr/>
          <w:date>
            <w:dateFormat w:val="d/MM/yyyy"/>
            <w:lid w:val="en-AU"/>
            <w:storeMappedDataAs w:val="dateTime"/>
            <w:calendar w:val="gregorian"/>
          </w:date>
        </w:sdtPr>
        <w:sdtEndPr/>
        <w:sdtContent>
          <w:r w:rsidRPr="00074715">
            <w:rPr>
              <w:rStyle w:val="PlaceholderText"/>
              <w:color w:val="auto"/>
            </w:rPr>
            <w:t>__/__/__</w:t>
          </w:r>
        </w:sdtContent>
      </w:sdt>
      <w:r w:rsidRPr="006A7790">
        <w:rPr>
          <w:b/>
          <w:bCs/>
        </w:rPr>
        <w:t xml:space="preserve"> </w:t>
      </w:r>
    </w:p>
    <w:p w14:paraId="5ED37BD6" w14:textId="4747932A" w:rsidR="00710CB9" w:rsidRDefault="00710CB9" w:rsidP="00710CB9">
      <w:pPr>
        <w:pStyle w:val="BodyText"/>
        <w:tabs>
          <w:tab w:val="left" w:pos="1418"/>
          <w:tab w:val="left" w:leader="underscore" w:pos="5812"/>
          <w:tab w:val="right" w:leader="underscore" w:pos="9639"/>
        </w:tabs>
      </w:pPr>
      <w:r>
        <w:t>How long have you been a confirmed member of the Uniting Church?</w:t>
      </w:r>
      <w:r w:rsidRPr="00710CB9">
        <w:t xml:space="preserve"> </w:t>
      </w:r>
      <w:r>
        <w:tab/>
      </w:r>
    </w:p>
    <w:p w14:paraId="05DA60F6" w14:textId="46412D5A" w:rsidR="00767C1D" w:rsidRDefault="00767C1D" w:rsidP="00723DE7">
      <w:pPr>
        <w:pStyle w:val="BodyText"/>
        <w:tabs>
          <w:tab w:val="left" w:pos="1418"/>
          <w:tab w:val="right" w:leader="underscore" w:pos="9639"/>
        </w:tabs>
      </w:pPr>
      <w:r>
        <w:t xml:space="preserve">Present Congregation </w:t>
      </w:r>
      <w:r w:rsidR="00723DE7">
        <w:tab/>
      </w:r>
    </w:p>
    <w:p w14:paraId="25C662FC" w14:textId="4BF12AE5" w:rsidR="00767C1D" w:rsidRDefault="00767C1D" w:rsidP="00723DE7">
      <w:pPr>
        <w:pStyle w:val="BodyText"/>
        <w:tabs>
          <w:tab w:val="left" w:pos="1418"/>
          <w:tab w:val="right" w:leader="underscore" w:pos="9639"/>
        </w:tabs>
      </w:pPr>
      <w:r>
        <w:t xml:space="preserve">Period of Church Membership at present Congregation </w:t>
      </w:r>
      <w:r w:rsidR="00723DE7">
        <w:tab/>
      </w:r>
    </w:p>
    <w:p w14:paraId="46D01811" w14:textId="32B87829" w:rsidR="00767C1D" w:rsidRDefault="00767C1D" w:rsidP="00723DE7">
      <w:pPr>
        <w:pStyle w:val="BodyText"/>
        <w:tabs>
          <w:tab w:val="left" w:pos="8080"/>
          <w:tab w:val="right" w:pos="9638"/>
        </w:tabs>
      </w:pPr>
      <w:r>
        <w:t>Do you have a current Working with Children Check? (Please attach copy)</w:t>
      </w:r>
      <w:r w:rsidR="00723DE7">
        <w:tab/>
      </w:r>
      <w:r w:rsidR="00723DE7" w:rsidRPr="004A673B">
        <w:t>Yes</w:t>
      </w:r>
      <w:r w:rsidR="00723DE7">
        <w:t xml:space="preserve"> </w:t>
      </w:r>
      <w:sdt>
        <w:sdtPr>
          <w:rPr>
            <w:b/>
            <w:bCs/>
          </w:rPr>
          <w:id w:val="758337871"/>
          <w14:checkbox>
            <w14:checked w14:val="0"/>
            <w14:checkedState w14:val="2612" w14:font="MS Gothic"/>
            <w14:uncheckedState w14:val="2610" w14:font="MS Gothic"/>
          </w14:checkbox>
        </w:sdtPr>
        <w:sdtEndPr/>
        <w:sdtContent>
          <w:r w:rsidR="00723DE7" w:rsidRPr="00C254EB">
            <w:rPr>
              <w:rFonts w:ascii="Segoe UI Symbol" w:eastAsia="MS Gothic" w:hAnsi="Segoe UI Symbol" w:cs="Segoe UI Symbol"/>
              <w:b/>
              <w:bCs/>
            </w:rPr>
            <w:t>☐</w:t>
          </w:r>
        </w:sdtContent>
      </w:sdt>
      <w:r w:rsidR="00723DE7" w:rsidRPr="004A673B">
        <w:tab/>
        <w:t>No</w:t>
      </w:r>
      <w:r w:rsidR="00723DE7">
        <w:t xml:space="preserve"> </w:t>
      </w:r>
      <w:sdt>
        <w:sdtPr>
          <w:rPr>
            <w:b/>
            <w:bCs/>
          </w:rPr>
          <w:id w:val="-1209638285"/>
          <w14:checkbox>
            <w14:checked w14:val="0"/>
            <w14:checkedState w14:val="2612" w14:font="MS Gothic"/>
            <w14:uncheckedState w14:val="2610" w14:font="MS Gothic"/>
          </w14:checkbox>
        </w:sdtPr>
        <w:sdtEndPr/>
        <w:sdtContent>
          <w:r w:rsidR="00723DE7" w:rsidRPr="00C254EB">
            <w:rPr>
              <w:rFonts w:ascii="Segoe UI Symbol" w:eastAsia="MS Gothic" w:hAnsi="Segoe UI Symbol" w:cs="Segoe UI Symbol"/>
              <w:b/>
              <w:bCs/>
            </w:rPr>
            <w:t>☐</w:t>
          </w:r>
        </w:sdtContent>
      </w:sdt>
      <w:r w:rsidR="00723DE7" w:rsidRPr="004A673B">
        <w:t xml:space="preserve"> </w:t>
      </w:r>
    </w:p>
    <w:p w14:paraId="383818B2" w14:textId="4C62B0CA" w:rsidR="00767C1D" w:rsidRPr="00264AE0" w:rsidRDefault="00767C1D" w:rsidP="00723DE7">
      <w:pPr>
        <w:pStyle w:val="BodyText"/>
        <w:tabs>
          <w:tab w:val="left" w:pos="8080"/>
          <w:tab w:val="right" w:pos="9638"/>
        </w:tabs>
      </w:pPr>
      <w:r>
        <w:t>Do you have a current National Police Clearance? (Please attach copy)</w:t>
      </w:r>
      <w:r w:rsidR="00723DE7">
        <w:tab/>
      </w:r>
      <w:r w:rsidR="00723DE7" w:rsidRPr="004A673B">
        <w:t>Yes</w:t>
      </w:r>
      <w:r w:rsidR="00723DE7">
        <w:t xml:space="preserve"> </w:t>
      </w:r>
      <w:sdt>
        <w:sdtPr>
          <w:rPr>
            <w:b/>
            <w:bCs/>
          </w:rPr>
          <w:id w:val="-730152318"/>
          <w14:checkbox>
            <w14:checked w14:val="0"/>
            <w14:checkedState w14:val="2612" w14:font="MS Gothic"/>
            <w14:uncheckedState w14:val="2610" w14:font="MS Gothic"/>
          </w14:checkbox>
        </w:sdtPr>
        <w:sdtEndPr/>
        <w:sdtContent>
          <w:r w:rsidR="00723DE7" w:rsidRPr="00C254EB">
            <w:rPr>
              <w:rFonts w:ascii="Segoe UI Symbol" w:eastAsia="MS Gothic" w:hAnsi="Segoe UI Symbol" w:cs="Segoe UI Symbol"/>
              <w:b/>
              <w:bCs/>
            </w:rPr>
            <w:t>☐</w:t>
          </w:r>
        </w:sdtContent>
      </w:sdt>
      <w:r w:rsidR="00723DE7" w:rsidRPr="004A673B">
        <w:tab/>
        <w:t>No</w:t>
      </w:r>
      <w:r w:rsidR="00723DE7">
        <w:t xml:space="preserve"> </w:t>
      </w:r>
      <w:sdt>
        <w:sdtPr>
          <w:rPr>
            <w:b/>
            <w:bCs/>
          </w:rPr>
          <w:id w:val="1662424913"/>
          <w14:checkbox>
            <w14:checked w14:val="0"/>
            <w14:checkedState w14:val="2612" w14:font="MS Gothic"/>
            <w14:uncheckedState w14:val="2610" w14:font="MS Gothic"/>
          </w14:checkbox>
        </w:sdtPr>
        <w:sdtEndPr/>
        <w:sdtContent>
          <w:r w:rsidR="00723DE7" w:rsidRPr="00C254EB">
            <w:rPr>
              <w:rFonts w:ascii="Segoe UI Symbol" w:eastAsia="MS Gothic" w:hAnsi="Segoe UI Symbol" w:cs="Segoe UI Symbol"/>
              <w:b/>
              <w:bCs/>
            </w:rPr>
            <w:t>☐</w:t>
          </w:r>
        </w:sdtContent>
      </w:sdt>
      <w:r w:rsidR="00723DE7" w:rsidRPr="004A673B">
        <w:t xml:space="preserve"> </w:t>
      </w:r>
    </w:p>
    <w:p w14:paraId="17EF2116" w14:textId="17EEE0DB" w:rsidR="00A37A10" w:rsidRDefault="002B0468" w:rsidP="00105C7B">
      <w:pPr>
        <w:pStyle w:val="Heading3"/>
      </w:pPr>
      <w:r>
        <w:t>Personal Statement</w:t>
      </w:r>
    </w:p>
    <w:p w14:paraId="01210902" w14:textId="7B07BC63" w:rsidR="002B0468" w:rsidRDefault="006C65A5" w:rsidP="00A37A10">
      <w:pPr>
        <w:pStyle w:val="BodyText"/>
      </w:pPr>
      <w:r w:rsidRPr="006C65A5">
        <w:t>Please attach a short personal statement which outlines how you have discerned that God is calling you to become a Lay Preacher, and what gifts and experience you believe you have for this ministry.</w:t>
      </w:r>
    </w:p>
    <w:p w14:paraId="5B183A4E" w14:textId="1EC21D6A" w:rsidR="00767C1D" w:rsidRPr="00723DE7" w:rsidRDefault="00723DE7" w:rsidP="00105C7B">
      <w:pPr>
        <w:pStyle w:val="Heading3"/>
      </w:pPr>
      <w:r w:rsidRPr="00723DE7">
        <w:t xml:space="preserve">Affirmation </w:t>
      </w:r>
      <w:r>
        <w:t>b</w:t>
      </w:r>
      <w:r w:rsidRPr="00723DE7">
        <w:t xml:space="preserve">y </w:t>
      </w:r>
      <w:r>
        <w:t>o</w:t>
      </w:r>
      <w:r w:rsidRPr="00723DE7">
        <w:t>thers</w:t>
      </w:r>
    </w:p>
    <w:p w14:paraId="4B81B3C7" w14:textId="1F6A2750" w:rsidR="00767C1D" w:rsidRPr="00723DE7" w:rsidRDefault="00723DE7" w:rsidP="00A37A10">
      <w:pPr>
        <w:pStyle w:val="BodyText"/>
        <w:numPr>
          <w:ilvl w:val="0"/>
          <w:numId w:val="25"/>
        </w:numPr>
        <w:tabs>
          <w:tab w:val="left" w:pos="1418"/>
          <w:tab w:val="right" w:leader="underscore" w:pos="9639"/>
        </w:tabs>
        <w:spacing w:before="120"/>
        <w:ind w:left="369" w:hanging="369"/>
        <w:rPr>
          <w:szCs w:val="23"/>
        </w:rPr>
      </w:pPr>
      <w:r w:rsidRPr="00723DE7">
        <w:rPr>
          <w:b/>
          <w:bCs/>
          <w:szCs w:val="23"/>
        </w:rPr>
        <w:t>Minister:</w:t>
      </w:r>
      <w:r w:rsidRPr="00723DE7">
        <w:rPr>
          <w:szCs w:val="23"/>
        </w:rPr>
        <w:t xml:space="preserve">  </w:t>
      </w:r>
      <w:r w:rsidR="00767C1D" w:rsidRPr="00723DE7">
        <w:rPr>
          <w:szCs w:val="23"/>
        </w:rPr>
        <w:t>Name (please PRINT</w:t>
      </w:r>
      <w:r w:rsidRPr="00723DE7">
        <w:rPr>
          <w:szCs w:val="23"/>
        </w:rPr>
        <w:t xml:space="preserve">): </w:t>
      </w:r>
      <w:r w:rsidR="00767C1D" w:rsidRPr="00723DE7">
        <w:rPr>
          <w:szCs w:val="23"/>
        </w:rPr>
        <w:tab/>
      </w:r>
    </w:p>
    <w:p w14:paraId="49DAB348" w14:textId="2DE03D53" w:rsidR="00767C1D" w:rsidRPr="00723DE7" w:rsidRDefault="00767C1D" w:rsidP="00767C1D">
      <w:pPr>
        <w:rPr>
          <w:rFonts w:ascii="Arial" w:hAnsi="Arial" w:cs="Arial"/>
          <w:sz w:val="23"/>
          <w:szCs w:val="23"/>
        </w:rPr>
      </w:pPr>
      <w:r w:rsidRPr="00723DE7">
        <w:rPr>
          <w:rFonts w:ascii="Arial" w:hAnsi="Arial" w:cs="Arial"/>
          <w:sz w:val="23"/>
          <w:szCs w:val="23"/>
        </w:rPr>
        <w:t xml:space="preserve">I have known the applicant for </w:t>
      </w:r>
      <w:r w:rsidR="00723DE7" w:rsidRPr="00723DE7">
        <w:rPr>
          <w:rFonts w:ascii="Arial" w:hAnsi="Arial" w:cs="Arial"/>
          <w:sz w:val="23"/>
          <w:szCs w:val="23"/>
        </w:rPr>
        <w:t xml:space="preserve">________ </w:t>
      </w:r>
      <w:r w:rsidRPr="00723DE7">
        <w:rPr>
          <w:rFonts w:ascii="Arial" w:hAnsi="Arial" w:cs="Arial"/>
          <w:sz w:val="23"/>
          <w:szCs w:val="23"/>
        </w:rPr>
        <w:t xml:space="preserve">years. </w:t>
      </w:r>
    </w:p>
    <w:p w14:paraId="661CB0C3" w14:textId="16BB4C64" w:rsidR="00767C1D" w:rsidRPr="00723DE7" w:rsidRDefault="00767C1D" w:rsidP="00767C1D">
      <w:pPr>
        <w:rPr>
          <w:rFonts w:ascii="Arial" w:hAnsi="Arial" w:cs="Arial"/>
          <w:sz w:val="23"/>
          <w:szCs w:val="23"/>
        </w:rPr>
      </w:pPr>
      <w:r w:rsidRPr="00723DE7">
        <w:rPr>
          <w:rFonts w:ascii="Arial" w:hAnsi="Arial" w:cs="Arial"/>
          <w:sz w:val="23"/>
          <w:szCs w:val="23"/>
        </w:rPr>
        <w:t xml:space="preserve">I have met with the applicant and </w:t>
      </w:r>
      <w:r w:rsidR="00723DE7" w:rsidRPr="00723DE7">
        <w:rPr>
          <w:rFonts w:ascii="Arial" w:hAnsi="Arial" w:cs="Arial"/>
          <w:sz w:val="23"/>
          <w:szCs w:val="23"/>
        </w:rPr>
        <w:t>affirmed</w:t>
      </w:r>
      <w:r w:rsidRPr="00723DE7">
        <w:rPr>
          <w:rFonts w:ascii="Arial" w:hAnsi="Arial" w:cs="Arial"/>
          <w:sz w:val="23"/>
          <w:szCs w:val="23"/>
        </w:rPr>
        <w:t xml:space="preserve"> their gifts and calling to the ministry of Lay Preacher. (If they </w:t>
      </w:r>
      <w:r w:rsidR="00723DE7">
        <w:rPr>
          <w:rFonts w:ascii="Arial" w:hAnsi="Arial" w:cs="Arial"/>
          <w:sz w:val="23"/>
          <w:szCs w:val="23"/>
        </w:rPr>
        <w:t>want,</w:t>
      </w:r>
      <w:r w:rsidRPr="00723DE7">
        <w:rPr>
          <w:rFonts w:ascii="Arial" w:hAnsi="Arial" w:cs="Arial"/>
          <w:sz w:val="23"/>
          <w:szCs w:val="23"/>
        </w:rPr>
        <w:t xml:space="preserve"> the Minister may provide further comments in a confidential report to CMC) </w:t>
      </w:r>
    </w:p>
    <w:p w14:paraId="55893C89" w14:textId="0297794A" w:rsidR="00723DE7" w:rsidRPr="00723DE7" w:rsidRDefault="00723DE7" w:rsidP="00723DE7">
      <w:pPr>
        <w:pStyle w:val="BodyText"/>
        <w:tabs>
          <w:tab w:val="left" w:leader="underscore" w:pos="7513"/>
          <w:tab w:val="left" w:pos="7938"/>
        </w:tabs>
        <w:spacing w:after="0" w:line="240" w:lineRule="auto"/>
        <w:rPr>
          <w:szCs w:val="23"/>
        </w:rPr>
      </w:pPr>
      <w:r w:rsidRPr="00723DE7">
        <w:rPr>
          <w:b/>
          <w:bCs/>
          <w:szCs w:val="23"/>
        </w:rPr>
        <w:t>Signature:</w:t>
      </w:r>
      <w:r w:rsidRPr="00723DE7">
        <w:rPr>
          <w:szCs w:val="23"/>
        </w:rPr>
        <w:t xml:space="preserve">  </w:t>
      </w:r>
      <w:r w:rsidRPr="00723DE7">
        <w:rPr>
          <w:szCs w:val="23"/>
        </w:rPr>
        <w:tab/>
      </w:r>
      <w:r w:rsidRPr="00723DE7">
        <w:rPr>
          <w:szCs w:val="23"/>
        </w:rPr>
        <w:tab/>
      </w:r>
      <w:r w:rsidRPr="00723DE7">
        <w:rPr>
          <w:b/>
          <w:bCs/>
          <w:szCs w:val="23"/>
        </w:rPr>
        <w:t>Date:</w:t>
      </w:r>
      <w:r w:rsidRPr="00723DE7">
        <w:rPr>
          <w:szCs w:val="23"/>
        </w:rPr>
        <w:t xml:space="preserve">  </w:t>
      </w:r>
      <w:sdt>
        <w:sdtPr>
          <w:rPr>
            <w:szCs w:val="23"/>
          </w:rPr>
          <w:id w:val="-2051138579"/>
          <w:placeholder>
            <w:docPart w:val="CD642D019A29488DB56BAE4CE5204176"/>
          </w:placeholder>
          <w:showingPlcHdr/>
          <w:date>
            <w:dateFormat w:val="d/MM/yyyy"/>
            <w:lid w:val="en-AU"/>
            <w:storeMappedDataAs w:val="dateTime"/>
            <w:calendar w:val="gregorian"/>
          </w:date>
        </w:sdtPr>
        <w:sdtEndPr/>
        <w:sdtContent>
          <w:r w:rsidRPr="00723DE7">
            <w:rPr>
              <w:rStyle w:val="PlaceholderText"/>
              <w:color w:val="auto"/>
              <w:szCs w:val="23"/>
            </w:rPr>
            <w:t>__/__/__</w:t>
          </w:r>
        </w:sdtContent>
      </w:sdt>
    </w:p>
    <w:p w14:paraId="6703EBAB" w14:textId="42352253" w:rsidR="00A37A10" w:rsidRDefault="00A37A10">
      <w:pPr>
        <w:rPr>
          <w:rFonts w:ascii="Arial" w:hAnsi="Arial" w:cs="Arial"/>
          <w:sz w:val="23"/>
          <w:szCs w:val="23"/>
        </w:rPr>
      </w:pPr>
    </w:p>
    <w:p w14:paraId="1C74EA59" w14:textId="52C66683" w:rsidR="00767C1D" w:rsidRPr="00723DE7" w:rsidRDefault="00723DE7" w:rsidP="00A37A10">
      <w:pPr>
        <w:pStyle w:val="BodyText"/>
        <w:numPr>
          <w:ilvl w:val="0"/>
          <w:numId w:val="25"/>
        </w:numPr>
        <w:tabs>
          <w:tab w:val="left" w:pos="1418"/>
          <w:tab w:val="right" w:leader="underscore" w:pos="9639"/>
        </w:tabs>
        <w:ind w:left="369" w:hanging="369"/>
        <w:rPr>
          <w:b/>
          <w:bCs/>
          <w:szCs w:val="23"/>
        </w:rPr>
      </w:pPr>
      <w:r w:rsidRPr="00723DE7">
        <w:rPr>
          <w:b/>
          <w:bCs/>
          <w:szCs w:val="23"/>
        </w:rPr>
        <w:t>Church Council</w:t>
      </w:r>
    </w:p>
    <w:p w14:paraId="4C4F0909" w14:textId="20579280" w:rsidR="00767C1D" w:rsidRPr="00723DE7" w:rsidRDefault="00767C1D" w:rsidP="00767C1D">
      <w:pPr>
        <w:rPr>
          <w:rFonts w:ascii="Arial" w:hAnsi="Arial" w:cs="Arial"/>
          <w:sz w:val="23"/>
          <w:szCs w:val="23"/>
        </w:rPr>
      </w:pPr>
      <w:r w:rsidRPr="00723DE7">
        <w:rPr>
          <w:rFonts w:ascii="Arial" w:hAnsi="Arial" w:cs="Arial"/>
          <w:sz w:val="23"/>
          <w:szCs w:val="23"/>
        </w:rPr>
        <w:t>We have met with the applicant and offer the following comments about their</w:t>
      </w:r>
      <w:r w:rsidR="00723DE7" w:rsidRPr="00723DE7">
        <w:rPr>
          <w:rFonts w:ascii="Arial" w:hAnsi="Arial" w:cs="Arial"/>
          <w:sz w:val="23"/>
          <w:szCs w:val="23"/>
        </w:rPr>
        <w:t>:</w:t>
      </w:r>
    </w:p>
    <w:p w14:paraId="0F1A7AA9" w14:textId="77777777" w:rsidR="00767C1D" w:rsidRPr="00A37A10" w:rsidRDefault="00767C1D" w:rsidP="00516521">
      <w:pPr>
        <w:pStyle w:val="BodyText"/>
        <w:spacing w:before="120" w:after="40"/>
        <w:rPr>
          <w:color w:val="2F5496"/>
        </w:rPr>
      </w:pPr>
      <w:r w:rsidRPr="00A37A10">
        <w:rPr>
          <w:color w:val="2F5496"/>
        </w:rPr>
        <w:t>Faith Development</w:t>
      </w:r>
    </w:p>
    <w:tbl>
      <w:tblPr>
        <w:tblStyle w:val="TableGrid"/>
        <w:tblW w:w="0" w:type="auto"/>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57" w:type="dxa"/>
          <w:left w:w="57" w:type="dxa"/>
          <w:bottom w:w="57" w:type="dxa"/>
          <w:right w:w="57" w:type="dxa"/>
        </w:tblCellMar>
        <w:tblLook w:val="04A0" w:firstRow="1" w:lastRow="0" w:firstColumn="1" w:lastColumn="0" w:noHBand="0" w:noVBand="1"/>
      </w:tblPr>
      <w:tblGrid>
        <w:gridCol w:w="9628"/>
      </w:tblGrid>
      <w:tr w:rsidR="00A37A10" w14:paraId="5287825C" w14:textId="77777777" w:rsidTr="00EC4C03">
        <w:tc>
          <w:tcPr>
            <w:tcW w:w="9628" w:type="dxa"/>
          </w:tcPr>
          <w:p w14:paraId="680876CD" w14:textId="77777777" w:rsidR="00A37A10" w:rsidRDefault="00A37A10" w:rsidP="00A37A10">
            <w:pPr>
              <w:pStyle w:val="BodyText"/>
              <w:rPr>
                <w:bCs/>
              </w:rPr>
            </w:pPr>
          </w:p>
          <w:p w14:paraId="27C27555" w14:textId="6C0FBAF2" w:rsidR="00A37A10" w:rsidRDefault="00A37A10" w:rsidP="00A37A10">
            <w:pPr>
              <w:pStyle w:val="BodyText"/>
              <w:rPr>
                <w:bCs/>
              </w:rPr>
            </w:pPr>
          </w:p>
          <w:p w14:paraId="3283C6D5" w14:textId="77777777" w:rsidR="00516521" w:rsidRDefault="00516521" w:rsidP="00A37A10">
            <w:pPr>
              <w:pStyle w:val="BodyText"/>
              <w:rPr>
                <w:bCs/>
              </w:rPr>
            </w:pPr>
          </w:p>
          <w:p w14:paraId="17B53013" w14:textId="77777777" w:rsidR="00A37A10" w:rsidRDefault="00A37A10" w:rsidP="00A37A10">
            <w:pPr>
              <w:pStyle w:val="BodyText"/>
              <w:rPr>
                <w:bCs/>
              </w:rPr>
            </w:pPr>
          </w:p>
          <w:p w14:paraId="6A1C1611" w14:textId="77777777" w:rsidR="00A37A10" w:rsidRPr="005E0147" w:rsidRDefault="00A37A10" w:rsidP="00A37A10">
            <w:pPr>
              <w:pStyle w:val="BodyText"/>
              <w:rPr>
                <w:bCs/>
              </w:rPr>
            </w:pPr>
          </w:p>
        </w:tc>
      </w:tr>
    </w:tbl>
    <w:p w14:paraId="0EBE1B0B" w14:textId="77777777" w:rsidR="00767C1D" w:rsidRPr="00A37A10" w:rsidRDefault="00767C1D" w:rsidP="00516521">
      <w:pPr>
        <w:pStyle w:val="BodyText"/>
        <w:spacing w:before="120" w:after="40"/>
        <w:rPr>
          <w:color w:val="2F5496"/>
        </w:rPr>
      </w:pPr>
      <w:r w:rsidRPr="00A37A10">
        <w:rPr>
          <w:color w:val="2F5496"/>
        </w:rPr>
        <w:t>Gifts for this ministry</w:t>
      </w:r>
    </w:p>
    <w:tbl>
      <w:tblPr>
        <w:tblStyle w:val="TableGrid"/>
        <w:tblW w:w="0" w:type="auto"/>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57" w:type="dxa"/>
          <w:left w:w="57" w:type="dxa"/>
          <w:bottom w:w="57" w:type="dxa"/>
          <w:right w:w="57" w:type="dxa"/>
        </w:tblCellMar>
        <w:tblLook w:val="04A0" w:firstRow="1" w:lastRow="0" w:firstColumn="1" w:lastColumn="0" w:noHBand="0" w:noVBand="1"/>
      </w:tblPr>
      <w:tblGrid>
        <w:gridCol w:w="9628"/>
      </w:tblGrid>
      <w:tr w:rsidR="00A37A10" w14:paraId="10DF797A" w14:textId="77777777" w:rsidTr="00EC4C03">
        <w:tc>
          <w:tcPr>
            <w:tcW w:w="9628" w:type="dxa"/>
          </w:tcPr>
          <w:p w14:paraId="2B7B7BFD" w14:textId="1D020D77" w:rsidR="00A37A10" w:rsidRDefault="00A37A10" w:rsidP="00A37A10">
            <w:pPr>
              <w:pStyle w:val="BodyText"/>
              <w:rPr>
                <w:bCs/>
              </w:rPr>
            </w:pPr>
          </w:p>
          <w:p w14:paraId="72CB496C" w14:textId="046FA908" w:rsidR="00A37A10" w:rsidRDefault="00A37A10" w:rsidP="00A37A10">
            <w:pPr>
              <w:pStyle w:val="BodyText"/>
              <w:rPr>
                <w:bCs/>
              </w:rPr>
            </w:pPr>
          </w:p>
          <w:p w14:paraId="4AB44E9B" w14:textId="77777777" w:rsidR="00516521" w:rsidRDefault="00516521" w:rsidP="00A37A10">
            <w:pPr>
              <w:pStyle w:val="BodyText"/>
              <w:rPr>
                <w:bCs/>
              </w:rPr>
            </w:pPr>
          </w:p>
          <w:p w14:paraId="3B505E4B" w14:textId="77777777" w:rsidR="00A37A10" w:rsidRDefault="00A37A10" w:rsidP="00A37A10">
            <w:pPr>
              <w:pStyle w:val="BodyText"/>
              <w:rPr>
                <w:bCs/>
              </w:rPr>
            </w:pPr>
          </w:p>
          <w:p w14:paraId="153E44BB" w14:textId="77777777" w:rsidR="00A37A10" w:rsidRPr="005E0147" w:rsidRDefault="00A37A10" w:rsidP="00A37A10">
            <w:pPr>
              <w:pStyle w:val="BodyText"/>
              <w:rPr>
                <w:bCs/>
              </w:rPr>
            </w:pPr>
          </w:p>
        </w:tc>
      </w:tr>
    </w:tbl>
    <w:p w14:paraId="364D083B" w14:textId="77777777" w:rsidR="00767C1D" w:rsidRPr="00A37A10" w:rsidRDefault="00767C1D" w:rsidP="00516521">
      <w:pPr>
        <w:pStyle w:val="BodyText"/>
        <w:spacing w:before="120" w:after="40"/>
        <w:rPr>
          <w:color w:val="2F5496"/>
        </w:rPr>
      </w:pPr>
      <w:r w:rsidRPr="00A37A10">
        <w:rPr>
          <w:color w:val="2F5496"/>
        </w:rPr>
        <w:t>Calling for this ministry</w:t>
      </w:r>
    </w:p>
    <w:tbl>
      <w:tblPr>
        <w:tblStyle w:val="TableGrid"/>
        <w:tblW w:w="0" w:type="auto"/>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57" w:type="dxa"/>
          <w:left w:w="57" w:type="dxa"/>
          <w:bottom w:w="57" w:type="dxa"/>
          <w:right w:w="57" w:type="dxa"/>
        </w:tblCellMar>
        <w:tblLook w:val="04A0" w:firstRow="1" w:lastRow="0" w:firstColumn="1" w:lastColumn="0" w:noHBand="0" w:noVBand="1"/>
      </w:tblPr>
      <w:tblGrid>
        <w:gridCol w:w="9628"/>
      </w:tblGrid>
      <w:tr w:rsidR="00A37A10" w14:paraId="1851544E" w14:textId="77777777" w:rsidTr="00EC4C03">
        <w:tc>
          <w:tcPr>
            <w:tcW w:w="9628" w:type="dxa"/>
          </w:tcPr>
          <w:p w14:paraId="4070C879" w14:textId="77777777" w:rsidR="00A37A10" w:rsidRDefault="00A37A10" w:rsidP="00A37A10">
            <w:pPr>
              <w:pStyle w:val="BodyText"/>
              <w:rPr>
                <w:bCs/>
              </w:rPr>
            </w:pPr>
          </w:p>
          <w:p w14:paraId="41C7AE96" w14:textId="02385AB7" w:rsidR="00A37A10" w:rsidRDefault="00A37A10" w:rsidP="00A37A10">
            <w:pPr>
              <w:pStyle w:val="BodyText"/>
              <w:rPr>
                <w:bCs/>
              </w:rPr>
            </w:pPr>
          </w:p>
          <w:p w14:paraId="46FCE01E" w14:textId="77777777" w:rsidR="00516521" w:rsidRDefault="00516521" w:rsidP="00A37A10">
            <w:pPr>
              <w:pStyle w:val="BodyText"/>
              <w:rPr>
                <w:bCs/>
              </w:rPr>
            </w:pPr>
          </w:p>
          <w:p w14:paraId="744D5FCC" w14:textId="7BCCA11A" w:rsidR="00A37A10" w:rsidRDefault="00A37A10" w:rsidP="00A37A10">
            <w:pPr>
              <w:pStyle w:val="BodyText"/>
              <w:rPr>
                <w:bCs/>
              </w:rPr>
            </w:pPr>
          </w:p>
          <w:p w14:paraId="24818829" w14:textId="77777777" w:rsidR="00A37A10" w:rsidRPr="005E0147" w:rsidRDefault="00A37A10" w:rsidP="00A37A10">
            <w:pPr>
              <w:pStyle w:val="BodyText"/>
              <w:rPr>
                <w:bCs/>
              </w:rPr>
            </w:pPr>
          </w:p>
        </w:tc>
      </w:tr>
    </w:tbl>
    <w:p w14:paraId="02C0C284" w14:textId="77777777" w:rsidR="00767C1D" w:rsidRPr="00A37A10" w:rsidRDefault="00767C1D" w:rsidP="00516521">
      <w:pPr>
        <w:pStyle w:val="BodyText"/>
        <w:spacing w:before="120" w:after="40"/>
        <w:rPr>
          <w:color w:val="2F5496"/>
        </w:rPr>
      </w:pPr>
      <w:r w:rsidRPr="00A37A10">
        <w:rPr>
          <w:color w:val="2F5496"/>
        </w:rPr>
        <w:t>Spiritual maturity</w:t>
      </w:r>
    </w:p>
    <w:tbl>
      <w:tblPr>
        <w:tblStyle w:val="TableGrid"/>
        <w:tblW w:w="0" w:type="auto"/>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57" w:type="dxa"/>
          <w:left w:w="57" w:type="dxa"/>
          <w:bottom w:w="57" w:type="dxa"/>
          <w:right w:w="57" w:type="dxa"/>
        </w:tblCellMar>
        <w:tblLook w:val="04A0" w:firstRow="1" w:lastRow="0" w:firstColumn="1" w:lastColumn="0" w:noHBand="0" w:noVBand="1"/>
      </w:tblPr>
      <w:tblGrid>
        <w:gridCol w:w="9628"/>
      </w:tblGrid>
      <w:tr w:rsidR="00A37A10" w14:paraId="785D121C" w14:textId="77777777" w:rsidTr="00EC4C03">
        <w:tc>
          <w:tcPr>
            <w:tcW w:w="9628" w:type="dxa"/>
          </w:tcPr>
          <w:p w14:paraId="689E41EF" w14:textId="6E2EBD3C" w:rsidR="00A37A10" w:rsidRDefault="00A37A10" w:rsidP="00A37A10">
            <w:pPr>
              <w:pStyle w:val="BodyText"/>
              <w:rPr>
                <w:bCs/>
              </w:rPr>
            </w:pPr>
          </w:p>
          <w:p w14:paraId="121E8B94" w14:textId="77777777" w:rsidR="00516521" w:rsidRDefault="00516521" w:rsidP="00A37A10">
            <w:pPr>
              <w:pStyle w:val="BodyText"/>
              <w:rPr>
                <w:bCs/>
              </w:rPr>
            </w:pPr>
          </w:p>
          <w:p w14:paraId="41D4B74F" w14:textId="77777777" w:rsidR="00A37A10" w:rsidRDefault="00A37A10" w:rsidP="00A37A10">
            <w:pPr>
              <w:pStyle w:val="BodyText"/>
              <w:rPr>
                <w:bCs/>
              </w:rPr>
            </w:pPr>
          </w:p>
          <w:p w14:paraId="1A545E72" w14:textId="77777777" w:rsidR="00A37A10" w:rsidRDefault="00A37A10" w:rsidP="00A37A10">
            <w:pPr>
              <w:pStyle w:val="BodyText"/>
              <w:rPr>
                <w:bCs/>
              </w:rPr>
            </w:pPr>
          </w:p>
          <w:p w14:paraId="31B7EF1E" w14:textId="77777777" w:rsidR="00A37A10" w:rsidRPr="005E0147" w:rsidRDefault="00A37A10" w:rsidP="00A37A10">
            <w:pPr>
              <w:pStyle w:val="BodyText"/>
              <w:rPr>
                <w:bCs/>
              </w:rPr>
            </w:pPr>
          </w:p>
        </w:tc>
      </w:tr>
    </w:tbl>
    <w:p w14:paraId="3A8E968F" w14:textId="77777777" w:rsidR="00767C1D" w:rsidRPr="00A37A10" w:rsidRDefault="00767C1D" w:rsidP="00516521">
      <w:pPr>
        <w:pStyle w:val="BodyText"/>
        <w:spacing w:before="120" w:after="40"/>
        <w:rPr>
          <w:color w:val="2F5496"/>
        </w:rPr>
      </w:pPr>
      <w:r w:rsidRPr="00A37A10">
        <w:rPr>
          <w:color w:val="2F5496"/>
        </w:rPr>
        <w:t>Character and personality</w:t>
      </w:r>
    </w:p>
    <w:tbl>
      <w:tblPr>
        <w:tblStyle w:val="TableGrid"/>
        <w:tblW w:w="0" w:type="auto"/>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57" w:type="dxa"/>
          <w:left w:w="57" w:type="dxa"/>
          <w:bottom w:w="57" w:type="dxa"/>
          <w:right w:w="57" w:type="dxa"/>
        </w:tblCellMar>
        <w:tblLook w:val="04A0" w:firstRow="1" w:lastRow="0" w:firstColumn="1" w:lastColumn="0" w:noHBand="0" w:noVBand="1"/>
      </w:tblPr>
      <w:tblGrid>
        <w:gridCol w:w="9628"/>
      </w:tblGrid>
      <w:tr w:rsidR="00A37A10" w14:paraId="0F53F4F9" w14:textId="77777777" w:rsidTr="00EC4C03">
        <w:tc>
          <w:tcPr>
            <w:tcW w:w="9628" w:type="dxa"/>
          </w:tcPr>
          <w:p w14:paraId="582A8E37" w14:textId="18893AE7" w:rsidR="00A37A10" w:rsidRDefault="00A37A10" w:rsidP="00A37A10">
            <w:pPr>
              <w:pStyle w:val="BodyText"/>
              <w:rPr>
                <w:bCs/>
              </w:rPr>
            </w:pPr>
          </w:p>
          <w:p w14:paraId="63A5644A" w14:textId="38DD6C15" w:rsidR="00A37A10" w:rsidRDefault="00A37A10" w:rsidP="00A37A10">
            <w:pPr>
              <w:pStyle w:val="BodyText"/>
              <w:rPr>
                <w:bCs/>
              </w:rPr>
            </w:pPr>
          </w:p>
          <w:p w14:paraId="218827C4" w14:textId="77777777" w:rsidR="00516521" w:rsidRDefault="00516521" w:rsidP="00A37A10">
            <w:pPr>
              <w:pStyle w:val="BodyText"/>
              <w:rPr>
                <w:bCs/>
              </w:rPr>
            </w:pPr>
          </w:p>
          <w:p w14:paraId="739EB084" w14:textId="77777777" w:rsidR="00A37A10" w:rsidRDefault="00A37A10" w:rsidP="00A37A10">
            <w:pPr>
              <w:pStyle w:val="BodyText"/>
              <w:rPr>
                <w:bCs/>
              </w:rPr>
            </w:pPr>
          </w:p>
          <w:p w14:paraId="29E69E4F" w14:textId="77777777" w:rsidR="00A37A10" w:rsidRPr="005E0147" w:rsidRDefault="00A37A10" w:rsidP="00A37A10">
            <w:pPr>
              <w:pStyle w:val="BodyText"/>
              <w:rPr>
                <w:bCs/>
              </w:rPr>
            </w:pPr>
          </w:p>
        </w:tc>
      </w:tr>
    </w:tbl>
    <w:p w14:paraId="3214D382" w14:textId="77777777" w:rsidR="00767C1D" w:rsidRPr="00A37A10" w:rsidRDefault="00767C1D" w:rsidP="00A37A10">
      <w:pPr>
        <w:pStyle w:val="BodyText"/>
        <w:rPr>
          <w:bCs/>
        </w:rPr>
      </w:pPr>
    </w:p>
    <w:p w14:paraId="452770AA" w14:textId="4A479270" w:rsidR="00A37A10" w:rsidRPr="00723DE7" w:rsidRDefault="00767C1D" w:rsidP="00A37A10">
      <w:pPr>
        <w:tabs>
          <w:tab w:val="right" w:pos="9638"/>
        </w:tabs>
        <w:rPr>
          <w:sz w:val="23"/>
          <w:szCs w:val="23"/>
        </w:rPr>
      </w:pPr>
      <w:r w:rsidRPr="00723DE7">
        <w:rPr>
          <w:rFonts w:ascii="Arial" w:hAnsi="Arial" w:cs="Arial"/>
          <w:sz w:val="23"/>
          <w:szCs w:val="23"/>
        </w:rPr>
        <w:lastRenderedPageBreak/>
        <w:t>After meeting with the applicant</w:t>
      </w:r>
      <w:r w:rsidR="00723DE7">
        <w:rPr>
          <w:rFonts w:ascii="Arial" w:hAnsi="Arial" w:cs="Arial"/>
          <w:sz w:val="23"/>
          <w:szCs w:val="23"/>
        </w:rPr>
        <w:t>,</w:t>
      </w:r>
      <w:r w:rsidRPr="00723DE7">
        <w:rPr>
          <w:rFonts w:ascii="Arial" w:hAnsi="Arial" w:cs="Arial"/>
          <w:sz w:val="23"/>
          <w:szCs w:val="23"/>
        </w:rPr>
        <w:t xml:space="preserve"> we affirm that they are a suitable person to be accepted as a candidate for the Ministry of Lay Preacher.</w:t>
      </w:r>
      <w:r w:rsidR="00A37A10">
        <w:rPr>
          <w:rFonts w:ascii="Arial" w:hAnsi="Arial" w:cs="Arial"/>
          <w:sz w:val="23"/>
          <w:szCs w:val="23"/>
        </w:rPr>
        <w:t xml:space="preserve"> </w:t>
      </w:r>
    </w:p>
    <w:p w14:paraId="6205A46A" w14:textId="7C3F454A" w:rsidR="00767C1D" w:rsidRPr="00A37A10" w:rsidRDefault="00767C1D" w:rsidP="00A37A10">
      <w:pPr>
        <w:pStyle w:val="BodyText"/>
      </w:pPr>
      <w:r w:rsidRPr="00A37A10">
        <w:rPr>
          <w:b/>
          <w:bCs/>
        </w:rPr>
        <w:t>Voting:</w:t>
      </w:r>
      <w:r w:rsidR="00A37A10">
        <w:rPr>
          <w:b/>
          <w:bCs/>
        </w:rPr>
        <w:t xml:space="preserve">     </w:t>
      </w:r>
      <w:r w:rsidR="00A37A10">
        <w:t>For</w:t>
      </w:r>
      <w:r w:rsidR="00A37A10" w:rsidRPr="006A7790">
        <w:rPr>
          <w:b/>
          <w:bCs/>
        </w:rPr>
        <w:t xml:space="preserve"> </w:t>
      </w:r>
      <w:sdt>
        <w:sdtPr>
          <w:rPr>
            <w:b/>
            <w:bCs/>
          </w:rPr>
          <w:id w:val="903033619"/>
          <w14:checkbox>
            <w14:checked w14:val="0"/>
            <w14:checkedState w14:val="2612" w14:font="MS Gothic"/>
            <w14:uncheckedState w14:val="2610" w14:font="MS Gothic"/>
          </w14:checkbox>
        </w:sdtPr>
        <w:sdtEndPr/>
        <w:sdtContent>
          <w:r w:rsidR="00A37A10" w:rsidRPr="00C254EB">
            <w:rPr>
              <w:rFonts w:ascii="Segoe UI Symbol" w:eastAsia="MS Gothic" w:hAnsi="Segoe UI Symbol" w:cs="Segoe UI Symbol"/>
              <w:b/>
              <w:bCs/>
            </w:rPr>
            <w:t>☐</w:t>
          </w:r>
        </w:sdtContent>
      </w:sdt>
      <w:r w:rsidR="00A37A10" w:rsidRPr="004A673B">
        <w:t xml:space="preserve">  </w:t>
      </w:r>
      <w:r w:rsidR="00A37A10">
        <w:t xml:space="preserve">   </w:t>
      </w:r>
      <w:r w:rsidR="00A37A10" w:rsidRPr="004A673B">
        <w:t xml:space="preserve">  </w:t>
      </w:r>
      <w:r w:rsidR="00A37A10">
        <w:t>Against</w:t>
      </w:r>
      <w:r w:rsidR="00A37A10" w:rsidRPr="006A7790">
        <w:rPr>
          <w:b/>
          <w:bCs/>
        </w:rPr>
        <w:t xml:space="preserve"> </w:t>
      </w:r>
      <w:sdt>
        <w:sdtPr>
          <w:rPr>
            <w:b/>
            <w:bCs/>
          </w:rPr>
          <w:id w:val="1751003318"/>
          <w14:checkbox>
            <w14:checked w14:val="0"/>
            <w14:checkedState w14:val="2612" w14:font="MS Gothic"/>
            <w14:uncheckedState w14:val="2610" w14:font="MS Gothic"/>
          </w14:checkbox>
        </w:sdtPr>
        <w:sdtEndPr/>
        <w:sdtContent>
          <w:r w:rsidR="00A37A10" w:rsidRPr="00C254EB">
            <w:rPr>
              <w:rFonts w:ascii="Segoe UI Symbol" w:eastAsia="MS Gothic" w:hAnsi="Segoe UI Symbol" w:cs="Segoe UI Symbol"/>
              <w:b/>
              <w:bCs/>
            </w:rPr>
            <w:t>☐</w:t>
          </w:r>
        </w:sdtContent>
      </w:sdt>
      <w:r w:rsidR="00A37A10" w:rsidRPr="004A673B">
        <w:t xml:space="preserve">  </w:t>
      </w:r>
      <w:r w:rsidR="00A37A10">
        <w:t xml:space="preserve">   </w:t>
      </w:r>
      <w:r w:rsidR="00A37A10" w:rsidRPr="004A673B">
        <w:t xml:space="preserve">   </w:t>
      </w:r>
      <w:r w:rsidR="00A37A10" w:rsidRPr="00A37A10">
        <w:t>Abstain</w:t>
      </w:r>
      <w:r w:rsidR="00A37A10" w:rsidRPr="006A7790">
        <w:rPr>
          <w:b/>
          <w:bCs/>
        </w:rPr>
        <w:t xml:space="preserve"> </w:t>
      </w:r>
      <w:sdt>
        <w:sdtPr>
          <w:rPr>
            <w:b/>
            <w:bCs/>
          </w:rPr>
          <w:id w:val="104775054"/>
          <w14:checkbox>
            <w14:checked w14:val="0"/>
            <w14:checkedState w14:val="2612" w14:font="MS Gothic"/>
            <w14:uncheckedState w14:val="2610" w14:font="MS Gothic"/>
          </w14:checkbox>
        </w:sdtPr>
        <w:sdtEndPr/>
        <w:sdtContent>
          <w:r w:rsidR="00A37A10" w:rsidRPr="00C254EB">
            <w:rPr>
              <w:rFonts w:ascii="Segoe UI Symbol" w:eastAsia="MS Gothic" w:hAnsi="Segoe UI Symbol" w:cs="Segoe UI Symbol"/>
              <w:b/>
              <w:bCs/>
            </w:rPr>
            <w:t>☐</w:t>
          </w:r>
        </w:sdtContent>
      </w:sdt>
      <w:r w:rsidR="00A37A10" w:rsidRPr="00A37A10">
        <w:t xml:space="preserve"> </w:t>
      </w:r>
    </w:p>
    <w:p w14:paraId="22406A56" w14:textId="5C2424B8" w:rsidR="00A37A10" w:rsidRPr="00723DE7" w:rsidRDefault="00A37A10" w:rsidP="00A37A10">
      <w:pPr>
        <w:pStyle w:val="BodyText"/>
        <w:tabs>
          <w:tab w:val="left" w:leader="underscore" w:pos="7513"/>
          <w:tab w:val="left" w:pos="7938"/>
        </w:tabs>
        <w:spacing w:after="0" w:line="240" w:lineRule="auto"/>
        <w:rPr>
          <w:szCs w:val="23"/>
        </w:rPr>
      </w:pPr>
      <w:r>
        <w:rPr>
          <w:b/>
          <w:bCs/>
          <w:szCs w:val="23"/>
        </w:rPr>
        <w:t>S</w:t>
      </w:r>
      <w:r w:rsidRPr="00723DE7">
        <w:rPr>
          <w:b/>
          <w:bCs/>
          <w:szCs w:val="23"/>
        </w:rPr>
        <w:t>ignature</w:t>
      </w:r>
      <w:r>
        <w:rPr>
          <w:b/>
          <w:bCs/>
          <w:szCs w:val="23"/>
        </w:rPr>
        <w:t xml:space="preserve"> (</w:t>
      </w:r>
      <w:r w:rsidRPr="00723DE7">
        <w:rPr>
          <w:b/>
          <w:bCs/>
          <w:szCs w:val="23"/>
        </w:rPr>
        <w:t>S</w:t>
      </w:r>
      <w:r>
        <w:rPr>
          <w:b/>
          <w:bCs/>
          <w:szCs w:val="23"/>
        </w:rPr>
        <w:t>ecretary)</w:t>
      </w:r>
      <w:r w:rsidRPr="00723DE7">
        <w:rPr>
          <w:b/>
          <w:bCs/>
          <w:szCs w:val="23"/>
        </w:rPr>
        <w:t>:</w:t>
      </w:r>
      <w:r w:rsidRPr="00723DE7">
        <w:rPr>
          <w:szCs w:val="23"/>
        </w:rPr>
        <w:t xml:space="preserve">  </w:t>
      </w:r>
      <w:r w:rsidRPr="00723DE7">
        <w:rPr>
          <w:szCs w:val="23"/>
        </w:rPr>
        <w:tab/>
      </w:r>
      <w:r w:rsidRPr="00723DE7">
        <w:rPr>
          <w:szCs w:val="23"/>
        </w:rPr>
        <w:tab/>
      </w:r>
      <w:r w:rsidRPr="00723DE7">
        <w:rPr>
          <w:b/>
          <w:bCs/>
          <w:szCs w:val="23"/>
        </w:rPr>
        <w:t>Date:</w:t>
      </w:r>
      <w:r w:rsidRPr="00723DE7">
        <w:rPr>
          <w:szCs w:val="23"/>
        </w:rPr>
        <w:t xml:space="preserve">  </w:t>
      </w:r>
      <w:sdt>
        <w:sdtPr>
          <w:rPr>
            <w:szCs w:val="23"/>
          </w:rPr>
          <w:id w:val="1557116481"/>
          <w:placeholder>
            <w:docPart w:val="3756EAC30725492D98CDB070C2EDD238"/>
          </w:placeholder>
          <w:showingPlcHdr/>
          <w:date>
            <w:dateFormat w:val="d/MM/yyyy"/>
            <w:lid w:val="en-AU"/>
            <w:storeMappedDataAs w:val="dateTime"/>
            <w:calendar w:val="gregorian"/>
          </w:date>
        </w:sdtPr>
        <w:sdtEndPr/>
        <w:sdtContent>
          <w:r w:rsidRPr="00723DE7">
            <w:rPr>
              <w:rStyle w:val="PlaceholderText"/>
              <w:color w:val="auto"/>
              <w:szCs w:val="23"/>
            </w:rPr>
            <w:t>__/__/__</w:t>
          </w:r>
        </w:sdtContent>
      </w:sdt>
    </w:p>
    <w:p w14:paraId="30D2A2B7" w14:textId="77777777" w:rsidR="00A37A10" w:rsidRPr="009C362B" w:rsidRDefault="00A37A10" w:rsidP="005D7C15">
      <w:pPr>
        <w:spacing w:after="0" w:line="264" w:lineRule="auto"/>
        <w:rPr>
          <w:rFonts w:ascii="Arial" w:hAnsi="Arial" w:cs="Arial"/>
          <w:bCs/>
          <w:sz w:val="23"/>
          <w:szCs w:val="23"/>
        </w:rPr>
      </w:pPr>
    </w:p>
    <w:p w14:paraId="37B19873" w14:textId="19EDCADA" w:rsidR="00767C1D" w:rsidRPr="00A37A10" w:rsidRDefault="00A37A10" w:rsidP="00A37A10">
      <w:pPr>
        <w:pStyle w:val="BodyText"/>
        <w:numPr>
          <w:ilvl w:val="0"/>
          <w:numId w:val="25"/>
        </w:numPr>
        <w:tabs>
          <w:tab w:val="left" w:pos="1418"/>
          <w:tab w:val="right" w:leader="underscore" w:pos="9639"/>
        </w:tabs>
        <w:ind w:left="369" w:hanging="369"/>
        <w:rPr>
          <w:b/>
          <w:bCs/>
          <w:szCs w:val="23"/>
        </w:rPr>
      </w:pPr>
      <w:r w:rsidRPr="00A37A10">
        <w:rPr>
          <w:b/>
          <w:bCs/>
          <w:szCs w:val="23"/>
        </w:rPr>
        <w:t>Referees</w:t>
      </w:r>
      <w:r>
        <w:rPr>
          <w:b/>
          <w:bCs/>
          <w:szCs w:val="23"/>
        </w:rPr>
        <w:t xml:space="preserve"> (</w:t>
      </w:r>
      <w:r w:rsidRPr="00A37A10">
        <w:rPr>
          <w:b/>
          <w:bCs/>
          <w:szCs w:val="23"/>
        </w:rPr>
        <w:t>Note</w:t>
      </w:r>
      <w:r>
        <w:rPr>
          <w:b/>
          <w:bCs/>
          <w:szCs w:val="23"/>
        </w:rPr>
        <w:t>:</w:t>
      </w:r>
      <w:r w:rsidRPr="00A37A10">
        <w:rPr>
          <w:b/>
          <w:bCs/>
          <w:szCs w:val="23"/>
        </w:rPr>
        <w:t xml:space="preserve"> </w:t>
      </w:r>
      <w:r>
        <w:rPr>
          <w:b/>
          <w:bCs/>
          <w:szCs w:val="23"/>
        </w:rPr>
        <w:t>t</w:t>
      </w:r>
      <w:r w:rsidRPr="00A37A10">
        <w:rPr>
          <w:b/>
          <w:bCs/>
          <w:szCs w:val="23"/>
        </w:rPr>
        <w:t xml:space="preserve">his </w:t>
      </w:r>
      <w:r>
        <w:rPr>
          <w:b/>
          <w:bCs/>
          <w:szCs w:val="23"/>
        </w:rPr>
        <w:t>s</w:t>
      </w:r>
      <w:r w:rsidRPr="00A37A10">
        <w:rPr>
          <w:b/>
          <w:bCs/>
          <w:szCs w:val="23"/>
        </w:rPr>
        <w:t xml:space="preserve">ection </w:t>
      </w:r>
      <w:r>
        <w:rPr>
          <w:b/>
          <w:bCs/>
          <w:szCs w:val="23"/>
        </w:rPr>
        <w:t>i</w:t>
      </w:r>
      <w:r w:rsidRPr="00A37A10">
        <w:rPr>
          <w:b/>
          <w:bCs/>
          <w:szCs w:val="23"/>
        </w:rPr>
        <w:t xml:space="preserve">s </w:t>
      </w:r>
      <w:r>
        <w:rPr>
          <w:b/>
          <w:bCs/>
          <w:szCs w:val="23"/>
        </w:rPr>
        <w:t>o</w:t>
      </w:r>
      <w:r w:rsidRPr="00A37A10">
        <w:rPr>
          <w:b/>
          <w:bCs/>
          <w:szCs w:val="23"/>
        </w:rPr>
        <w:t>ptional</w:t>
      </w:r>
      <w:r>
        <w:rPr>
          <w:b/>
          <w:bCs/>
          <w:szCs w:val="23"/>
        </w:rPr>
        <w:t>)</w:t>
      </w:r>
    </w:p>
    <w:p w14:paraId="33324513" w14:textId="77777777" w:rsidR="00767C1D" w:rsidRPr="00723DE7" w:rsidRDefault="00767C1D" w:rsidP="00767C1D">
      <w:pPr>
        <w:rPr>
          <w:rFonts w:ascii="Arial" w:hAnsi="Arial" w:cs="Arial"/>
          <w:sz w:val="23"/>
          <w:szCs w:val="23"/>
        </w:rPr>
      </w:pPr>
      <w:r w:rsidRPr="00723DE7">
        <w:rPr>
          <w:rFonts w:ascii="Arial" w:hAnsi="Arial" w:cs="Arial"/>
          <w:sz w:val="23"/>
          <w:szCs w:val="23"/>
        </w:rPr>
        <w:t>Applicants have the opportunity to supply the names of up to TWO referees.</w:t>
      </w:r>
    </w:p>
    <w:p w14:paraId="2A90C6D1" w14:textId="7FDBC336" w:rsidR="00767C1D" w:rsidRPr="009C362B" w:rsidRDefault="00767C1D" w:rsidP="009C362B">
      <w:pPr>
        <w:jc w:val="both"/>
        <w:rPr>
          <w:rFonts w:ascii="Arial" w:hAnsi="Arial" w:cs="Arial"/>
          <w:sz w:val="23"/>
          <w:szCs w:val="23"/>
        </w:rPr>
      </w:pPr>
      <w:r w:rsidRPr="00723DE7">
        <w:rPr>
          <w:rFonts w:ascii="Arial" w:hAnsi="Arial" w:cs="Arial"/>
          <w:sz w:val="23"/>
          <w:szCs w:val="23"/>
        </w:rPr>
        <w:t>Written references attached</w:t>
      </w:r>
      <w:r w:rsidRPr="009C362B">
        <w:rPr>
          <w:rFonts w:ascii="Arial" w:hAnsi="Arial" w:cs="Arial"/>
          <w:sz w:val="23"/>
          <w:szCs w:val="23"/>
        </w:rPr>
        <w:t xml:space="preserve">?     </w:t>
      </w:r>
      <w:r w:rsidR="009C362B" w:rsidRPr="009C362B">
        <w:rPr>
          <w:rFonts w:ascii="Arial" w:hAnsi="Arial" w:cs="Arial"/>
          <w:sz w:val="23"/>
          <w:szCs w:val="23"/>
        </w:rPr>
        <w:t xml:space="preserve">Yes </w:t>
      </w:r>
      <w:sdt>
        <w:sdtPr>
          <w:rPr>
            <w:rFonts w:ascii="Arial" w:hAnsi="Arial" w:cs="Arial"/>
            <w:b/>
            <w:bCs/>
            <w:sz w:val="23"/>
            <w:szCs w:val="23"/>
          </w:rPr>
          <w:id w:val="-356814713"/>
          <w14:checkbox>
            <w14:checked w14:val="0"/>
            <w14:checkedState w14:val="2612" w14:font="MS Gothic"/>
            <w14:uncheckedState w14:val="2610" w14:font="MS Gothic"/>
          </w14:checkbox>
        </w:sdtPr>
        <w:sdtEndPr/>
        <w:sdtContent>
          <w:r w:rsidR="009C362B" w:rsidRPr="009C362B">
            <w:rPr>
              <w:rFonts w:ascii="Segoe UI Symbol" w:eastAsia="MS Gothic" w:hAnsi="Segoe UI Symbol" w:cs="Segoe UI Symbol"/>
              <w:b/>
              <w:bCs/>
              <w:sz w:val="23"/>
              <w:szCs w:val="23"/>
            </w:rPr>
            <w:t>☐</w:t>
          </w:r>
        </w:sdtContent>
      </w:sdt>
      <w:r w:rsidR="009C362B" w:rsidRPr="009C362B">
        <w:rPr>
          <w:rFonts w:ascii="Arial" w:hAnsi="Arial" w:cs="Arial"/>
          <w:sz w:val="23"/>
          <w:szCs w:val="23"/>
        </w:rPr>
        <w:tab/>
        <w:t xml:space="preserve">No </w:t>
      </w:r>
      <w:sdt>
        <w:sdtPr>
          <w:rPr>
            <w:rFonts w:ascii="Arial" w:hAnsi="Arial" w:cs="Arial"/>
            <w:b/>
            <w:bCs/>
            <w:sz w:val="23"/>
            <w:szCs w:val="23"/>
          </w:rPr>
          <w:id w:val="1178314089"/>
          <w14:checkbox>
            <w14:checked w14:val="0"/>
            <w14:checkedState w14:val="2612" w14:font="MS Gothic"/>
            <w14:uncheckedState w14:val="2610" w14:font="MS Gothic"/>
          </w14:checkbox>
        </w:sdtPr>
        <w:sdtEndPr/>
        <w:sdtContent>
          <w:r w:rsidR="009C362B" w:rsidRPr="009C362B">
            <w:rPr>
              <w:rFonts w:ascii="Segoe UI Symbol" w:eastAsia="MS Gothic" w:hAnsi="Segoe UI Symbol" w:cs="Segoe UI Symbol"/>
              <w:b/>
              <w:bCs/>
              <w:sz w:val="23"/>
              <w:szCs w:val="23"/>
            </w:rPr>
            <w:t>☐</w:t>
          </w:r>
        </w:sdtContent>
      </w:sdt>
    </w:p>
    <w:p w14:paraId="3BEEC153" w14:textId="1F6A30A4" w:rsidR="009C362B" w:rsidRPr="004A673B" w:rsidRDefault="009C362B" w:rsidP="009C362B">
      <w:pPr>
        <w:pStyle w:val="BodyText"/>
        <w:tabs>
          <w:tab w:val="right" w:leader="underscore" w:pos="9638"/>
        </w:tabs>
        <w:ind w:left="9638" w:hanging="9638"/>
      </w:pPr>
      <w:r>
        <w:rPr>
          <w:b/>
        </w:rPr>
        <w:t>Title</w:t>
      </w:r>
      <w:r w:rsidR="00D55386">
        <w:rPr>
          <w:b/>
        </w:rPr>
        <w:t xml:space="preserve"> and Name</w:t>
      </w:r>
      <w:r>
        <w:rPr>
          <w:b/>
        </w:rPr>
        <w:t>:</w:t>
      </w:r>
      <w:r w:rsidRPr="001D1E3E">
        <w:t xml:space="preserve"> </w:t>
      </w:r>
      <w:r>
        <w:tab/>
      </w:r>
    </w:p>
    <w:p w14:paraId="2C7BB117" w14:textId="77777777" w:rsidR="009C362B" w:rsidRDefault="009C362B" w:rsidP="009C362B">
      <w:pPr>
        <w:pStyle w:val="BodyText"/>
        <w:tabs>
          <w:tab w:val="right" w:leader="underscore" w:pos="9639"/>
        </w:tabs>
        <w:rPr>
          <w:bCs/>
        </w:rPr>
      </w:pPr>
      <w:r>
        <w:rPr>
          <w:b/>
        </w:rPr>
        <w:t xml:space="preserve">Address: </w:t>
      </w:r>
      <w:r w:rsidRPr="005E0147">
        <w:rPr>
          <w:bCs/>
        </w:rPr>
        <w:tab/>
      </w:r>
    </w:p>
    <w:p w14:paraId="517B6B30" w14:textId="0BB99152" w:rsidR="009C362B" w:rsidRPr="004A673B" w:rsidRDefault="009C362B" w:rsidP="009C362B">
      <w:pPr>
        <w:pStyle w:val="BodyText"/>
        <w:tabs>
          <w:tab w:val="left" w:leader="underscore" w:pos="7371"/>
          <w:tab w:val="right" w:leader="underscore" w:pos="9639"/>
        </w:tabs>
      </w:pPr>
      <w:r>
        <w:rPr>
          <w:b/>
        </w:rPr>
        <w:t xml:space="preserve">Suburb: </w:t>
      </w:r>
      <w:r w:rsidRPr="009C362B">
        <w:rPr>
          <w:bCs/>
        </w:rPr>
        <w:tab/>
      </w:r>
      <w:r>
        <w:rPr>
          <w:b/>
        </w:rPr>
        <w:t xml:space="preserve">Postcode: </w:t>
      </w:r>
      <w:r w:rsidRPr="005E0147">
        <w:rPr>
          <w:bCs/>
        </w:rPr>
        <w:tab/>
      </w:r>
    </w:p>
    <w:p w14:paraId="06CBE8B5" w14:textId="14A38DE7" w:rsidR="009C362B" w:rsidRDefault="009C362B" w:rsidP="009C362B">
      <w:pPr>
        <w:pStyle w:val="BodyText"/>
        <w:tabs>
          <w:tab w:val="left" w:leader="underscore" w:pos="5103"/>
          <w:tab w:val="right" w:leader="underscore" w:pos="9639"/>
        </w:tabs>
      </w:pPr>
      <w:r>
        <w:rPr>
          <w:b/>
        </w:rPr>
        <w:t xml:space="preserve">Phone: </w:t>
      </w:r>
      <w:r>
        <w:tab/>
        <w:t xml:space="preserve"> </w:t>
      </w:r>
      <w:r w:rsidRPr="009C362B">
        <w:rPr>
          <w:b/>
          <w:bCs/>
        </w:rPr>
        <w:t>Mobile:</w:t>
      </w:r>
      <w:r>
        <w:t xml:space="preserve"> </w:t>
      </w:r>
      <w:r>
        <w:tab/>
      </w:r>
    </w:p>
    <w:p w14:paraId="503FB5D0" w14:textId="6920035E" w:rsidR="009C362B" w:rsidRDefault="009C362B" w:rsidP="009C362B">
      <w:pPr>
        <w:pStyle w:val="BodyText"/>
        <w:tabs>
          <w:tab w:val="right" w:leader="underscore" w:pos="9639"/>
        </w:tabs>
        <w:rPr>
          <w:bCs/>
        </w:rPr>
      </w:pPr>
      <w:r>
        <w:rPr>
          <w:b/>
        </w:rPr>
        <w:t xml:space="preserve">Email: </w:t>
      </w:r>
      <w:r w:rsidRPr="005E0147">
        <w:rPr>
          <w:bCs/>
        </w:rPr>
        <w:tab/>
      </w:r>
    </w:p>
    <w:p w14:paraId="4F0CDFB3" w14:textId="08A49827" w:rsidR="009C362B" w:rsidRDefault="009C362B" w:rsidP="009C362B">
      <w:pPr>
        <w:spacing w:after="0" w:line="240" w:lineRule="auto"/>
        <w:rPr>
          <w:rFonts w:ascii="Arial" w:hAnsi="Arial" w:cs="Arial"/>
          <w:sz w:val="23"/>
          <w:szCs w:val="23"/>
        </w:rPr>
      </w:pPr>
    </w:p>
    <w:p w14:paraId="674ABEDC" w14:textId="37E77893" w:rsidR="009C362B" w:rsidRPr="004A673B" w:rsidRDefault="009C362B" w:rsidP="009C362B">
      <w:pPr>
        <w:pStyle w:val="BodyText"/>
        <w:tabs>
          <w:tab w:val="right" w:leader="underscore" w:pos="9638"/>
        </w:tabs>
        <w:ind w:left="9638" w:hanging="9638"/>
      </w:pPr>
      <w:r>
        <w:rPr>
          <w:b/>
        </w:rPr>
        <w:t>Title</w:t>
      </w:r>
      <w:r w:rsidR="00D55386">
        <w:rPr>
          <w:b/>
        </w:rPr>
        <w:t xml:space="preserve"> and Name</w:t>
      </w:r>
      <w:r>
        <w:rPr>
          <w:b/>
        </w:rPr>
        <w:t>:</w:t>
      </w:r>
      <w:r w:rsidRPr="001D1E3E">
        <w:t xml:space="preserve"> </w:t>
      </w:r>
      <w:r>
        <w:tab/>
      </w:r>
    </w:p>
    <w:p w14:paraId="3988F941" w14:textId="77777777" w:rsidR="009C362B" w:rsidRDefault="009C362B" w:rsidP="009C362B">
      <w:pPr>
        <w:pStyle w:val="BodyText"/>
        <w:tabs>
          <w:tab w:val="right" w:leader="underscore" w:pos="9639"/>
        </w:tabs>
        <w:rPr>
          <w:bCs/>
        </w:rPr>
      </w:pPr>
      <w:r>
        <w:rPr>
          <w:b/>
        </w:rPr>
        <w:t xml:space="preserve">Address: </w:t>
      </w:r>
      <w:r w:rsidRPr="005E0147">
        <w:rPr>
          <w:bCs/>
        </w:rPr>
        <w:tab/>
      </w:r>
    </w:p>
    <w:p w14:paraId="56CF0BB4" w14:textId="77777777" w:rsidR="009C362B" w:rsidRPr="004A673B" w:rsidRDefault="009C362B" w:rsidP="009C362B">
      <w:pPr>
        <w:pStyle w:val="BodyText"/>
        <w:tabs>
          <w:tab w:val="left" w:leader="underscore" w:pos="7371"/>
          <w:tab w:val="right" w:leader="underscore" w:pos="9639"/>
        </w:tabs>
      </w:pPr>
      <w:r>
        <w:rPr>
          <w:b/>
        </w:rPr>
        <w:t xml:space="preserve">Suburb: </w:t>
      </w:r>
      <w:r w:rsidRPr="009C362B">
        <w:rPr>
          <w:bCs/>
        </w:rPr>
        <w:tab/>
      </w:r>
      <w:r>
        <w:rPr>
          <w:b/>
        </w:rPr>
        <w:t xml:space="preserve">Postcode: </w:t>
      </w:r>
      <w:r w:rsidRPr="005E0147">
        <w:rPr>
          <w:bCs/>
        </w:rPr>
        <w:tab/>
      </w:r>
    </w:p>
    <w:p w14:paraId="6000D11B" w14:textId="77777777" w:rsidR="009C362B" w:rsidRDefault="009C362B" w:rsidP="009C362B">
      <w:pPr>
        <w:pStyle w:val="BodyText"/>
        <w:tabs>
          <w:tab w:val="left" w:leader="underscore" w:pos="5103"/>
          <w:tab w:val="right" w:leader="underscore" w:pos="9639"/>
        </w:tabs>
      </w:pPr>
      <w:r>
        <w:rPr>
          <w:b/>
        </w:rPr>
        <w:t xml:space="preserve">Phone: </w:t>
      </w:r>
      <w:r>
        <w:tab/>
        <w:t xml:space="preserve"> </w:t>
      </w:r>
      <w:r w:rsidRPr="009C362B">
        <w:rPr>
          <w:b/>
          <w:bCs/>
        </w:rPr>
        <w:t>Mobile:</w:t>
      </w:r>
      <w:r>
        <w:t xml:space="preserve"> </w:t>
      </w:r>
      <w:r>
        <w:tab/>
      </w:r>
    </w:p>
    <w:p w14:paraId="1A62D50C" w14:textId="77777777" w:rsidR="009C362B" w:rsidRDefault="009C362B" w:rsidP="009C362B">
      <w:pPr>
        <w:pStyle w:val="BodyText"/>
        <w:tabs>
          <w:tab w:val="right" w:leader="underscore" w:pos="9639"/>
        </w:tabs>
        <w:rPr>
          <w:bCs/>
        </w:rPr>
      </w:pPr>
      <w:r>
        <w:rPr>
          <w:b/>
        </w:rPr>
        <w:t xml:space="preserve">Email: </w:t>
      </w:r>
      <w:r w:rsidRPr="005E0147">
        <w:rPr>
          <w:bCs/>
        </w:rPr>
        <w:tab/>
      </w:r>
    </w:p>
    <w:p w14:paraId="4E32BC5E" w14:textId="77777777" w:rsidR="00767C1D" w:rsidRPr="009C362B" w:rsidRDefault="00767C1D" w:rsidP="005D7C15">
      <w:pPr>
        <w:pStyle w:val="BodyText"/>
        <w:spacing w:after="0"/>
      </w:pPr>
    </w:p>
    <w:bookmarkEnd w:id="0"/>
    <w:sectPr w:rsidR="00767C1D" w:rsidRPr="009C362B" w:rsidSect="00B83D1A">
      <w:headerReference w:type="default" r:id="rId15"/>
      <w:footerReference w:type="default" r:id="rId16"/>
      <w:headerReference w:type="first" r:id="rId17"/>
      <w:pgSz w:w="11906" w:h="16838"/>
      <w:pgMar w:top="-1134" w:right="1134" w:bottom="993" w:left="1134" w:header="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70F92B" w14:textId="77777777" w:rsidR="00A21B12" w:rsidRDefault="00A21B12" w:rsidP="00B80D29">
      <w:pPr>
        <w:spacing w:after="0" w:line="240" w:lineRule="auto"/>
      </w:pPr>
      <w:r>
        <w:separator/>
      </w:r>
    </w:p>
  </w:endnote>
  <w:endnote w:type="continuationSeparator" w:id="0">
    <w:p w14:paraId="5C475D82" w14:textId="77777777" w:rsidR="00A21B12" w:rsidRDefault="00A21B12" w:rsidP="00B80D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20"/>
        <w:szCs w:val="20"/>
      </w:rPr>
      <w:id w:val="-2141409493"/>
      <w:docPartObj>
        <w:docPartGallery w:val="Page Numbers (Bottom of Page)"/>
        <w:docPartUnique/>
      </w:docPartObj>
    </w:sdtPr>
    <w:sdtEndPr>
      <w:rPr>
        <w:noProof/>
      </w:rPr>
    </w:sdtEndPr>
    <w:sdtContent>
      <w:p w14:paraId="4631A860" w14:textId="53BD656A" w:rsidR="00163AD8" w:rsidRPr="009006C8" w:rsidRDefault="00E14C34" w:rsidP="009006C8">
        <w:pPr>
          <w:pStyle w:val="Footer"/>
          <w:pBdr>
            <w:top w:val="single" w:sz="4" w:space="4" w:color="395A99"/>
          </w:pBdr>
          <w:tabs>
            <w:tab w:val="clear" w:pos="4513"/>
            <w:tab w:val="clear" w:pos="9026"/>
            <w:tab w:val="right" w:pos="9639"/>
          </w:tabs>
          <w:rPr>
            <w:rFonts w:ascii="Arial" w:hAnsi="Arial" w:cs="Arial"/>
            <w:sz w:val="20"/>
            <w:szCs w:val="20"/>
          </w:rPr>
        </w:pPr>
        <w:r>
          <w:rPr>
            <w:rFonts w:ascii="Arial" w:hAnsi="Arial" w:cs="Arial"/>
            <w:sz w:val="20"/>
            <w:szCs w:val="20"/>
          </w:rPr>
          <w:t>Lay Preachers</w:t>
        </w:r>
        <w:r w:rsidR="009006C8" w:rsidRPr="009006C8">
          <w:rPr>
            <w:rFonts w:ascii="Arial" w:hAnsi="Arial" w:cs="Arial"/>
            <w:sz w:val="20"/>
            <w:szCs w:val="20"/>
          </w:rPr>
          <w:t xml:space="preserve"> Handbook </w:t>
        </w:r>
        <w:r w:rsidR="009006C8">
          <w:rPr>
            <w:rFonts w:ascii="Arial" w:hAnsi="Arial" w:cs="Arial"/>
            <w:sz w:val="20"/>
            <w:szCs w:val="20"/>
          </w:rPr>
          <w:t>202</w:t>
        </w:r>
        <w:r w:rsidR="0052373F">
          <w:rPr>
            <w:rFonts w:ascii="Arial" w:hAnsi="Arial" w:cs="Arial"/>
            <w:sz w:val="20"/>
            <w:szCs w:val="20"/>
          </w:rPr>
          <w:t>6</w:t>
        </w:r>
        <w:r w:rsidR="009006C8" w:rsidRPr="009006C8">
          <w:rPr>
            <w:rFonts w:ascii="Arial" w:hAnsi="Arial" w:cs="Arial"/>
            <w:sz w:val="20"/>
            <w:szCs w:val="20"/>
          </w:rPr>
          <w:tab/>
        </w:r>
        <w:r w:rsidR="009006C8" w:rsidRPr="009006C8">
          <w:rPr>
            <w:rFonts w:ascii="Arial" w:hAnsi="Arial" w:cs="Arial"/>
            <w:sz w:val="20"/>
            <w:szCs w:val="20"/>
          </w:rPr>
          <w:fldChar w:fldCharType="begin"/>
        </w:r>
        <w:r w:rsidR="009006C8" w:rsidRPr="009006C8">
          <w:rPr>
            <w:rFonts w:ascii="Arial" w:hAnsi="Arial" w:cs="Arial"/>
            <w:sz w:val="20"/>
            <w:szCs w:val="20"/>
          </w:rPr>
          <w:instrText xml:space="preserve"> PAGE   \* MERGEFORMAT </w:instrText>
        </w:r>
        <w:r w:rsidR="009006C8" w:rsidRPr="009006C8">
          <w:rPr>
            <w:rFonts w:ascii="Arial" w:hAnsi="Arial" w:cs="Arial"/>
            <w:sz w:val="20"/>
            <w:szCs w:val="20"/>
          </w:rPr>
          <w:fldChar w:fldCharType="separate"/>
        </w:r>
        <w:r w:rsidR="009006C8" w:rsidRPr="009006C8">
          <w:rPr>
            <w:rFonts w:ascii="Arial" w:hAnsi="Arial" w:cs="Arial"/>
            <w:sz w:val="20"/>
            <w:szCs w:val="20"/>
          </w:rPr>
          <w:t>3</w:t>
        </w:r>
        <w:r w:rsidR="009006C8" w:rsidRPr="009006C8">
          <w:rPr>
            <w:rFonts w:ascii="Arial" w:hAnsi="Arial" w:cs="Arial"/>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40D848" w14:textId="77777777" w:rsidR="00A21B12" w:rsidRDefault="00A21B12" w:rsidP="00B80D29">
      <w:pPr>
        <w:spacing w:after="0" w:line="240" w:lineRule="auto"/>
      </w:pPr>
      <w:r>
        <w:separator/>
      </w:r>
    </w:p>
  </w:footnote>
  <w:footnote w:type="continuationSeparator" w:id="0">
    <w:p w14:paraId="4A8D3294" w14:textId="77777777" w:rsidR="00A21B12" w:rsidRDefault="00A21B12" w:rsidP="00B80D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69691" w14:textId="439CBEE3" w:rsidR="00163AD8" w:rsidRDefault="00ED5B06" w:rsidP="004A673B">
    <w:pPr>
      <w:pStyle w:val="Header"/>
      <w:ind w:left="-1134"/>
    </w:pPr>
    <w:r>
      <w:rPr>
        <w:noProof/>
        <w:lang w:eastAsia="en-AU"/>
      </w:rPr>
      <w:drawing>
        <wp:inline distT="0" distB="0" distL="0" distR="0" wp14:anchorId="5D396E96" wp14:editId="6D5DC140">
          <wp:extent cx="7560000" cy="720000"/>
          <wp:effectExtent l="0" t="0" r="3175" b="4445"/>
          <wp:docPr id="1666526030" name="Coloured ribbon" descr="Colourful ribbon representing A Christian Community for Everyone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3" name="Coloured ribbon" descr="Colourful ribbon representing A Christian Community for Everyone logo"/>
                  <pic:cNvPicPr/>
                </pic:nvPicPr>
                <pic:blipFill>
                  <a:blip r:embed="rId1">
                    <a:extLst>
                      <a:ext uri="{28A0092B-C50C-407E-A947-70E740481C1C}">
                        <a14:useLocalDpi xmlns:a14="http://schemas.microsoft.com/office/drawing/2010/main" val="0"/>
                      </a:ext>
                    </a:extLst>
                  </a:blip>
                  <a:stretch>
                    <a:fillRect/>
                  </a:stretch>
                </pic:blipFill>
                <pic:spPr>
                  <a:xfrm>
                    <a:off x="0" y="0"/>
                    <a:ext cx="7560000" cy="7200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79D25" w14:textId="764CF647" w:rsidR="007C4752" w:rsidRDefault="00C8513C" w:rsidP="007C4752">
    <w:pPr>
      <w:pStyle w:val="Header"/>
      <w:ind w:left="-1134"/>
    </w:pPr>
    <w:r>
      <w:rPr>
        <w:noProof/>
      </w:rPr>
      <w:drawing>
        <wp:inline distT="0" distB="0" distL="0" distR="0" wp14:anchorId="01910273" wp14:editId="4ADA555C">
          <wp:extent cx="7560000" cy="1644721"/>
          <wp:effectExtent l="0" t="0" r="3175" b="0"/>
          <wp:docPr id="1632760415" name="Picture 1632760415" descr="Uniting Church Western Australia - Presbyter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Uniting Church Western Australia - Presbytery logo"/>
                  <pic:cNvPicPr/>
                </pic:nvPicPr>
                <pic:blipFill>
                  <a:blip r:embed="rId1">
                    <a:extLst>
                      <a:ext uri="{28A0092B-C50C-407E-A947-70E740481C1C}">
                        <a14:useLocalDpi xmlns:a14="http://schemas.microsoft.com/office/drawing/2010/main" val="0"/>
                      </a:ext>
                    </a:extLst>
                  </a:blip>
                  <a:stretch>
                    <a:fillRect/>
                  </a:stretch>
                </pic:blipFill>
                <pic:spPr>
                  <a:xfrm>
                    <a:off x="0" y="0"/>
                    <a:ext cx="7560000" cy="164472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041C5B"/>
    <w:multiLevelType w:val="hybridMultilevel"/>
    <w:tmpl w:val="2870A4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1A941EB"/>
    <w:multiLevelType w:val="hybridMultilevel"/>
    <w:tmpl w:val="5A76F4D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E33B98"/>
    <w:multiLevelType w:val="hybridMultilevel"/>
    <w:tmpl w:val="DEE6BB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2E1FA8"/>
    <w:multiLevelType w:val="hybridMultilevel"/>
    <w:tmpl w:val="0E8C8BF6"/>
    <w:lvl w:ilvl="0" w:tplc="FFFFFFFF">
      <w:numFmt w:val="bullet"/>
      <w:lvlText w:val=""/>
      <w:lvlJc w:val="left"/>
      <w:pPr>
        <w:ind w:left="720" w:hanging="360"/>
      </w:pPr>
      <w:rPr>
        <w:rFonts w:ascii="Symbol" w:eastAsiaTheme="minorHAnsi" w:hAnsi="Symbol" w:cstheme="minorBidi" w:hint="default"/>
      </w:rPr>
    </w:lvl>
    <w:lvl w:ilvl="1" w:tplc="0832AD70">
      <w:start w:val="1"/>
      <w:numFmt w:val="bullet"/>
      <w:pStyle w:val="Bullet2"/>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9DE0256"/>
    <w:multiLevelType w:val="hybridMultilevel"/>
    <w:tmpl w:val="770A5B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F2A4309"/>
    <w:multiLevelType w:val="hybridMultilevel"/>
    <w:tmpl w:val="E27C4EBE"/>
    <w:lvl w:ilvl="0" w:tplc="20A2591E">
      <w:start w:val="8"/>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2005077E"/>
    <w:multiLevelType w:val="hybridMultilevel"/>
    <w:tmpl w:val="C834240E"/>
    <w:lvl w:ilvl="0" w:tplc="77C661CE">
      <w:numFmt w:val="bullet"/>
      <w:pStyle w:val="Bullet1"/>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534D4B"/>
    <w:multiLevelType w:val="hybridMultilevel"/>
    <w:tmpl w:val="0CF8E60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0F17756"/>
    <w:multiLevelType w:val="hybridMultilevel"/>
    <w:tmpl w:val="E99A49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8EF198D"/>
    <w:multiLevelType w:val="hybridMultilevel"/>
    <w:tmpl w:val="9F7CDD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1124407"/>
    <w:multiLevelType w:val="hybridMultilevel"/>
    <w:tmpl w:val="0088C5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20F228D"/>
    <w:multiLevelType w:val="hybridMultilevel"/>
    <w:tmpl w:val="8AB4B4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35D3BE2"/>
    <w:multiLevelType w:val="hybridMultilevel"/>
    <w:tmpl w:val="2A6E350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42D6CA5"/>
    <w:multiLevelType w:val="hybridMultilevel"/>
    <w:tmpl w:val="9CF03416"/>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6701768"/>
    <w:multiLevelType w:val="hybridMultilevel"/>
    <w:tmpl w:val="65EEE856"/>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91465CB"/>
    <w:multiLevelType w:val="hybridMultilevel"/>
    <w:tmpl w:val="7D62901A"/>
    <w:lvl w:ilvl="0" w:tplc="CCBCDDE2">
      <w:start w:val="1"/>
      <w:numFmt w:val="decimal"/>
      <w:lvlText w:val="%1."/>
      <w:lvlJc w:val="left"/>
      <w:pPr>
        <w:ind w:left="720"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DFA65D1"/>
    <w:multiLevelType w:val="hybridMultilevel"/>
    <w:tmpl w:val="85E2BA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3A25A5B"/>
    <w:multiLevelType w:val="hybridMultilevel"/>
    <w:tmpl w:val="5942D5F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44064F68"/>
    <w:multiLevelType w:val="hybridMultilevel"/>
    <w:tmpl w:val="5434B5E8"/>
    <w:lvl w:ilvl="0" w:tplc="0C09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6B43022"/>
    <w:multiLevelType w:val="hybridMultilevel"/>
    <w:tmpl w:val="2A6E350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21069B4"/>
    <w:multiLevelType w:val="hybridMultilevel"/>
    <w:tmpl w:val="D98095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61A7EA7"/>
    <w:multiLevelType w:val="hybridMultilevel"/>
    <w:tmpl w:val="2A6E350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575359D8"/>
    <w:multiLevelType w:val="hybridMultilevel"/>
    <w:tmpl w:val="32B47F42"/>
    <w:lvl w:ilvl="0" w:tplc="FFFFFFFF">
      <w:numFmt w:val="bullet"/>
      <w:lvlText w:val=""/>
      <w:lvlJc w:val="left"/>
      <w:pPr>
        <w:ind w:left="720" w:hanging="360"/>
      </w:pPr>
      <w:rPr>
        <w:rFonts w:ascii="Symbol" w:eastAsiaTheme="minorHAnsi" w:hAnsi="Symbol" w:cstheme="minorBidi" w:hint="default"/>
      </w:rPr>
    </w:lvl>
    <w:lvl w:ilvl="1" w:tplc="0C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79A7318"/>
    <w:multiLevelType w:val="hybridMultilevel"/>
    <w:tmpl w:val="DA9E5F6A"/>
    <w:lvl w:ilvl="0" w:tplc="F6EC84EA">
      <w:start w:val="1"/>
      <w:numFmt w:val="decimal"/>
      <w:pStyle w:val="ListParagraph"/>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1665311"/>
    <w:multiLevelType w:val="hybridMultilevel"/>
    <w:tmpl w:val="0F9C59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CAF53FF"/>
    <w:multiLevelType w:val="hybridMultilevel"/>
    <w:tmpl w:val="38B860F0"/>
    <w:lvl w:ilvl="0" w:tplc="5572484A">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E6A6BC9"/>
    <w:multiLevelType w:val="hybridMultilevel"/>
    <w:tmpl w:val="92F40B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74870164">
    <w:abstractNumId w:val="6"/>
  </w:num>
  <w:num w:numId="2" w16cid:durableId="1363356789">
    <w:abstractNumId w:val="4"/>
  </w:num>
  <w:num w:numId="3" w16cid:durableId="1820613507">
    <w:abstractNumId w:val="7"/>
  </w:num>
  <w:num w:numId="4" w16cid:durableId="1385719983">
    <w:abstractNumId w:val="25"/>
  </w:num>
  <w:num w:numId="5" w16cid:durableId="676275339">
    <w:abstractNumId w:val="0"/>
  </w:num>
  <w:num w:numId="6" w16cid:durableId="393744902">
    <w:abstractNumId w:val="3"/>
  </w:num>
  <w:num w:numId="7" w16cid:durableId="1858501490">
    <w:abstractNumId w:val="22"/>
  </w:num>
  <w:num w:numId="8" w16cid:durableId="540017227">
    <w:abstractNumId w:val="20"/>
  </w:num>
  <w:num w:numId="9" w16cid:durableId="857277167">
    <w:abstractNumId w:val="16"/>
  </w:num>
  <w:num w:numId="10" w16cid:durableId="8554653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11684838">
    <w:abstractNumId w:val="5"/>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95300000">
    <w:abstractNumId w:val="23"/>
  </w:num>
  <w:num w:numId="13" w16cid:durableId="418598584">
    <w:abstractNumId w:val="18"/>
  </w:num>
  <w:num w:numId="14" w16cid:durableId="12036371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1975910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60598961">
    <w:abstractNumId w:val="23"/>
    <w:lvlOverride w:ilvl="0">
      <w:startOverride w:val="1"/>
    </w:lvlOverride>
  </w:num>
  <w:num w:numId="17" w16cid:durableId="35008661">
    <w:abstractNumId w:val="23"/>
  </w:num>
  <w:num w:numId="18" w16cid:durableId="807167663">
    <w:abstractNumId w:val="5"/>
  </w:num>
  <w:num w:numId="19" w16cid:durableId="1249189388">
    <w:abstractNumId w:val="19"/>
  </w:num>
  <w:num w:numId="20" w16cid:durableId="378555566">
    <w:abstractNumId w:val="23"/>
  </w:num>
  <w:num w:numId="21" w16cid:durableId="291600208">
    <w:abstractNumId w:val="21"/>
  </w:num>
  <w:num w:numId="22" w16cid:durableId="735323325">
    <w:abstractNumId w:val="23"/>
  </w:num>
  <w:num w:numId="23" w16cid:durableId="2064983989">
    <w:abstractNumId w:val="10"/>
  </w:num>
  <w:num w:numId="24" w16cid:durableId="304896803">
    <w:abstractNumId w:val="1"/>
  </w:num>
  <w:num w:numId="25" w16cid:durableId="1482889658">
    <w:abstractNumId w:val="15"/>
  </w:num>
  <w:num w:numId="26" w16cid:durableId="1804033463">
    <w:abstractNumId w:val="26"/>
  </w:num>
  <w:num w:numId="27" w16cid:durableId="1759596058">
    <w:abstractNumId w:val="2"/>
  </w:num>
  <w:num w:numId="28" w16cid:durableId="1054307554">
    <w:abstractNumId w:val="24"/>
  </w:num>
  <w:num w:numId="29" w16cid:durableId="381249477">
    <w:abstractNumId w:val="13"/>
  </w:num>
  <w:num w:numId="30" w16cid:durableId="959652386">
    <w:abstractNumId w:val="8"/>
  </w:num>
  <w:num w:numId="31" w16cid:durableId="992223591">
    <w:abstractNumId w:val="14"/>
  </w:num>
  <w:num w:numId="32" w16cid:durableId="708338725">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MTc1NTU0NjM2MTVX0lEKTi0uzszPAykwqQUA7PEKPSwAAAA="/>
  </w:docVars>
  <w:rsids>
    <w:rsidRoot w:val="006F20D6"/>
    <w:rsid w:val="0000175E"/>
    <w:rsid w:val="000352A3"/>
    <w:rsid w:val="000357F7"/>
    <w:rsid w:val="00065ED4"/>
    <w:rsid w:val="00072D84"/>
    <w:rsid w:val="00074715"/>
    <w:rsid w:val="00076BB7"/>
    <w:rsid w:val="00091B81"/>
    <w:rsid w:val="0009213D"/>
    <w:rsid w:val="0009218C"/>
    <w:rsid w:val="000A166C"/>
    <w:rsid w:val="000A365D"/>
    <w:rsid w:val="000A6CD3"/>
    <w:rsid w:val="000B18CF"/>
    <w:rsid w:val="000B774B"/>
    <w:rsid w:val="000C1421"/>
    <w:rsid w:val="000C751F"/>
    <w:rsid w:val="000D0551"/>
    <w:rsid w:val="000F46C9"/>
    <w:rsid w:val="00101103"/>
    <w:rsid w:val="0010212F"/>
    <w:rsid w:val="00105C7B"/>
    <w:rsid w:val="0011137B"/>
    <w:rsid w:val="0011442B"/>
    <w:rsid w:val="0012586B"/>
    <w:rsid w:val="00126816"/>
    <w:rsid w:val="00136809"/>
    <w:rsid w:val="00144F17"/>
    <w:rsid w:val="00163AD8"/>
    <w:rsid w:val="001653CB"/>
    <w:rsid w:val="001765C7"/>
    <w:rsid w:val="00180534"/>
    <w:rsid w:val="00192AAD"/>
    <w:rsid w:val="00192BD9"/>
    <w:rsid w:val="001A1BB7"/>
    <w:rsid w:val="001B551D"/>
    <w:rsid w:val="001C58CB"/>
    <w:rsid w:val="001D04BA"/>
    <w:rsid w:val="001D1E3E"/>
    <w:rsid w:val="001E05A6"/>
    <w:rsid w:val="001E353E"/>
    <w:rsid w:val="001E7BE8"/>
    <w:rsid w:val="001F2087"/>
    <w:rsid w:val="001F508A"/>
    <w:rsid w:val="001F50A6"/>
    <w:rsid w:val="001F518E"/>
    <w:rsid w:val="0020662B"/>
    <w:rsid w:val="00216D27"/>
    <w:rsid w:val="00220F98"/>
    <w:rsid w:val="0022448E"/>
    <w:rsid w:val="00225B83"/>
    <w:rsid w:val="00226B4F"/>
    <w:rsid w:val="002327BD"/>
    <w:rsid w:val="00243FB5"/>
    <w:rsid w:val="00244142"/>
    <w:rsid w:val="002514A6"/>
    <w:rsid w:val="002533C5"/>
    <w:rsid w:val="002605D8"/>
    <w:rsid w:val="00271154"/>
    <w:rsid w:val="00272EA3"/>
    <w:rsid w:val="002737C3"/>
    <w:rsid w:val="00273F42"/>
    <w:rsid w:val="002919D2"/>
    <w:rsid w:val="00293831"/>
    <w:rsid w:val="002A27EF"/>
    <w:rsid w:val="002A2B52"/>
    <w:rsid w:val="002B0468"/>
    <w:rsid w:val="002B313C"/>
    <w:rsid w:val="002B3962"/>
    <w:rsid w:val="002C2E99"/>
    <w:rsid w:val="002C38B9"/>
    <w:rsid w:val="002C5D58"/>
    <w:rsid w:val="002E26B2"/>
    <w:rsid w:val="002E46F5"/>
    <w:rsid w:val="002E6D49"/>
    <w:rsid w:val="002F0669"/>
    <w:rsid w:val="003007C7"/>
    <w:rsid w:val="003136CA"/>
    <w:rsid w:val="00331B10"/>
    <w:rsid w:val="0033247C"/>
    <w:rsid w:val="0033471C"/>
    <w:rsid w:val="00336C7F"/>
    <w:rsid w:val="0034017B"/>
    <w:rsid w:val="00355BFE"/>
    <w:rsid w:val="00366386"/>
    <w:rsid w:val="00366EF3"/>
    <w:rsid w:val="00367B10"/>
    <w:rsid w:val="00370740"/>
    <w:rsid w:val="003844EF"/>
    <w:rsid w:val="00390D3C"/>
    <w:rsid w:val="003960C9"/>
    <w:rsid w:val="003A49BA"/>
    <w:rsid w:val="003B7AEE"/>
    <w:rsid w:val="003E15DA"/>
    <w:rsid w:val="003F1759"/>
    <w:rsid w:val="00402ABB"/>
    <w:rsid w:val="0040783A"/>
    <w:rsid w:val="00416215"/>
    <w:rsid w:val="004176D8"/>
    <w:rsid w:val="00427397"/>
    <w:rsid w:val="00434FA6"/>
    <w:rsid w:val="00442020"/>
    <w:rsid w:val="00444782"/>
    <w:rsid w:val="004651C1"/>
    <w:rsid w:val="00473A2D"/>
    <w:rsid w:val="00473AF5"/>
    <w:rsid w:val="00486ED7"/>
    <w:rsid w:val="004A673B"/>
    <w:rsid w:val="004C34EE"/>
    <w:rsid w:val="004F2266"/>
    <w:rsid w:val="004F226B"/>
    <w:rsid w:val="00503710"/>
    <w:rsid w:val="00512087"/>
    <w:rsid w:val="00512E69"/>
    <w:rsid w:val="0051517C"/>
    <w:rsid w:val="00516521"/>
    <w:rsid w:val="0052373F"/>
    <w:rsid w:val="0052390F"/>
    <w:rsid w:val="005254C9"/>
    <w:rsid w:val="00553017"/>
    <w:rsid w:val="00557BF0"/>
    <w:rsid w:val="00561683"/>
    <w:rsid w:val="0056746B"/>
    <w:rsid w:val="005712B2"/>
    <w:rsid w:val="005750B9"/>
    <w:rsid w:val="00591C40"/>
    <w:rsid w:val="00596782"/>
    <w:rsid w:val="005A3D9E"/>
    <w:rsid w:val="005B5794"/>
    <w:rsid w:val="005C149A"/>
    <w:rsid w:val="005C233B"/>
    <w:rsid w:val="005D7C15"/>
    <w:rsid w:val="005E0147"/>
    <w:rsid w:val="005E344B"/>
    <w:rsid w:val="005E7C05"/>
    <w:rsid w:val="005F0F9E"/>
    <w:rsid w:val="00602E32"/>
    <w:rsid w:val="00606FE2"/>
    <w:rsid w:val="00617C42"/>
    <w:rsid w:val="006264BC"/>
    <w:rsid w:val="00627B50"/>
    <w:rsid w:val="006460B3"/>
    <w:rsid w:val="00653E9F"/>
    <w:rsid w:val="00656983"/>
    <w:rsid w:val="006573EE"/>
    <w:rsid w:val="00670B72"/>
    <w:rsid w:val="00672FE4"/>
    <w:rsid w:val="00683708"/>
    <w:rsid w:val="006A7790"/>
    <w:rsid w:val="006C65A5"/>
    <w:rsid w:val="006D4F9F"/>
    <w:rsid w:val="006D5E97"/>
    <w:rsid w:val="006E4133"/>
    <w:rsid w:val="006E6DAA"/>
    <w:rsid w:val="006F134F"/>
    <w:rsid w:val="006F20D6"/>
    <w:rsid w:val="00701915"/>
    <w:rsid w:val="0070235B"/>
    <w:rsid w:val="00704405"/>
    <w:rsid w:val="007104A0"/>
    <w:rsid w:val="00710CB9"/>
    <w:rsid w:val="00723DE7"/>
    <w:rsid w:val="00724070"/>
    <w:rsid w:val="00735279"/>
    <w:rsid w:val="007369AD"/>
    <w:rsid w:val="007562AB"/>
    <w:rsid w:val="00765744"/>
    <w:rsid w:val="007670DC"/>
    <w:rsid w:val="00767C1D"/>
    <w:rsid w:val="00771EF4"/>
    <w:rsid w:val="007726FA"/>
    <w:rsid w:val="007847B9"/>
    <w:rsid w:val="00791517"/>
    <w:rsid w:val="007A25F5"/>
    <w:rsid w:val="007A5DDE"/>
    <w:rsid w:val="007A70EF"/>
    <w:rsid w:val="007B0DE7"/>
    <w:rsid w:val="007B24ED"/>
    <w:rsid w:val="007C4752"/>
    <w:rsid w:val="007D1AAB"/>
    <w:rsid w:val="007D2774"/>
    <w:rsid w:val="007D4C4A"/>
    <w:rsid w:val="007D6921"/>
    <w:rsid w:val="007F062C"/>
    <w:rsid w:val="007F42CF"/>
    <w:rsid w:val="007F703C"/>
    <w:rsid w:val="007F78BB"/>
    <w:rsid w:val="008002B1"/>
    <w:rsid w:val="008061D4"/>
    <w:rsid w:val="00806281"/>
    <w:rsid w:val="00812CBC"/>
    <w:rsid w:val="0081337C"/>
    <w:rsid w:val="0082357C"/>
    <w:rsid w:val="0084342C"/>
    <w:rsid w:val="00846592"/>
    <w:rsid w:val="0087335D"/>
    <w:rsid w:val="00884ABD"/>
    <w:rsid w:val="008A59BB"/>
    <w:rsid w:val="008C2E8D"/>
    <w:rsid w:val="008C3888"/>
    <w:rsid w:val="008F4D85"/>
    <w:rsid w:val="009006C8"/>
    <w:rsid w:val="00905457"/>
    <w:rsid w:val="009119FF"/>
    <w:rsid w:val="0091786D"/>
    <w:rsid w:val="009234A9"/>
    <w:rsid w:val="00936CCD"/>
    <w:rsid w:val="00945AF1"/>
    <w:rsid w:val="00952178"/>
    <w:rsid w:val="00960CB5"/>
    <w:rsid w:val="00966DC3"/>
    <w:rsid w:val="00967F2F"/>
    <w:rsid w:val="00981176"/>
    <w:rsid w:val="009833C9"/>
    <w:rsid w:val="00987C08"/>
    <w:rsid w:val="00995335"/>
    <w:rsid w:val="009B20E3"/>
    <w:rsid w:val="009B5686"/>
    <w:rsid w:val="009C362B"/>
    <w:rsid w:val="009D5A37"/>
    <w:rsid w:val="009D5DE4"/>
    <w:rsid w:val="009F0E61"/>
    <w:rsid w:val="009F72AB"/>
    <w:rsid w:val="00A05205"/>
    <w:rsid w:val="00A05CF3"/>
    <w:rsid w:val="00A07ADE"/>
    <w:rsid w:val="00A21B12"/>
    <w:rsid w:val="00A340B0"/>
    <w:rsid w:val="00A37A10"/>
    <w:rsid w:val="00A40327"/>
    <w:rsid w:val="00A47964"/>
    <w:rsid w:val="00A63C45"/>
    <w:rsid w:val="00A76802"/>
    <w:rsid w:val="00A7755F"/>
    <w:rsid w:val="00A83D30"/>
    <w:rsid w:val="00AB0384"/>
    <w:rsid w:val="00AB114E"/>
    <w:rsid w:val="00AB3D38"/>
    <w:rsid w:val="00AC4DA3"/>
    <w:rsid w:val="00AD4289"/>
    <w:rsid w:val="00AF4398"/>
    <w:rsid w:val="00AF5860"/>
    <w:rsid w:val="00AF7B29"/>
    <w:rsid w:val="00B025C1"/>
    <w:rsid w:val="00B06445"/>
    <w:rsid w:val="00B14F73"/>
    <w:rsid w:val="00B23BD3"/>
    <w:rsid w:val="00B37AC0"/>
    <w:rsid w:val="00B40546"/>
    <w:rsid w:val="00B541CA"/>
    <w:rsid w:val="00B66F81"/>
    <w:rsid w:val="00B70AF5"/>
    <w:rsid w:val="00B76E99"/>
    <w:rsid w:val="00B80D29"/>
    <w:rsid w:val="00B83D1A"/>
    <w:rsid w:val="00B863BB"/>
    <w:rsid w:val="00B87256"/>
    <w:rsid w:val="00B9336D"/>
    <w:rsid w:val="00BA6DFF"/>
    <w:rsid w:val="00BB2ECC"/>
    <w:rsid w:val="00BB3BFA"/>
    <w:rsid w:val="00BC1481"/>
    <w:rsid w:val="00BC4748"/>
    <w:rsid w:val="00BC4B4F"/>
    <w:rsid w:val="00BE1D2A"/>
    <w:rsid w:val="00BF42FF"/>
    <w:rsid w:val="00BF6399"/>
    <w:rsid w:val="00C0362B"/>
    <w:rsid w:val="00C156FC"/>
    <w:rsid w:val="00C23D39"/>
    <w:rsid w:val="00C379E7"/>
    <w:rsid w:val="00C54157"/>
    <w:rsid w:val="00C606E7"/>
    <w:rsid w:val="00C64618"/>
    <w:rsid w:val="00C673E3"/>
    <w:rsid w:val="00C6767D"/>
    <w:rsid w:val="00C71134"/>
    <w:rsid w:val="00C830E1"/>
    <w:rsid w:val="00C83855"/>
    <w:rsid w:val="00C8513C"/>
    <w:rsid w:val="00C927D7"/>
    <w:rsid w:val="00C93C01"/>
    <w:rsid w:val="00C95BED"/>
    <w:rsid w:val="00C975B8"/>
    <w:rsid w:val="00CA21AE"/>
    <w:rsid w:val="00CA6D3A"/>
    <w:rsid w:val="00CB457F"/>
    <w:rsid w:val="00CF5ED1"/>
    <w:rsid w:val="00D215E3"/>
    <w:rsid w:val="00D21826"/>
    <w:rsid w:val="00D227AA"/>
    <w:rsid w:val="00D24846"/>
    <w:rsid w:val="00D275E0"/>
    <w:rsid w:val="00D4089C"/>
    <w:rsid w:val="00D44D50"/>
    <w:rsid w:val="00D50768"/>
    <w:rsid w:val="00D511E4"/>
    <w:rsid w:val="00D55386"/>
    <w:rsid w:val="00D6019D"/>
    <w:rsid w:val="00D61A3A"/>
    <w:rsid w:val="00DA0477"/>
    <w:rsid w:val="00DA3D32"/>
    <w:rsid w:val="00DA512C"/>
    <w:rsid w:val="00DC173B"/>
    <w:rsid w:val="00E0131E"/>
    <w:rsid w:val="00E034EC"/>
    <w:rsid w:val="00E11AD4"/>
    <w:rsid w:val="00E14C34"/>
    <w:rsid w:val="00E1608D"/>
    <w:rsid w:val="00E23179"/>
    <w:rsid w:val="00E25815"/>
    <w:rsid w:val="00E30053"/>
    <w:rsid w:val="00E43792"/>
    <w:rsid w:val="00E62125"/>
    <w:rsid w:val="00E71A4D"/>
    <w:rsid w:val="00E85C1E"/>
    <w:rsid w:val="00E91864"/>
    <w:rsid w:val="00EA5ABA"/>
    <w:rsid w:val="00EB0671"/>
    <w:rsid w:val="00EC0864"/>
    <w:rsid w:val="00EC1AD2"/>
    <w:rsid w:val="00EC3612"/>
    <w:rsid w:val="00EC431B"/>
    <w:rsid w:val="00EC7D55"/>
    <w:rsid w:val="00ED5B06"/>
    <w:rsid w:val="00EF1150"/>
    <w:rsid w:val="00F06D3D"/>
    <w:rsid w:val="00F07722"/>
    <w:rsid w:val="00F07813"/>
    <w:rsid w:val="00F10AE1"/>
    <w:rsid w:val="00F117A5"/>
    <w:rsid w:val="00F11A77"/>
    <w:rsid w:val="00F13AE2"/>
    <w:rsid w:val="00F25BBD"/>
    <w:rsid w:val="00F27E62"/>
    <w:rsid w:val="00F41D09"/>
    <w:rsid w:val="00F45048"/>
    <w:rsid w:val="00F507FE"/>
    <w:rsid w:val="00F74CD5"/>
    <w:rsid w:val="00F8054B"/>
    <w:rsid w:val="00F87A76"/>
    <w:rsid w:val="00F97D31"/>
    <w:rsid w:val="00FA351D"/>
    <w:rsid w:val="00FA53A4"/>
    <w:rsid w:val="00FA5AAE"/>
    <w:rsid w:val="00FB2B4A"/>
    <w:rsid w:val="00FB62B1"/>
    <w:rsid w:val="00FC1F7A"/>
    <w:rsid w:val="00FC2B2C"/>
    <w:rsid w:val="00FC7B1B"/>
    <w:rsid w:val="00FD06D1"/>
    <w:rsid w:val="00FD37EC"/>
    <w:rsid w:val="00FE17C6"/>
    <w:rsid w:val="00FE1EF1"/>
    <w:rsid w:val="00FE4A0E"/>
    <w:rsid w:val="00FF3392"/>
    <w:rsid w:val="00FF773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EB4A83"/>
  <w15:chartTrackingRefBased/>
  <w15:docId w15:val="{3937B882-8FE9-4B12-857E-C0454464B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2"/>
    <w:next w:val="Normal"/>
    <w:link w:val="Heading1Char"/>
    <w:uiPriority w:val="9"/>
    <w:qFormat/>
    <w:rsid w:val="00AF4398"/>
    <w:pPr>
      <w:keepNext w:val="0"/>
      <w:keepLines w:val="0"/>
      <w:suppressAutoHyphens/>
      <w:autoSpaceDE w:val="0"/>
      <w:autoSpaceDN w:val="0"/>
      <w:adjustRightInd w:val="0"/>
      <w:spacing w:before="60" w:after="240"/>
      <w:textAlignment w:val="center"/>
      <w:outlineLvl w:val="0"/>
    </w:pPr>
    <w:rPr>
      <w:rFonts w:eastAsia="Arial" w:cs="Arial"/>
      <w:b w:val="0"/>
      <w:bCs/>
      <w:color w:val="395A99"/>
      <w:sz w:val="44"/>
      <w:szCs w:val="44"/>
      <w:lang w:val="en-GB"/>
    </w:rPr>
  </w:style>
  <w:style w:type="paragraph" w:styleId="Heading2">
    <w:name w:val="heading 2"/>
    <w:basedOn w:val="Normal"/>
    <w:next w:val="Normal"/>
    <w:link w:val="Heading2Char"/>
    <w:autoRedefine/>
    <w:unhideWhenUsed/>
    <w:qFormat/>
    <w:rsid w:val="00105C7B"/>
    <w:pPr>
      <w:keepNext/>
      <w:keepLines/>
      <w:spacing w:before="240" w:after="120" w:line="240" w:lineRule="auto"/>
      <w:outlineLvl w:val="1"/>
    </w:pPr>
    <w:rPr>
      <w:rFonts w:ascii="Arial" w:eastAsiaTheme="majorEastAsia" w:hAnsi="Arial" w:cstheme="majorBidi"/>
      <w:b/>
      <w:color w:val="2F5496"/>
      <w:sz w:val="32"/>
      <w:szCs w:val="32"/>
    </w:rPr>
  </w:style>
  <w:style w:type="paragraph" w:styleId="Heading3">
    <w:name w:val="heading 3"/>
    <w:basedOn w:val="Heading2"/>
    <w:next w:val="Normal"/>
    <w:link w:val="Heading3Char"/>
    <w:uiPriority w:val="9"/>
    <w:unhideWhenUsed/>
    <w:qFormat/>
    <w:rsid w:val="00E25815"/>
    <w:pPr>
      <w:spacing w:after="80"/>
      <w:outlineLvl w:val="2"/>
    </w:pPr>
    <w:rPr>
      <w:sz w:val="28"/>
      <w:szCs w:val="28"/>
    </w:rPr>
  </w:style>
  <w:style w:type="paragraph" w:styleId="Heading4">
    <w:name w:val="heading 4"/>
    <w:basedOn w:val="Normal"/>
    <w:next w:val="Normal"/>
    <w:link w:val="Heading4Char"/>
    <w:uiPriority w:val="9"/>
    <w:semiHidden/>
    <w:unhideWhenUsed/>
    <w:qFormat/>
    <w:rsid w:val="000D055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D055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iPriority w:val="9"/>
    <w:semiHidden/>
    <w:unhideWhenUsed/>
    <w:qFormat/>
    <w:rsid w:val="000D055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7C1D"/>
    <w:pPr>
      <w:numPr>
        <w:numId w:val="12"/>
      </w:numPr>
      <w:spacing w:after="120" w:line="264" w:lineRule="auto"/>
    </w:pPr>
    <w:rPr>
      <w:rFonts w:ascii="Arial" w:eastAsia="Arial" w:hAnsi="Arial" w:cs="Arial"/>
      <w:sz w:val="23"/>
      <w:szCs w:val="24"/>
      <w:lang w:val="en-GB"/>
    </w:rPr>
  </w:style>
  <w:style w:type="table" w:styleId="TableGrid">
    <w:name w:val="Table Grid"/>
    <w:basedOn w:val="TableNormal"/>
    <w:uiPriority w:val="39"/>
    <w:rsid w:val="009B20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80D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0D29"/>
  </w:style>
  <w:style w:type="paragraph" w:styleId="Footer">
    <w:name w:val="footer"/>
    <w:basedOn w:val="Normal"/>
    <w:link w:val="FooterChar"/>
    <w:uiPriority w:val="99"/>
    <w:unhideWhenUsed/>
    <w:qFormat/>
    <w:rsid w:val="00B80D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0D29"/>
  </w:style>
  <w:style w:type="character" w:styleId="PageNumber">
    <w:name w:val="page number"/>
    <w:basedOn w:val="DefaultParagraphFont"/>
    <w:rsid w:val="00ED5B06"/>
    <w:rPr>
      <w:rFonts w:ascii="Arial" w:hAnsi="Arial"/>
      <w:sz w:val="14"/>
    </w:rPr>
  </w:style>
  <w:style w:type="paragraph" w:styleId="Title">
    <w:name w:val="Title"/>
    <w:basedOn w:val="Normal"/>
    <w:next w:val="Normal"/>
    <w:link w:val="TitleChar"/>
    <w:autoRedefine/>
    <w:qFormat/>
    <w:rsid w:val="000C751F"/>
    <w:pPr>
      <w:framePr w:hSpace="181" w:wrap="around" w:vAnchor="page" w:hAnchor="page" w:x="1276" w:y="4242"/>
      <w:spacing w:before="120" w:after="120" w:line="240" w:lineRule="auto"/>
    </w:pPr>
    <w:rPr>
      <w:rFonts w:ascii="Arial" w:eastAsia="Arial" w:hAnsi="Arial" w:cs="Arial"/>
      <w:b/>
      <w:noProof/>
      <w:color w:val="2C5C86"/>
      <w:sz w:val="80"/>
      <w:szCs w:val="80"/>
      <w:lang w:eastAsia="en-AU"/>
    </w:rPr>
  </w:style>
  <w:style w:type="character" w:customStyle="1" w:styleId="TitleChar">
    <w:name w:val="Title Char"/>
    <w:basedOn w:val="DefaultParagraphFont"/>
    <w:link w:val="Title"/>
    <w:rsid w:val="000C751F"/>
    <w:rPr>
      <w:rFonts w:ascii="Arial" w:eastAsia="Arial" w:hAnsi="Arial" w:cs="Arial"/>
      <w:b/>
      <w:noProof/>
      <w:color w:val="2C5C86"/>
      <w:sz w:val="80"/>
      <w:szCs w:val="80"/>
      <w:lang w:eastAsia="en-AU"/>
    </w:rPr>
  </w:style>
  <w:style w:type="character" w:customStyle="1" w:styleId="Heading1Char">
    <w:name w:val="Heading 1 Char"/>
    <w:basedOn w:val="DefaultParagraphFont"/>
    <w:link w:val="Heading1"/>
    <w:uiPriority w:val="9"/>
    <w:rsid w:val="00AF4398"/>
    <w:rPr>
      <w:rFonts w:ascii="Arial" w:eastAsia="Arial" w:hAnsi="Arial" w:cs="Arial"/>
      <w:b/>
      <w:color w:val="395A99"/>
      <w:sz w:val="44"/>
      <w:szCs w:val="44"/>
      <w:lang w:val="en-GB"/>
    </w:rPr>
  </w:style>
  <w:style w:type="paragraph" w:customStyle="1" w:styleId="Bullet1">
    <w:name w:val="Bullet 1"/>
    <w:basedOn w:val="ListParagraph"/>
    <w:qFormat/>
    <w:rsid w:val="00C95BED"/>
    <w:pPr>
      <w:numPr>
        <w:numId w:val="1"/>
      </w:numPr>
      <w:spacing w:after="40"/>
      <w:ind w:left="539" w:hanging="369"/>
    </w:pPr>
  </w:style>
  <w:style w:type="paragraph" w:styleId="BodyText">
    <w:name w:val="Body Text"/>
    <w:basedOn w:val="Normal"/>
    <w:link w:val="BodyTextChar"/>
    <w:qFormat/>
    <w:rsid w:val="00366EF3"/>
    <w:pPr>
      <w:spacing w:after="120" w:line="264" w:lineRule="auto"/>
    </w:pPr>
    <w:rPr>
      <w:rFonts w:ascii="Arial" w:eastAsia="Arial" w:hAnsi="Arial" w:cs="Arial"/>
      <w:sz w:val="23"/>
      <w:szCs w:val="24"/>
      <w:lang w:val="en-GB"/>
    </w:rPr>
  </w:style>
  <w:style w:type="character" w:customStyle="1" w:styleId="BodyTextChar">
    <w:name w:val="Body Text Char"/>
    <w:basedOn w:val="DefaultParagraphFont"/>
    <w:link w:val="BodyText"/>
    <w:rsid w:val="00366EF3"/>
    <w:rPr>
      <w:rFonts w:ascii="Arial" w:eastAsia="Arial" w:hAnsi="Arial" w:cs="Arial"/>
      <w:sz w:val="23"/>
      <w:szCs w:val="24"/>
      <w:lang w:val="en-GB"/>
    </w:rPr>
  </w:style>
  <w:style w:type="character" w:customStyle="1" w:styleId="Heading2Char">
    <w:name w:val="Heading 2 Char"/>
    <w:basedOn w:val="DefaultParagraphFont"/>
    <w:link w:val="Heading2"/>
    <w:rsid w:val="00105C7B"/>
    <w:rPr>
      <w:rFonts w:ascii="Arial" w:eastAsiaTheme="majorEastAsia" w:hAnsi="Arial" w:cstheme="majorBidi"/>
      <w:b/>
      <w:color w:val="2F5496"/>
      <w:sz w:val="32"/>
      <w:szCs w:val="32"/>
    </w:rPr>
  </w:style>
  <w:style w:type="character" w:customStyle="1" w:styleId="Heading3Char">
    <w:name w:val="Heading 3 Char"/>
    <w:basedOn w:val="DefaultParagraphFont"/>
    <w:link w:val="Heading3"/>
    <w:uiPriority w:val="9"/>
    <w:rsid w:val="00E25815"/>
    <w:rPr>
      <w:rFonts w:ascii="Arial" w:eastAsiaTheme="majorEastAsia" w:hAnsi="Arial" w:cstheme="majorBidi"/>
      <w:bCs/>
      <w:color w:val="2F5496"/>
      <w:sz w:val="28"/>
      <w:szCs w:val="28"/>
    </w:rPr>
  </w:style>
  <w:style w:type="character" w:customStyle="1" w:styleId="Heading4Char">
    <w:name w:val="Heading 4 Char"/>
    <w:basedOn w:val="DefaultParagraphFont"/>
    <w:link w:val="Heading4"/>
    <w:uiPriority w:val="9"/>
    <w:semiHidden/>
    <w:rsid w:val="000D055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D0551"/>
    <w:rPr>
      <w:rFonts w:asciiTheme="majorHAnsi" w:eastAsiaTheme="majorEastAsia" w:hAnsiTheme="majorHAnsi" w:cstheme="majorBidi"/>
      <w:color w:val="2F5496" w:themeColor="accent1" w:themeShade="BF"/>
    </w:rPr>
  </w:style>
  <w:style w:type="character" w:customStyle="1" w:styleId="Heading8Char">
    <w:name w:val="Heading 8 Char"/>
    <w:basedOn w:val="DefaultParagraphFont"/>
    <w:link w:val="Heading8"/>
    <w:uiPriority w:val="9"/>
    <w:semiHidden/>
    <w:rsid w:val="000D0551"/>
    <w:rPr>
      <w:rFonts w:asciiTheme="majorHAnsi" w:eastAsiaTheme="majorEastAsia" w:hAnsiTheme="majorHAnsi" w:cstheme="majorBidi"/>
      <w:color w:val="272727" w:themeColor="text1" w:themeTint="D8"/>
      <w:sz w:val="21"/>
      <w:szCs w:val="21"/>
    </w:rPr>
  </w:style>
  <w:style w:type="paragraph" w:styleId="BodyText3">
    <w:name w:val="Body Text 3"/>
    <w:basedOn w:val="Normal"/>
    <w:link w:val="BodyText3Char"/>
    <w:uiPriority w:val="99"/>
    <w:semiHidden/>
    <w:unhideWhenUsed/>
    <w:rsid w:val="000D0551"/>
    <w:pPr>
      <w:spacing w:after="120"/>
    </w:pPr>
    <w:rPr>
      <w:sz w:val="16"/>
      <w:szCs w:val="16"/>
    </w:rPr>
  </w:style>
  <w:style w:type="character" w:customStyle="1" w:styleId="BodyText3Char">
    <w:name w:val="Body Text 3 Char"/>
    <w:basedOn w:val="DefaultParagraphFont"/>
    <w:link w:val="BodyText3"/>
    <w:uiPriority w:val="99"/>
    <w:semiHidden/>
    <w:rsid w:val="000D0551"/>
    <w:rPr>
      <w:sz w:val="16"/>
      <w:szCs w:val="16"/>
    </w:rPr>
  </w:style>
  <w:style w:type="character" w:styleId="Hyperlink">
    <w:name w:val="Hyperlink"/>
    <w:uiPriority w:val="99"/>
    <w:rsid w:val="000D0551"/>
    <w:rPr>
      <w:color w:val="0000FF"/>
      <w:u w:val="single"/>
    </w:rPr>
  </w:style>
  <w:style w:type="paragraph" w:styleId="NormalWeb">
    <w:name w:val="Normal (Web)"/>
    <w:basedOn w:val="Normal"/>
    <w:rsid w:val="000D0551"/>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4A673B"/>
    <w:pPr>
      <w:keepNext/>
      <w:keepLines/>
      <w:suppressAutoHyphens w:val="0"/>
      <w:autoSpaceDE/>
      <w:autoSpaceDN/>
      <w:adjustRightInd/>
      <w:spacing w:before="240" w:after="0" w:line="259" w:lineRule="auto"/>
      <w:textAlignment w:val="auto"/>
      <w:outlineLvl w:val="9"/>
    </w:pPr>
    <w:rPr>
      <w:rFonts w:eastAsiaTheme="majorEastAsia" w:cstheme="majorBidi"/>
      <w:b/>
      <w:bCs w:val="0"/>
      <w:color w:val="2F5496" w:themeColor="accent1" w:themeShade="BF"/>
      <w:sz w:val="32"/>
      <w:szCs w:val="32"/>
      <w:lang w:val="en-US"/>
    </w:rPr>
  </w:style>
  <w:style w:type="paragraph" w:styleId="TOC1">
    <w:name w:val="toc 1"/>
    <w:basedOn w:val="Normal"/>
    <w:next w:val="Normal"/>
    <w:autoRedefine/>
    <w:uiPriority w:val="39"/>
    <w:unhideWhenUsed/>
    <w:rsid w:val="006D4F9F"/>
    <w:pPr>
      <w:tabs>
        <w:tab w:val="right" w:leader="dot" w:pos="9628"/>
      </w:tabs>
      <w:spacing w:after="100"/>
    </w:pPr>
    <w:rPr>
      <w:rFonts w:ascii="Arial" w:hAnsi="Arial"/>
      <w:b/>
      <w:sz w:val="28"/>
    </w:rPr>
  </w:style>
  <w:style w:type="paragraph" w:styleId="TOC3">
    <w:name w:val="toc 3"/>
    <w:basedOn w:val="Normal"/>
    <w:next w:val="Normal"/>
    <w:autoRedefine/>
    <w:uiPriority w:val="39"/>
    <w:unhideWhenUsed/>
    <w:rsid w:val="004A673B"/>
    <w:pPr>
      <w:spacing w:after="100"/>
      <w:ind w:left="440"/>
    </w:pPr>
  </w:style>
  <w:style w:type="paragraph" w:customStyle="1" w:styleId="Bullet2">
    <w:name w:val="Bullet 2"/>
    <w:basedOn w:val="Bullet1"/>
    <w:qFormat/>
    <w:rsid w:val="00473A2D"/>
    <w:pPr>
      <w:numPr>
        <w:ilvl w:val="1"/>
        <w:numId w:val="6"/>
      </w:numPr>
    </w:pPr>
  </w:style>
  <w:style w:type="paragraph" w:styleId="TOC2">
    <w:name w:val="toc 2"/>
    <w:basedOn w:val="Normal"/>
    <w:next w:val="Normal"/>
    <w:autoRedefine/>
    <w:uiPriority w:val="39"/>
    <w:unhideWhenUsed/>
    <w:rsid w:val="000352A3"/>
    <w:pPr>
      <w:spacing w:after="100"/>
    </w:pPr>
    <w:rPr>
      <w:rFonts w:ascii="Arial" w:hAnsi="Arial"/>
      <w:sz w:val="24"/>
    </w:rPr>
  </w:style>
  <w:style w:type="character" w:styleId="UnresolvedMention">
    <w:name w:val="Unresolved Mention"/>
    <w:basedOn w:val="DefaultParagraphFont"/>
    <w:uiPriority w:val="99"/>
    <w:semiHidden/>
    <w:unhideWhenUsed/>
    <w:rsid w:val="00473A2D"/>
    <w:rPr>
      <w:color w:val="605E5C"/>
      <w:shd w:val="clear" w:color="auto" w:fill="E1DFDD"/>
    </w:rPr>
  </w:style>
  <w:style w:type="character" w:styleId="PlaceholderText">
    <w:name w:val="Placeholder Text"/>
    <w:basedOn w:val="DefaultParagraphFont"/>
    <w:uiPriority w:val="99"/>
    <w:semiHidden/>
    <w:rsid w:val="006A7790"/>
    <w:rPr>
      <w:color w:val="808080"/>
    </w:rPr>
  </w:style>
  <w:style w:type="table" w:styleId="GridTable4-Accent1">
    <w:name w:val="Grid Table 4 Accent 1"/>
    <w:basedOn w:val="TableNormal"/>
    <w:uiPriority w:val="49"/>
    <w:rsid w:val="00A0520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943199">
      <w:bodyDiv w:val="1"/>
      <w:marLeft w:val="0"/>
      <w:marRight w:val="0"/>
      <w:marTop w:val="0"/>
      <w:marBottom w:val="0"/>
      <w:divBdr>
        <w:top w:val="none" w:sz="0" w:space="0" w:color="auto"/>
        <w:left w:val="none" w:sz="0" w:space="0" w:color="auto"/>
        <w:bottom w:val="none" w:sz="0" w:space="0" w:color="auto"/>
        <w:right w:val="none" w:sz="0" w:space="0" w:color="auto"/>
      </w:divBdr>
    </w:div>
    <w:div w:id="682438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caassembly.recollect.net.au/nodes/view/464"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andidates.ministry@wa.uca.org.a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4252D352DBE45628A8DBF5AB3198D65"/>
        <w:category>
          <w:name w:val="General"/>
          <w:gallery w:val="placeholder"/>
        </w:category>
        <w:types>
          <w:type w:val="bbPlcHdr"/>
        </w:types>
        <w:behaviors>
          <w:behavior w:val="content"/>
        </w:behaviors>
        <w:guid w:val="{C25964A8-1FBF-4D5D-9702-ADB96FFDB250}"/>
      </w:docPartPr>
      <w:docPartBody>
        <w:p w:rsidR="00E81941" w:rsidRDefault="00627222" w:rsidP="00627222">
          <w:pPr>
            <w:pStyle w:val="04252D352DBE45628A8DBF5AB3198D65"/>
          </w:pPr>
          <w:r w:rsidRPr="00074715">
            <w:rPr>
              <w:rStyle w:val="PlaceholderText"/>
              <w:color w:val="auto"/>
            </w:rPr>
            <w:t>__/__/__</w:t>
          </w:r>
        </w:p>
      </w:docPartBody>
    </w:docPart>
    <w:docPart>
      <w:docPartPr>
        <w:name w:val="CF603D0AC508450FA3C10FFB5ABD5C21"/>
        <w:category>
          <w:name w:val="General"/>
          <w:gallery w:val="placeholder"/>
        </w:category>
        <w:types>
          <w:type w:val="bbPlcHdr"/>
        </w:types>
        <w:behaviors>
          <w:behavior w:val="content"/>
        </w:behaviors>
        <w:guid w:val="{0C5EF377-EA98-4F11-99D8-5C2B6DBA01BC}"/>
      </w:docPartPr>
      <w:docPartBody>
        <w:p w:rsidR="00E81941" w:rsidRDefault="00627222" w:rsidP="00627222">
          <w:pPr>
            <w:pStyle w:val="CF603D0AC508450FA3C10FFB5ABD5C21"/>
          </w:pPr>
          <w:r w:rsidRPr="00074715">
            <w:rPr>
              <w:rStyle w:val="PlaceholderText"/>
              <w:color w:val="auto"/>
            </w:rPr>
            <w:t>__/__/__</w:t>
          </w:r>
        </w:p>
      </w:docPartBody>
    </w:docPart>
    <w:docPart>
      <w:docPartPr>
        <w:name w:val="CD642D019A29488DB56BAE4CE5204176"/>
        <w:category>
          <w:name w:val="General"/>
          <w:gallery w:val="placeholder"/>
        </w:category>
        <w:types>
          <w:type w:val="bbPlcHdr"/>
        </w:types>
        <w:behaviors>
          <w:behavior w:val="content"/>
        </w:behaviors>
        <w:guid w:val="{50C0312E-A13D-4411-AA90-C569EA990678}"/>
      </w:docPartPr>
      <w:docPartBody>
        <w:p w:rsidR="00E81941" w:rsidRDefault="00627222" w:rsidP="00627222">
          <w:pPr>
            <w:pStyle w:val="CD642D019A29488DB56BAE4CE5204176"/>
          </w:pPr>
          <w:r w:rsidRPr="00074715">
            <w:rPr>
              <w:rStyle w:val="PlaceholderText"/>
              <w:color w:val="auto"/>
            </w:rPr>
            <w:t>__/__/__</w:t>
          </w:r>
        </w:p>
      </w:docPartBody>
    </w:docPart>
    <w:docPart>
      <w:docPartPr>
        <w:name w:val="3756EAC30725492D98CDB070C2EDD238"/>
        <w:category>
          <w:name w:val="General"/>
          <w:gallery w:val="placeholder"/>
        </w:category>
        <w:types>
          <w:type w:val="bbPlcHdr"/>
        </w:types>
        <w:behaviors>
          <w:behavior w:val="content"/>
        </w:behaviors>
        <w:guid w:val="{36CF2809-741B-47A6-9B1D-95BC969F5291}"/>
      </w:docPartPr>
      <w:docPartBody>
        <w:p w:rsidR="00E81941" w:rsidRDefault="00627222" w:rsidP="00627222">
          <w:pPr>
            <w:pStyle w:val="3756EAC30725492D98CDB070C2EDD238"/>
          </w:pPr>
          <w:r w:rsidRPr="00074715">
            <w:rPr>
              <w:rStyle w:val="PlaceholderText"/>
              <w:color w:val="auto"/>
            </w:rPr>
            <w:t>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03FA"/>
    <w:rsid w:val="000A166C"/>
    <w:rsid w:val="00475176"/>
    <w:rsid w:val="0058184B"/>
    <w:rsid w:val="00627222"/>
    <w:rsid w:val="00B014D2"/>
    <w:rsid w:val="00B722D7"/>
    <w:rsid w:val="00C06234"/>
    <w:rsid w:val="00D72DE5"/>
    <w:rsid w:val="00E003FA"/>
    <w:rsid w:val="00E81941"/>
    <w:rsid w:val="00FD4CD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27222"/>
    <w:rPr>
      <w:color w:val="808080"/>
    </w:rPr>
  </w:style>
  <w:style w:type="paragraph" w:customStyle="1" w:styleId="04252D352DBE45628A8DBF5AB3198D65">
    <w:name w:val="04252D352DBE45628A8DBF5AB3198D65"/>
    <w:rsid w:val="00627222"/>
  </w:style>
  <w:style w:type="paragraph" w:customStyle="1" w:styleId="CF603D0AC508450FA3C10FFB5ABD5C21">
    <w:name w:val="CF603D0AC508450FA3C10FFB5ABD5C21"/>
    <w:rsid w:val="00627222"/>
  </w:style>
  <w:style w:type="paragraph" w:customStyle="1" w:styleId="CD642D019A29488DB56BAE4CE5204176">
    <w:name w:val="CD642D019A29488DB56BAE4CE5204176"/>
    <w:rsid w:val="00627222"/>
  </w:style>
  <w:style w:type="paragraph" w:customStyle="1" w:styleId="3756EAC30725492D98CDB070C2EDD238">
    <w:name w:val="3756EAC30725492D98CDB070C2EDD238"/>
    <w:rsid w:val="00627222"/>
  </w:style>
  <w:style w:type="paragraph" w:customStyle="1" w:styleId="E8457D6825A14A4597E5CAA79230B028">
    <w:name w:val="E8457D6825A14A4597E5CAA79230B028"/>
    <w:rsid w:val="00627222"/>
  </w:style>
  <w:style w:type="paragraph" w:customStyle="1" w:styleId="FEC2FB8C4E354040B615CBC971D6771C">
    <w:name w:val="FEC2FB8C4E354040B615CBC971D6771C"/>
    <w:rsid w:val="00627222"/>
  </w:style>
  <w:style w:type="paragraph" w:customStyle="1" w:styleId="2B21DDE3A98B4C9FAC582E60E036232E">
    <w:name w:val="2B21DDE3A98B4C9FAC582E60E036232E"/>
    <w:rsid w:val="00627222"/>
  </w:style>
  <w:style w:type="paragraph" w:customStyle="1" w:styleId="33980A146DCB47DFAE59FCF038111287">
    <w:name w:val="33980A146DCB47DFAE59FCF038111287"/>
    <w:rsid w:val="00627222"/>
  </w:style>
  <w:style w:type="paragraph" w:customStyle="1" w:styleId="EE3182D8927645DEBC633232AB770EC3">
    <w:name w:val="EE3182D8927645DEBC633232AB770EC3"/>
    <w:rsid w:val="006272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FA53FE7857AB40AC0ED9C370D49CF0" ma:contentTypeVersion="16" ma:contentTypeDescription="Create a new document." ma:contentTypeScope="" ma:versionID="59d4a005a64225ff8fe3e7f6ca56f962">
  <xsd:schema xmlns:xsd="http://www.w3.org/2001/XMLSchema" xmlns:xs="http://www.w3.org/2001/XMLSchema" xmlns:p="http://schemas.microsoft.com/office/2006/metadata/properties" xmlns:ns2="8765b910-634f-4fb3-88e7-8593f2f9e9b0" xmlns:ns3="cf9da69d-edc3-447c-9419-a01444360af9" targetNamespace="http://schemas.microsoft.com/office/2006/metadata/properties" ma:root="true" ma:fieldsID="61d9332720027226c7733ee831b3be89" ns2:_="" ns3:_="">
    <xsd:import namespace="8765b910-634f-4fb3-88e7-8593f2f9e9b0"/>
    <xsd:import namespace="cf9da69d-edc3-447c-9419-a01444360af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2:lcf76f155ced4ddcb4097134ff3c332f" minOccurs="0"/>
                <xsd:element ref="ns3:TaxCatchAll" minOccurs="0"/>
                <xsd:element ref="ns2:MediaServiceOCR"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65b910-634f-4fb3-88e7-8593f2f9e9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9ede709-64b4-41b5-bcac-4cfd2f00305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9da69d-edc3-447c-9419-a01444360af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3c8d84b6-1209-4ae2-b5bd-b16c094d949d}" ma:internalName="TaxCatchAll" ma:showField="CatchAllData" ma:web="cf9da69d-edc3-447c-9419-a01444360a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cf9da69d-edc3-447c-9419-a01444360af9" xsi:nil="true"/>
    <lcf76f155ced4ddcb4097134ff3c332f xmlns="8765b910-634f-4fb3-88e7-8593f2f9e9b0">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0ECB7C-E958-4BC3-AA84-E9B27F26C4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65b910-634f-4fb3-88e7-8593f2f9e9b0"/>
    <ds:schemaRef ds:uri="cf9da69d-edc3-447c-9419-a01444360a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0BFA3-9C84-4FC4-A1C9-DAF1D4E7DD49}">
  <ds:schemaRefs>
    <ds:schemaRef ds:uri="http://schemas.openxmlformats.org/officeDocument/2006/bibliography"/>
  </ds:schemaRefs>
</ds:datastoreItem>
</file>

<file path=customXml/itemProps3.xml><?xml version="1.0" encoding="utf-8"?>
<ds:datastoreItem xmlns:ds="http://schemas.openxmlformats.org/officeDocument/2006/customXml" ds:itemID="{D83A31AE-E178-4407-9DD5-9D7DFE2C8195}">
  <ds:schemaRefs>
    <ds:schemaRef ds:uri="http://schemas.microsoft.com/office/2006/metadata/properties"/>
    <ds:schemaRef ds:uri="http://schemas.microsoft.com/office/infopath/2007/PartnerControls"/>
    <ds:schemaRef ds:uri="cf9da69d-edc3-447c-9419-a01444360af9"/>
    <ds:schemaRef ds:uri="8765b910-634f-4fb3-88e7-8593f2f9e9b0"/>
  </ds:schemaRefs>
</ds:datastoreItem>
</file>

<file path=customXml/itemProps4.xml><?xml version="1.0" encoding="utf-8"?>
<ds:datastoreItem xmlns:ds="http://schemas.openxmlformats.org/officeDocument/2006/customXml" ds:itemID="{1CC35412-B145-4775-9FE8-4DEE2936A52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9</Pages>
  <Words>2030</Words>
  <Characters>1157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Douglas</dc:creator>
  <cp:keywords/>
  <dc:description/>
  <cp:lastModifiedBy>Wendy Hendry</cp:lastModifiedBy>
  <cp:revision>34</cp:revision>
  <cp:lastPrinted>2022-06-14T05:28:00Z</cp:lastPrinted>
  <dcterms:created xsi:type="dcterms:W3CDTF">2026-01-27T06:57:00Z</dcterms:created>
  <dcterms:modified xsi:type="dcterms:W3CDTF">2026-01-27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13502dca892f703105d32955a513a19205cb0573f0415603e830707dab5a99</vt:lpwstr>
  </property>
  <property fmtid="{D5CDD505-2E9C-101B-9397-08002B2CF9AE}" pid="3" name="ContentTypeId">
    <vt:lpwstr>0x010100E8FA53FE7857AB40AC0ED9C370D49CF0</vt:lpwstr>
  </property>
  <property fmtid="{D5CDD505-2E9C-101B-9397-08002B2CF9AE}" pid="4" name="MediaServiceImageTags">
    <vt:lpwstr/>
  </property>
</Properties>
</file>